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1BCF2" w14:textId="77777777" w:rsidR="00A010C6" w:rsidRPr="00A010C6" w:rsidRDefault="00A010C6" w:rsidP="00A010C6">
      <w:pPr>
        <w:pStyle w:val="1"/>
        <w:jc w:val="center"/>
        <w:rPr>
          <w:noProof/>
          <w:lang w:val="bg-BG"/>
        </w:rPr>
      </w:pPr>
      <w:r w:rsidRPr="00A010C6">
        <w:rPr>
          <w:noProof/>
        </w:rPr>
        <w:t>Exercise: Objects and Classes</w:t>
      </w:r>
    </w:p>
    <w:p w14:paraId="0CFA8016" w14:textId="31B7392A" w:rsidR="00A010C6" w:rsidRPr="00A010C6" w:rsidRDefault="00A010C6" w:rsidP="00DC0B85">
      <w:pPr>
        <w:jc w:val="center"/>
        <w:rPr>
          <w:noProof/>
          <w:lang w:val="bg-BG"/>
        </w:rPr>
      </w:pPr>
      <w:r w:rsidRPr="00A010C6">
        <w:rPr>
          <w:noProof/>
        </w:rPr>
        <w:t xml:space="preserve">Problems for exercise and homework for the </w:t>
      </w:r>
      <w:hyperlink r:id="rId8" w:history="1">
        <w:r w:rsidRPr="004C06D0">
          <w:rPr>
            <w:rStyle w:val="a9"/>
            <w:noProof/>
          </w:rPr>
          <w:t>"C# Fundamentals" course @ SoftUni</w:t>
        </w:r>
      </w:hyperlink>
      <w:r w:rsidRPr="00A010C6">
        <w:rPr>
          <w:rStyle w:val="a9"/>
          <w:noProof/>
          <w:lang w:val="bg-BG"/>
        </w:rPr>
        <w:br/>
      </w:r>
      <w:r w:rsidRPr="00A010C6">
        <w:rPr>
          <w:noProof/>
        </w:rPr>
        <w:t xml:space="preserve">You can check your solutions in </w:t>
      </w:r>
      <w:hyperlink r:id="rId9" w:history="1">
        <w:r w:rsidRPr="00283729">
          <w:rPr>
            <w:rStyle w:val="a9"/>
            <w:noProof/>
          </w:rPr>
          <w:t>Judge</w:t>
        </w:r>
      </w:hyperlink>
    </w:p>
    <w:p w14:paraId="01107C53" w14:textId="77777777" w:rsidR="00A010C6" w:rsidRPr="001900F4" w:rsidRDefault="00A010C6" w:rsidP="000807FD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highlight w:val="yellow"/>
          <w:lang w:val="bg-BG"/>
        </w:rPr>
      </w:pPr>
      <w:r w:rsidRPr="001900F4">
        <w:rPr>
          <w:noProof/>
          <w:highlight w:val="yellow"/>
        </w:rPr>
        <w:t>Advertisement Message</w:t>
      </w:r>
    </w:p>
    <w:p w14:paraId="707E35B2" w14:textId="0D30EE4A" w:rsidR="00A010C6" w:rsidRPr="00A010C6" w:rsidRDefault="00D960C6" w:rsidP="00A010C6">
      <w:p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Create</w:t>
      </w:r>
      <w:r w:rsidR="00A010C6" w:rsidRPr="00A010C6">
        <w:rPr>
          <w:rFonts w:cstheme="minorHAnsi"/>
          <w:noProof/>
        </w:rPr>
        <w:t xml:space="preserve"> a program that </w:t>
      </w:r>
      <w:r w:rsidR="00A010C6" w:rsidRPr="00A010C6">
        <w:rPr>
          <w:rFonts w:cstheme="minorHAnsi"/>
          <w:b/>
          <w:noProof/>
        </w:rPr>
        <w:t>generates random fake advertisement message</w:t>
      </w:r>
      <w:r w:rsidR="00D34284">
        <w:rPr>
          <w:rFonts w:cstheme="minorHAnsi"/>
          <w:b/>
          <w:noProof/>
        </w:rPr>
        <w:t>s</w:t>
      </w:r>
      <w:r w:rsidR="00A010C6" w:rsidRPr="00A010C6">
        <w:rPr>
          <w:rFonts w:cstheme="minorHAnsi"/>
          <w:noProof/>
        </w:rPr>
        <w:t xml:space="preserve"> to advertise a product. The messages must consist of 4 parts: </w:t>
      </w:r>
      <w:r w:rsidR="00A010C6" w:rsidRPr="00A010C6">
        <w:rPr>
          <w:rFonts w:cstheme="minorHAnsi"/>
          <w:b/>
          <w:noProof/>
        </w:rPr>
        <w:t>phrase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event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author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city</w:t>
      </w:r>
      <w:r w:rsidR="00A010C6" w:rsidRPr="00A010C6">
        <w:rPr>
          <w:rFonts w:cstheme="minorHAnsi"/>
          <w:noProof/>
        </w:rPr>
        <w:t>. Use the following predefined parts:</w:t>
      </w:r>
    </w:p>
    <w:p w14:paraId="34DEDAB0" w14:textId="649E4289" w:rsidR="00A010C6" w:rsidRPr="00A010C6" w:rsidRDefault="00A010C6" w:rsidP="000807FD">
      <w:pPr>
        <w:pStyle w:val="ac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Phrases</w:t>
      </w:r>
      <w:r w:rsidRPr="00A010C6">
        <w:rPr>
          <w:rFonts w:cstheme="minorHAnsi"/>
          <w:noProof/>
        </w:rPr>
        <w:t xml:space="preserve"> – </w:t>
      </w:r>
      <w:bookmarkStart w:id="0" w:name="OLE_LINK1"/>
      <w:r w:rsidRPr="00CD3BCD">
        <w:rPr>
          <w:rFonts w:ascii="Consolas" w:hAnsi="Consolas" w:cstheme="minorHAnsi"/>
          <w:noProof/>
        </w:rPr>
        <w:t>{"Excellent product.", "Such a great product.", "I always use that product.", "Best product of its category.", "Exceptional product.", "I can</w:t>
      </w:r>
      <w:r w:rsidR="00E95DCB">
        <w:rPr>
          <w:rFonts w:ascii="Consolas" w:hAnsi="Consolas" w:cstheme="minorHAnsi"/>
          <w:noProof/>
        </w:rPr>
        <w:t>'</w:t>
      </w:r>
      <w:r w:rsidRPr="00CD3BCD">
        <w:rPr>
          <w:rFonts w:ascii="Consolas" w:hAnsi="Consolas" w:cstheme="minorHAnsi"/>
          <w:noProof/>
        </w:rPr>
        <w:t>t live without this product."}</w:t>
      </w:r>
    </w:p>
    <w:bookmarkEnd w:id="0"/>
    <w:p w14:paraId="64785C0A" w14:textId="77777777" w:rsidR="00A010C6" w:rsidRPr="00A010C6" w:rsidRDefault="00A010C6" w:rsidP="000807FD">
      <w:pPr>
        <w:pStyle w:val="ac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Events</w:t>
      </w:r>
      <w:r w:rsidRPr="00A010C6">
        <w:rPr>
          <w:rFonts w:cstheme="minorHAnsi"/>
          <w:noProof/>
        </w:rPr>
        <w:t xml:space="preserve"> – </w:t>
      </w:r>
      <w:bookmarkStart w:id="1" w:name="OLE_LINK2"/>
      <w:r w:rsidRPr="00CD3BCD">
        <w:rPr>
          <w:rFonts w:ascii="Consolas" w:hAnsi="Consolas" w:cstheme="minorHAnsi"/>
          <w:noProof/>
        </w:rPr>
        <w:t>{"Now I feel good.", "I have succeeded with this product.", "Makes miracles. I am happy of the results!", "I cannot believe but now I feel awesome.", "Try it yourself, I am very satisfied.", "I feel great!"}</w:t>
      </w:r>
    </w:p>
    <w:bookmarkEnd w:id="1"/>
    <w:p w14:paraId="786FDE1F" w14:textId="77777777" w:rsidR="00A010C6" w:rsidRPr="00CD3BCD" w:rsidRDefault="00A010C6" w:rsidP="000807FD">
      <w:pPr>
        <w:pStyle w:val="ac"/>
        <w:numPr>
          <w:ilvl w:val="0"/>
          <w:numId w:val="8"/>
        </w:numPr>
        <w:rPr>
          <w:rFonts w:ascii="Consolas" w:hAnsi="Consolas" w:cstheme="minorHAnsi"/>
          <w:noProof/>
          <w:lang w:val="bg-BG"/>
        </w:rPr>
      </w:pPr>
      <w:r w:rsidRPr="00A010C6">
        <w:rPr>
          <w:rFonts w:cstheme="minorHAnsi"/>
          <w:b/>
          <w:noProof/>
        </w:rPr>
        <w:t>Authors</w:t>
      </w:r>
      <w:r w:rsidRPr="00A010C6">
        <w:rPr>
          <w:rFonts w:cstheme="minorHAnsi"/>
          <w:noProof/>
        </w:rPr>
        <w:t xml:space="preserve"> – </w:t>
      </w:r>
      <w:bookmarkStart w:id="2" w:name="OLE_LINK3"/>
      <w:r w:rsidRPr="00CD3BCD">
        <w:rPr>
          <w:rFonts w:ascii="Consolas" w:hAnsi="Consolas" w:cstheme="minorHAnsi"/>
          <w:noProof/>
        </w:rPr>
        <w:t>{"Diana", "Petya", "Stella", "Elena", "Katya", "Iva", "Annie", "Eva"}</w:t>
      </w:r>
      <w:bookmarkEnd w:id="2"/>
    </w:p>
    <w:p w14:paraId="76A93A14" w14:textId="77777777" w:rsidR="00A010C6" w:rsidRPr="00A010C6" w:rsidRDefault="00A010C6" w:rsidP="000807FD">
      <w:pPr>
        <w:pStyle w:val="ac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Cities</w:t>
      </w:r>
      <w:r w:rsidRPr="00A010C6">
        <w:rPr>
          <w:rFonts w:cstheme="minorHAnsi"/>
          <w:noProof/>
        </w:rPr>
        <w:t xml:space="preserve"> – </w:t>
      </w:r>
      <w:bookmarkStart w:id="3" w:name="OLE_LINK4"/>
      <w:r w:rsidRPr="00CD3BCD">
        <w:rPr>
          <w:rFonts w:ascii="Consolas" w:hAnsi="Consolas" w:cstheme="minorHAnsi"/>
          <w:noProof/>
        </w:rPr>
        <w:t>{"Burgas", "Sofia", "Plovdiv", "Varna", "Ruse"}</w:t>
      </w:r>
      <w:bookmarkEnd w:id="3"/>
    </w:p>
    <w:p w14:paraId="552603FB" w14:textId="0F89C985" w:rsidR="00A010C6" w:rsidRPr="00A010C6" w:rsidRDefault="00A010C6" w:rsidP="00A010C6">
      <w:pPr>
        <w:rPr>
          <w:rFonts w:ascii="Consolas" w:hAnsi="Consolas" w:cstheme="minorHAnsi"/>
          <w:noProof/>
          <w:sz w:val="20"/>
          <w:lang w:val="bg-BG"/>
        </w:rPr>
      </w:pPr>
      <w:r w:rsidRPr="00A010C6">
        <w:rPr>
          <w:rFonts w:cstheme="minorHAnsi"/>
          <w:noProof/>
        </w:rPr>
        <w:t xml:space="preserve">The format of the output message is the following: </w:t>
      </w:r>
      <w:bookmarkStart w:id="4" w:name="OLE_LINK5"/>
      <w:r w:rsidR="00475190" w:rsidRPr="00284163">
        <w:rPr>
          <w:rFonts w:ascii="Consolas" w:hAnsi="Consolas" w:cstheme="minorHAnsi"/>
          <w:noProof/>
        </w:rPr>
        <w:t>"</w:t>
      </w:r>
      <w:r w:rsidRPr="00284163">
        <w:rPr>
          <w:rFonts w:ascii="Consolas" w:hAnsi="Consolas" w:cstheme="minorHAnsi"/>
          <w:b/>
          <w:noProof/>
        </w:rPr>
        <w:t xml:space="preserve">{phrase} {event} {author} </w:t>
      </w:r>
      <w:r w:rsidR="00475190" w:rsidRPr="00284163">
        <w:rPr>
          <w:rFonts w:ascii="Consolas" w:hAnsi="Consolas"/>
          <w:noProof/>
        </w:rPr>
        <w:t>–</w:t>
      </w:r>
      <w:r w:rsidRPr="00284163">
        <w:rPr>
          <w:rFonts w:ascii="Consolas" w:hAnsi="Consolas" w:cstheme="minorHAnsi"/>
          <w:b/>
          <w:noProof/>
        </w:rPr>
        <w:t xml:space="preserve"> {city}</w:t>
      </w:r>
      <w:bookmarkEnd w:id="4"/>
      <w:r w:rsidRPr="00284163">
        <w:rPr>
          <w:rFonts w:ascii="Consolas" w:hAnsi="Consolas" w:cstheme="minorHAnsi"/>
          <w:noProof/>
        </w:rPr>
        <w:t>.</w:t>
      </w:r>
      <w:r w:rsidR="00475190" w:rsidRPr="00284163">
        <w:rPr>
          <w:rFonts w:ascii="Consolas" w:hAnsi="Consolas" w:cstheme="minorHAnsi"/>
          <w:noProof/>
        </w:rPr>
        <w:t>"</w:t>
      </w:r>
    </w:p>
    <w:p w14:paraId="2E73919F" w14:textId="38E711D6" w:rsidR="00A010C6" w:rsidRDefault="00A010C6" w:rsidP="00A010C6">
      <w:pPr>
        <w:rPr>
          <w:rFonts w:cstheme="minorHAnsi"/>
          <w:noProof/>
        </w:rPr>
      </w:pPr>
      <w:r w:rsidRPr="00A010C6">
        <w:rPr>
          <w:rFonts w:cstheme="minorHAnsi"/>
          <w:noProof/>
        </w:rPr>
        <w:t xml:space="preserve">You will receive the </w:t>
      </w:r>
      <w:r w:rsidRPr="00A010C6">
        <w:rPr>
          <w:rFonts w:cstheme="minorHAnsi"/>
          <w:b/>
          <w:noProof/>
        </w:rPr>
        <w:t>number of messages</w:t>
      </w:r>
      <w:r w:rsidRPr="00A010C6">
        <w:rPr>
          <w:rFonts w:cstheme="minorHAnsi"/>
          <w:noProof/>
        </w:rPr>
        <w:t xml:space="preserve"> to be generated. Print each random message at a separate line.</w:t>
      </w:r>
    </w:p>
    <w:p w14:paraId="7F42CFBE" w14:textId="77777777" w:rsidR="001900F4" w:rsidRDefault="001900F4" w:rsidP="001900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4128A0E9" w14:textId="77777777" w:rsidR="001900F4" w:rsidRDefault="001900F4" w:rsidP="001900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4EB1F245" w14:textId="77777777" w:rsidR="001900F4" w:rsidRDefault="001900F4" w:rsidP="001900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1._Advertisement_Message</w:t>
      </w:r>
    </w:p>
    <w:p w14:paraId="1BA822ED" w14:textId="77777777" w:rsidR="001900F4" w:rsidRDefault="001900F4" w:rsidP="001900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1C509A1E" w14:textId="77777777" w:rsidR="001900F4" w:rsidRDefault="001900F4" w:rsidP="001900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5B353754" w14:textId="77777777" w:rsidR="001900F4" w:rsidRDefault="001900F4" w:rsidP="001900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239887D4" w14:textId="77777777" w:rsidR="001900F4" w:rsidRDefault="001900F4" w:rsidP="001900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2D9FA297" w14:textId="77777777" w:rsidR="001900F4" w:rsidRDefault="001900F4" w:rsidP="001900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602D34C6" w14:textId="77777777" w:rsidR="001900F4" w:rsidRDefault="001900F4" w:rsidP="001900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ando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ando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ando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414E796E" w14:textId="77777777" w:rsidR="001900F4" w:rsidRDefault="001900F4" w:rsidP="001900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hras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6] {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xcellen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produc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.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Such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a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grea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produc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.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"I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alway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us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tha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produc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.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Bes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produc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of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it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ategor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.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xceptional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produc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.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"I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an'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liv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withou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thi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produc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.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};</w:t>
      </w:r>
    </w:p>
    <w:p w14:paraId="7A954135" w14:textId="77777777" w:rsidR="001900F4" w:rsidRDefault="001900F4" w:rsidP="001900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ven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6] {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Now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I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feel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goo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.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"I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hav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succeede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with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thi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produc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.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Make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miracle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. I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am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happ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of the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result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!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"I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anno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believ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bu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now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I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feel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awesom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.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Tr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i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yourself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, I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am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ver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satisfie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.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"I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feel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grea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!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};</w:t>
      </w:r>
    </w:p>
    <w:p w14:paraId="4AF37CB3" w14:textId="77777777" w:rsidR="001900F4" w:rsidRDefault="001900F4" w:rsidP="001900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am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8] {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Diana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Petya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Stella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lena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Katya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Iva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Anni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va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};</w:t>
      </w:r>
    </w:p>
    <w:p w14:paraId="7A03AEF9" w14:textId="77777777" w:rsidR="001900F4" w:rsidRDefault="001900F4" w:rsidP="001900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iti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5] {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Burgas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Sofia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Plovdiv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Varna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Rus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};</w:t>
      </w:r>
    </w:p>
    <w:p w14:paraId="7A5C7F63" w14:textId="77777777" w:rsidR="001900F4" w:rsidRDefault="001900F4" w:rsidP="001900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n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498FFFC3" w14:textId="77777777" w:rsidR="001900F4" w:rsidRDefault="001900F4" w:rsidP="001900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n; i++)</w:t>
      </w:r>
    </w:p>
    <w:p w14:paraId="3453ACFD" w14:textId="77777777" w:rsidR="001900F4" w:rsidRDefault="001900F4" w:rsidP="001900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092034E3" w14:textId="77777777" w:rsidR="001900F4" w:rsidRDefault="001900F4" w:rsidP="001900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nd1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andom.N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0, 6);</w:t>
      </w:r>
    </w:p>
    <w:p w14:paraId="3399AD2D" w14:textId="77777777" w:rsidR="001900F4" w:rsidRDefault="001900F4" w:rsidP="001900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nd2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andom.N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0, 6);</w:t>
      </w:r>
    </w:p>
    <w:p w14:paraId="2995607B" w14:textId="77777777" w:rsidR="001900F4" w:rsidRDefault="001900F4" w:rsidP="001900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nd3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andom.N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0, 8);</w:t>
      </w:r>
    </w:p>
    <w:p w14:paraId="62A30CF2" w14:textId="77777777" w:rsidR="001900F4" w:rsidRDefault="001900F4" w:rsidP="001900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nd4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andom.N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0, 5);</w:t>
      </w:r>
    </w:p>
    <w:p w14:paraId="24349DF2" w14:textId="77777777" w:rsidR="001900F4" w:rsidRDefault="001900F4" w:rsidP="001900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hras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nd1]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ven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nd2]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am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nd3]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–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iti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nd4]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.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119C1453" w14:textId="77777777" w:rsidR="001900F4" w:rsidRDefault="001900F4" w:rsidP="001900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2BC46B9A" w14:textId="77777777" w:rsidR="001900F4" w:rsidRDefault="001900F4" w:rsidP="001900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2960B64F" w14:textId="77777777" w:rsidR="001900F4" w:rsidRDefault="001900F4" w:rsidP="001900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7E3EB37C" w14:textId="77777777" w:rsidR="001900F4" w:rsidRDefault="001900F4" w:rsidP="001900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13A3FEF5" w14:textId="77777777" w:rsidR="001900F4" w:rsidRPr="00A010C6" w:rsidRDefault="001900F4" w:rsidP="00A010C6">
      <w:pPr>
        <w:rPr>
          <w:rFonts w:cstheme="minorHAnsi"/>
          <w:noProof/>
          <w:lang w:val="bg-BG"/>
        </w:rPr>
      </w:pPr>
    </w:p>
    <w:p w14:paraId="22A647A5" w14:textId="77777777" w:rsidR="00A010C6" w:rsidRPr="00A010C6" w:rsidRDefault="00A010C6" w:rsidP="00A010C6">
      <w:pPr>
        <w:pStyle w:val="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af"/>
        <w:tblW w:w="989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6"/>
      </w:tblGrid>
      <w:tr w:rsidR="00A010C6" w:rsidRPr="00A010C6" w14:paraId="1CB80D4F" w14:textId="77777777" w:rsidTr="00967839">
        <w:tc>
          <w:tcPr>
            <w:tcW w:w="769" w:type="dxa"/>
            <w:shd w:val="clear" w:color="auto" w:fill="D9D9D9" w:themeFill="background1" w:themeFillShade="D9"/>
          </w:tcPr>
          <w:p w14:paraId="60175856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9126" w:type="dxa"/>
            <w:shd w:val="clear" w:color="auto" w:fill="D9D9D9" w:themeFill="background1" w:themeFillShade="D9"/>
          </w:tcPr>
          <w:p w14:paraId="7AA4BB72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2D776BCC" w14:textId="77777777" w:rsidTr="00967839">
        <w:trPr>
          <w:trHeight w:val="542"/>
        </w:trPr>
        <w:tc>
          <w:tcPr>
            <w:tcW w:w="769" w:type="dxa"/>
          </w:tcPr>
          <w:p w14:paraId="5BE36424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</w:rPr>
            </w:pPr>
            <w:r w:rsidRPr="00A010C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9126" w:type="dxa"/>
          </w:tcPr>
          <w:p w14:paraId="3D85AE1E" w14:textId="21A5D078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uch a great product. Now I feel good. Elena – Ruse</w:t>
            </w:r>
            <w:r w:rsidR="00F115E1">
              <w:rPr>
                <w:rFonts w:ascii="Consolas" w:hAnsi="Consolas"/>
                <w:noProof/>
              </w:rPr>
              <w:t>.</w:t>
            </w:r>
          </w:p>
          <w:p w14:paraId="4C758419" w14:textId="0A956DE6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 xml:space="preserve">Excellent product. Makes miracles. I am happy of the results! Katya </w:t>
            </w:r>
            <w:r w:rsidR="00475190" w:rsidRPr="00475190">
              <w:rPr>
                <w:rFonts w:ascii="Consolas" w:hAnsi="Consolas"/>
                <w:noProof/>
              </w:rPr>
              <w:t>–</w:t>
            </w:r>
            <w:r w:rsidRPr="00A010C6">
              <w:rPr>
                <w:rFonts w:ascii="Consolas" w:hAnsi="Consolas"/>
                <w:noProof/>
              </w:rPr>
              <w:t xml:space="preserve"> Varna</w:t>
            </w:r>
            <w:r w:rsidR="00F115E1">
              <w:rPr>
                <w:rFonts w:ascii="Consolas" w:hAnsi="Consolas"/>
                <w:noProof/>
              </w:rPr>
              <w:t>.</w:t>
            </w:r>
          </w:p>
          <w:p w14:paraId="53598CB2" w14:textId="65CE1CC5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 xml:space="preserve">Best product of its category. That makes miracles. Eva </w:t>
            </w:r>
            <w:r w:rsidR="00F115E1">
              <w:rPr>
                <w:rFonts w:ascii="Consolas" w:hAnsi="Consolas"/>
                <w:noProof/>
              </w:rPr>
              <w:t>–</w:t>
            </w:r>
            <w:r w:rsidRPr="00A010C6">
              <w:rPr>
                <w:rFonts w:ascii="Consolas" w:hAnsi="Consolas"/>
                <w:noProof/>
              </w:rPr>
              <w:t xml:space="preserve"> Sofia</w:t>
            </w:r>
            <w:r w:rsidR="00F115E1">
              <w:rPr>
                <w:rFonts w:ascii="Consolas" w:hAnsi="Consolas"/>
                <w:noProof/>
              </w:rPr>
              <w:t>.</w:t>
            </w:r>
          </w:p>
        </w:tc>
      </w:tr>
    </w:tbl>
    <w:p w14:paraId="596F307F" w14:textId="77777777" w:rsidR="00A010C6" w:rsidRPr="00886C6B" w:rsidRDefault="00A010C6" w:rsidP="000807FD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highlight w:val="yellow"/>
          <w:lang w:val="bg-BG"/>
        </w:rPr>
      </w:pPr>
      <w:r w:rsidRPr="00886C6B">
        <w:rPr>
          <w:noProof/>
          <w:highlight w:val="yellow"/>
        </w:rPr>
        <w:t>Articles</w:t>
      </w:r>
    </w:p>
    <w:p w14:paraId="19A46B9B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Create a </w:t>
      </w:r>
      <w:r w:rsidRPr="00BE5D54">
        <w:rPr>
          <w:rFonts w:cstheme="minorHAnsi"/>
          <w:b/>
          <w:noProof/>
        </w:rPr>
        <w:t>class</w:t>
      </w:r>
      <w:r w:rsidRPr="00BE5D54">
        <w:rPr>
          <w:rFonts w:cstheme="minorHAnsi"/>
          <w:noProof/>
          <w:sz w:val="20"/>
        </w:rPr>
        <w:t xml:space="preserve"> </w:t>
      </w:r>
      <w:r w:rsidRPr="00BE5D54">
        <w:rPr>
          <w:rFonts w:ascii="Consolas" w:hAnsi="Consolas" w:cstheme="minorHAnsi"/>
          <w:b/>
          <w:noProof/>
        </w:rPr>
        <w:t>Artic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with the following properties:</w:t>
      </w:r>
    </w:p>
    <w:p w14:paraId="53C0C943" w14:textId="77777777" w:rsidR="00A010C6" w:rsidRPr="00A010C6" w:rsidRDefault="00A010C6" w:rsidP="000807FD">
      <w:pPr>
        <w:pStyle w:val="ac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Tit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25F5F2C6" w14:textId="77777777" w:rsidR="00A010C6" w:rsidRPr="00A010C6" w:rsidRDefault="00A010C6" w:rsidP="000807FD">
      <w:pPr>
        <w:pStyle w:val="ac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ontent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676F4AD4" w14:textId="77777777" w:rsidR="00A010C6" w:rsidRPr="00A010C6" w:rsidRDefault="00A010C6" w:rsidP="000807FD">
      <w:pPr>
        <w:pStyle w:val="ac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Author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339689FF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The class should have a constructor and the following methods:</w:t>
      </w:r>
    </w:p>
    <w:p w14:paraId="3138D374" w14:textId="77777777" w:rsidR="00A010C6" w:rsidRPr="00282A29" w:rsidRDefault="00A010C6" w:rsidP="000807FD">
      <w:pPr>
        <w:pStyle w:val="ac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Edit (new content</w:t>
      </w:r>
      <w:r w:rsidRPr="00282A29">
        <w:rPr>
          <w:rFonts w:ascii="Consolas" w:hAnsi="Consolas" w:cstheme="minorHAnsi"/>
          <w:noProof/>
        </w:rPr>
        <w:t>)</w:t>
      </w:r>
      <w:r w:rsidRPr="00282A29">
        <w:rPr>
          <w:rFonts w:cstheme="minorHAnsi"/>
          <w:noProof/>
        </w:rPr>
        <w:t xml:space="preserve"> – change the old content with the new one</w:t>
      </w:r>
    </w:p>
    <w:p w14:paraId="6C14DE7B" w14:textId="77777777" w:rsidR="00A010C6" w:rsidRPr="00282A29" w:rsidRDefault="00A010C6" w:rsidP="000807FD">
      <w:pPr>
        <w:pStyle w:val="ac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hangeAuthor (new author)</w:t>
      </w:r>
      <w:r w:rsidRPr="00282A29">
        <w:rPr>
          <w:rFonts w:cstheme="minorHAnsi"/>
          <w:noProof/>
        </w:rPr>
        <w:t xml:space="preserve"> – change the author</w:t>
      </w:r>
    </w:p>
    <w:p w14:paraId="77A8109D" w14:textId="77777777" w:rsidR="00A010C6" w:rsidRPr="00282A29" w:rsidRDefault="00A010C6" w:rsidP="000807FD">
      <w:pPr>
        <w:pStyle w:val="ac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Rename (new title)</w:t>
      </w:r>
      <w:r w:rsidRPr="00282A29">
        <w:rPr>
          <w:rFonts w:cstheme="minorHAnsi"/>
          <w:noProof/>
        </w:rPr>
        <w:t xml:space="preserve"> – change the title of the article</w:t>
      </w:r>
    </w:p>
    <w:p w14:paraId="059241A9" w14:textId="77777777" w:rsidR="00A010C6" w:rsidRPr="00282A29" w:rsidRDefault="00A010C6" w:rsidP="000807FD">
      <w:pPr>
        <w:pStyle w:val="ac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cstheme="minorHAnsi"/>
          <w:noProof/>
        </w:rPr>
        <w:t xml:space="preserve">Override the </w:t>
      </w:r>
      <w:r w:rsidRPr="00282A29">
        <w:rPr>
          <w:rFonts w:ascii="Consolas" w:hAnsi="Consolas" w:cstheme="minorHAnsi"/>
          <w:b/>
          <w:noProof/>
        </w:rPr>
        <w:t>ToString</w:t>
      </w:r>
      <w:r w:rsidRPr="00282A29">
        <w:rPr>
          <w:rFonts w:cstheme="minorHAnsi"/>
          <w:noProof/>
        </w:rPr>
        <w:t xml:space="preserve"> method – print the article in the following format: </w:t>
      </w:r>
    </w:p>
    <w:p w14:paraId="56EDB627" w14:textId="5532B28E" w:rsidR="00A010C6" w:rsidRPr="00282A29" w:rsidRDefault="00A010C6" w:rsidP="00A010C6">
      <w:pPr>
        <w:pStyle w:val="ac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"{title} - {content}: {aut</w:t>
      </w:r>
      <w:r w:rsidR="00934152" w:rsidRPr="00282A29">
        <w:rPr>
          <w:rFonts w:ascii="Consolas" w:hAnsi="Consolas" w:cstheme="minorHAnsi"/>
          <w:b/>
          <w:noProof/>
        </w:rPr>
        <w:t>h</w:t>
      </w:r>
      <w:r w:rsidRPr="00282A29">
        <w:rPr>
          <w:rFonts w:ascii="Consolas" w:hAnsi="Consolas" w:cstheme="minorHAnsi"/>
          <w:b/>
          <w:noProof/>
        </w:rPr>
        <w:t>or}"</w:t>
      </w:r>
    </w:p>
    <w:p w14:paraId="1C0902DA" w14:textId="68ACB784" w:rsidR="003C49C7" w:rsidRDefault="00D960C6" w:rsidP="00A010C6">
      <w:pPr>
        <w:rPr>
          <w:noProof/>
        </w:rPr>
      </w:pPr>
      <w:r>
        <w:rPr>
          <w:rFonts w:cstheme="minorHAnsi"/>
          <w:noProof/>
        </w:rPr>
        <w:t>Create</w:t>
      </w:r>
      <w:r w:rsidRPr="00A010C6">
        <w:rPr>
          <w:rFonts w:cstheme="minorHAnsi"/>
          <w:noProof/>
        </w:rPr>
        <w:t xml:space="preserve"> </w:t>
      </w:r>
      <w:r w:rsidR="00A010C6" w:rsidRPr="00A010C6">
        <w:rPr>
          <w:rFonts w:cstheme="minorHAnsi"/>
          <w:noProof/>
        </w:rPr>
        <w:t xml:space="preserve">a program that reads an article in the following format </w:t>
      </w:r>
      <w:r w:rsidR="00A010C6" w:rsidRPr="00282A29">
        <w:rPr>
          <w:rFonts w:ascii="Consolas" w:hAnsi="Consolas" w:cstheme="minorHAnsi"/>
          <w:b/>
          <w:noProof/>
        </w:rPr>
        <w:t>"{title}, {content}, {author}"</w:t>
      </w:r>
      <w:r w:rsidR="00A010C6" w:rsidRPr="00A010C6">
        <w:rPr>
          <w:rFonts w:cstheme="minorHAnsi"/>
          <w:noProof/>
        </w:rPr>
        <w:t>. On the next line</w:t>
      </w:r>
      <w:r w:rsidR="00E606B6">
        <w:rPr>
          <w:rFonts w:cstheme="minorHAnsi"/>
          <w:noProof/>
        </w:rPr>
        <w:t>,</w:t>
      </w:r>
      <w:r w:rsidR="00A010C6" w:rsidRPr="00A010C6">
        <w:rPr>
          <w:rFonts w:cstheme="minorHAnsi"/>
          <w:noProof/>
        </w:rPr>
        <w:t xml:space="preserve"> you will receive a number </w:t>
      </w:r>
      <w:r w:rsidR="00A010C6" w:rsidRPr="00A010C6">
        <w:rPr>
          <w:rFonts w:cstheme="minorHAnsi"/>
          <w:b/>
          <w:noProof/>
        </w:rPr>
        <w:t xml:space="preserve">n, </w:t>
      </w:r>
      <w:r w:rsidR="00A010C6" w:rsidRPr="00A010C6">
        <w:rPr>
          <w:rFonts w:cstheme="minorHAnsi"/>
          <w:noProof/>
        </w:rPr>
        <w:t xml:space="preserve">representing the number of commands, which will follow after it. On the next </w:t>
      </w:r>
      <w:r w:rsidR="00A010C6" w:rsidRPr="00AD0CB5">
        <w:rPr>
          <w:rFonts w:ascii="Consolas" w:hAnsi="Consolas" w:cstheme="minorHAnsi"/>
          <w:b/>
          <w:noProof/>
        </w:rPr>
        <w:t>n</w:t>
      </w:r>
      <w:r w:rsidR="00A010C6" w:rsidRPr="00A010C6">
        <w:rPr>
          <w:rFonts w:cstheme="minorHAnsi"/>
          <w:b/>
          <w:noProof/>
        </w:rPr>
        <w:t xml:space="preserve"> lines</w:t>
      </w:r>
      <w:r w:rsidR="00E606B6">
        <w:rPr>
          <w:rFonts w:cstheme="minorHAnsi"/>
          <w:b/>
          <w:noProof/>
        </w:rPr>
        <w:t>,</w:t>
      </w:r>
      <w:r w:rsidR="00A010C6" w:rsidRPr="00A010C6">
        <w:rPr>
          <w:rFonts w:cstheme="minorHAnsi"/>
          <w:noProof/>
        </w:rPr>
        <w:t xml:space="preserve"> you will be receiving the following commands:</w:t>
      </w:r>
      <w:r w:rsidR="00A010C6" w:rsidRPr="00A010C6">
        <w:rPr>
          <w:noProof/>
        </w:rPr>
        <w:t xml:space="preserve"> </w:t>
      </w:r>
    </w:p>
    <w:p w14:paraId="4216FC4F" w14:textId="77777777" w:rsidR="003C49C7" w:rsidRPr="003C49C7" w:rsidRDefault="00A010C6" w:rsidP="000807FD">
      <w:pPr>
        <w:pStyle w:val="ac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Edit: {new content}"</w:t>
      </w:r>
    </w:p>
    <w:p w14:paraId="7D87E958" w14:textId="14242E27" w:rsidR="003C49C7" w:rsidRPr="003C49C7" w:rsidRDefault="00A010C6" w:rsidP="000807FD">
      <w:pPr>
        <w:pStyle w:val="ac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ChangeAuthor: {new author}"</w:t>
      </w:r>
    </w:p>
    <w:p w14:paraId="33AF9044" w14:textId="77777777" w:rsidR="003C49C7" w:rsidRPr="003C49C7" w:rsidRDefault="00A010C6" w:rsidP="000807FD">
      <w:pPr>
        <w:pStyle w:val="ac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Rename: {new title}"</w:t>
      </w:r>
    </w:p>
    <w:p w14:paraId="7871D420" w14:textId="638D4483" w:rsidR="00A010C6" w:rsidRDefault="0042056B" w:rsidP="003C49C7">
      <w:pPr>
        <w:rPr>
          <w:rFonts w:cstheme="minorHAnsi"/>
          <w:noProof/>
        </w:rPr>
      </w:pPr>
      <w:r w:rsidRPr="003C49C7">
        <w:rPr>
          <w:rFonts w:cstheme="minorHAnsi"/>
          <w:noProof/>
        </w:rPr>
        <w:t>In</w:t>
      </w:r>
      <w:r w:rsidR="00A010C6" w:rsidRPr="003C49C7">
        <w:rPr>
          <w:rFonts w:cstheme="minorHAnsi"/>
          <w:noProof/>
        </w:rPr>
        <w:t xml:space="preserve"> the end, print the final state of the article.</w:t>
      </w:r>
    </w:p>
    <w:p w14:paraId="581B1CE3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23301CF7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07D3E3CF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66D738E4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2._Articles</w:t>
      </w:r>
    </w:p>
    <w:p w14:paraId="69AE619C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61E39541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72E1DAEB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5D985052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374E49CF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517252E1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]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</w:t>
      </w:r>
    </w:p>
    <w:p w14:paraId="29E262EC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,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6CF9C1C3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o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448B415D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tic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tic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tic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0]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1]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2]);</w:t>
      </w:r>
    </w:p>
    <w:p w14:paraId="2D575970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n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0B0EF090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n; i++)</w:t>
      </w:r>
    </w:p>
    <w:p w14:paraId="572F73BE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5278190A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</w:t>
      </w:r>
    </w:p>
    <w:p w14:paraId="64656661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: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21157799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o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4F99F2AF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0];</w:t>
      </w:r>
    </w:p>
    <w:p w14:paraId="60001610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=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di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E5B52A1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107DDD22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ticle.Cont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1];</w:t>
      </w:r>
    </w:p>
    <w:p w14:paraId="47991188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56426060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hangeAutho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4B783823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5E0E7AD1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ticle.Auth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1];</w:t>
      </w:r>
    </w:p>
    <w:p w14:paraId="6C8A978A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1BE46D64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Renam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25454A4E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6E4055EB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ticle.Tit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1];</w:t>
      </w:r>
    </w:p>
    <w:p w14:paraId="352D126E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1D28DBC2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43835421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ticle.To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203F47BD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36AFD7A8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12F11223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Article</w:t>
      </w:r>
      <w:proofErr w:type="spellEnd"/>
    </w:p>
    <w:p w14:paraId="455194D8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65C7EAEC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Artic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it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t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uth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418C5260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3F410345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it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it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3C27321A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t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t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46B9E696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uth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uth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4CFEBD8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1797B821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it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g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327F8ABA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t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g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61F9D903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uth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g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490720F4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31881AD1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overri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o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</w:t>
      </w:r>
    </w:p>
    <w:p w14:paraId="4D798629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4A1CC29D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Tit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-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Cont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Auth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4C62D435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0673C090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21AEF67B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3D8A46F5" w14:textId="77777777" w:rsidR="00886C6B" w:rsidRPr="003C49C7" w:rsidRDefault="00886C6B" w:rsidP="003C49C7">
      <w:pPr>
        <w:rPr>
          <w:noProof/>
          <w:lang w:val="bg-BG"/>
        </w:rPr>
      </w:pPr>
    </w:p>
    <w:p w14:paraId="23BA7B8E" w14:textId="42108D3D" w:rsidR="00347C1B" w:rsidRPr="00347C1B" w:rsidRDefault="00A010C6" w:rsidP="003C49C7">
      <w:pPr>
        <w:pStyle w:val="3"/>
        <w:rPr>
          <w:noProof/>
        </w:rPr>
      </w:pPr>
      <w:r w:rsidRPr="00A010C6">
        <w:rPr>
          <w:noProof/>
        </w:rPr>
        <w:t>Example</w:t>
      </w:r>
    </w:p>
    <w:tbl>
      <w:tblPr>
        <w:tblStyle w:val="af"/>
        <w:tblW w:w="10368" w:type="dxa"/>
        <w:tblLook w:val="04A0" w:firstRow="1" w:lastRow="0" w:firstColumn="1" w:lastColumn="0" w:noHBand="0" w:noVBand="1"/>
      </w:tblPr>
      <w:tblGrid>
        <w:gridCol w:w="5035"/>
        <w:gridCol w:w="5333"/>
      </w:tblGrid>
      <w:tr w:rsidR="00A010C6" w:rsidRPr="00A010C6" w14:paraId="4C049D84" w14:textId="77777777" w:rsidTr="00283729">
        <w:tc>
          <w:tcPr>
            <w:tcW w:w="5035" w:type="dxa"/>
            <w:shd w:val="clear" w:color="auto" w:fill="BFBFBF" w:themeFill="background1" w:themeFillShade="BF"/>
          </w:tcPr>
          <w:p w14:paraId="5A611881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333" w:type="dxa"/>
            <w:shd w:val="clear" w:color="auto" w:fill="BFBFBF" w:themeFill="background1" w:themeFillShade="BF"/>
          </w:tcPr>
          <w:p w14:paraId="59F5F6A9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423DAE62" w14:textId="77777777" w:rsidTr="00283729">
        <w:tc>
          <w:tcPr>
            <w:tcW w:w="5035" w:type="dxa"/>
          </w:tcPr>
          <w:p w14:paraId="681BAEE9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ome title, some content, some author</w:t>
            </w:r>
          </w:p>
          <w:p w14:paraId="0912184F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3</w:t>
            </w:r>
          </w:p>
          <w:p w14:paraId="163B4540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Edit: better content</w:t>
            </w:r>
          </w:p>
          <w:p w14:paraId="7ADC64B7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ChangeAuthor:  better author</w:t>
            </w:r>
          </w:p>
          <w:p w14:paraId="7410B0B8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ename: better title</w:t>
            </w:r>
          </w:p>
        </w:tc>
        <w:tc>
          <w:tcPr>
            <w:tcW w:w="5333" w:type="dxa"/>
          </w:tcPr>
          <w:p w14:paraId="3F5886F1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better title - better content: better author</w:t>
            </w:r>
          </w:p>
        </w:tc>
      </w:tr>
      <w:tr w:rsidR="00283729" w:rsidRPr="00A010C6" w14:paraId="6E9B0C9B" w14:textId="77777777" w:rsidTr="00283729">
        <w:tc>
          <w:tcPr>
            <w:tcW w:w="5035" w:type="dxa"/>
          </w:tcPr>
          <w:p w14:paraId="551C3268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, love story, Martin Scorsese</w:t>
            </w:r>
          </w:p>
          <w:p w14:paraId="35C6A1F0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2</w:t>
            </w:r>
          </w:p>
          <w:p w14:paraId="203F4C15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Edit: underground fight club that evolves into much more</w:t>
            </w:r>
          </w:p>
          <w:p w14:paraId="2AD6D36D" w14:textId="37567794" w:rsidR="00283729" w:rsidRPr="00A010C6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ChangeAuthor: Chuck Palahniuk</w:t>
            </w:r>
          </w:p>
        </w:tc>
        <w:tc>
          <w:tcPr>
            <w:tcW w:w="5333" w:type="dxa"/>
          </w:tcPr>
          <w:p w14:paraId="0E79B82B" w14:textId="0DECFCF4" w:rsidR="00283729" w:rsidRPr="00A010C6" w:rsidRDefault="00283729" w:rsidP="0096783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 - underground fight club that evolves into much more: Chuck Palahniuk</w:t>
            </w:r>
          </w:p>
        </w:tc>
      </w:tr>
    </w:tbl>
    <w:p w14:paraId="5357AF7B" w14:textId="77777777" w:rsidR="00A010C6" w:rsidRPr="00886C6B" w:rsidRDefault="00A010C6" w:rsidP="000807FD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highlight w:val="yellow"/>
          <w:lang w:val="bg-BG"/>
        </w:rPr>
      </w:pPr>
      <w:r w:rsidRPr="00886C6B">
        <w:rPr>
          <w:noProof/>
          <w:highlight w:val="yellow"/>
        </w:rPr>
        <w:t>Articles 2.0</w:t>
      </w:r>
    </w:p>
    <w:p w14:paraId="65F3DF44" w14:textId="7E4AA53C" w:rsidR="00A010C6" w:rsidRDefault="00A010C6" w:rsidP="00A010C6">
      <w:pPr>
        <w:rPr>
          <w:rFonts w:cstheme="minorHAnsi"/>
          <w:noProof/>
        </w:rPr>
      </w:pPr>
      <w:r w:rsidRPr="00A010C6">
        <w:rPr>
          <w:rFonts w:cstheme="minorHAnsi"/>
          <w:noProof/>
        </w:rPr>
        <w:t>Change the program</w:t>
      </w:r>
      <w:r w:rsidR="00B161AC">
        <w:rPr>
          <w:rFonts w:cstheme="minorHAnsi"/>
          <w:noProof/>
        </w:rPr>
        <w:t xml:space="preserve"> from the previous problem</w:t>
      </w:r>
      <w:r w:rsidRPr="00A010C6">
        <w:rPr>
          <w:rFonts w:cstheme="minorHAnsi"/>
          <w:noProof/>
        </w:rPr>
        <w:t xml:space="preserve"> in such a way, that you will be able to store a </w:t>
      </w:r>
      <w:r w:rsidRPr="00A010C6">
        <w:rPr>
          <w:rFonts w:cstheme="minorHAnsi"/>
          <w:b/>
          <w:noProof/>
        </w:rPr>
        <w:t>list of articles</w:t>
      </w:r>
      <w:r w:rsidRPr="00A010C6">
        <w:rPr>
          <w:rFonts w:cstheme="minorHAnsi"/>
          <w:noProof/>
        </w:rPr>
        <w:t>. You will not need to use the previous methods anymore (</w:t>
      </w:r>
      <w:r w:rsidRPr="00A010C6">
        <w:rPr>
          <w:rFonts w:cstheme="minorHAnsi"/>
          <w:b/>
          <w:noProof/>
        </w:rPr>
        <w:t xml:space="preserve">except the </w:t>
      </w:r>
      <w:r w:rsidR="00FC7616" w:rsidRPr="00FC7616">
        <w:rPr>
          <w:rFonts w:ascii="Consolas" w:hAnsi="Consolas" w:cstheme="minorHAnsi"/>
          <w:noProof/>
        </w:rPr>
        <w:t>"</w:t>
      </w:r>
      <w:r w:rsidRPr="00FC7616">
        <w:rPr>
          <w:rFonts w:ascii="Consolas" w:hAnsi="Consolas" w:cstheme="minorHAnsi"/>
          <w:b/>
          <w:noProof/>
        </w:rPr>
        <w:t>ToString</w:t>
      </w:r>
      <w:r w:rsidR="00FC7616" w:rsidRPr="00FC7616">
        <w:rPr>
          <w:rFonts w:ascii="Consolas" w:hAnsi="Consolas" w:cstheme="minorHAnsi"/>
          <w:b/>
          <w:noProof/>
        </w:rPr>
        <w:t>()</w:t>
      </w:r>
      <w:r w:rsidR="00FC7616" w:rsidRPr="00FC7616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). On the </w:t>
      </w:r>
      <w:r w:rsidRPr="00A010C6">
        <w:rPr>
          <w:rFonts w:cstheme="minorHAnsi"/>
          <w:b/>
          <w:noProof/>
        </w:rPr>
        <w:t>first line</w:t>
      </w:r>
      <w:r w:rsidR="00E606B6">
        <w:rPr>
          <w:rFonts w:cstheme="minorHAnsi"/>
          <w:b/>
          <w:noProof/>
        </w:rPr>
        <w:t>,</w:t>
      </w:r>
      <w:r w:rsidR="00F879A9">
        <w:rPr>
          <w:rFonts w:cstheme="minorHAnsi"/>
          <w:noProof/>
        </w:rPr>
        <w:t xml:space="preserve"> </w:t>
      </w:r>
      <w:r w:rsidRPr="00A010C6">
        <w:rPr>
          <w:rFonts w:cstheme="minorHAnsi"/>
          <w:noProof/>
        </w:rPr>
        <w:t xml:space="preserve">you will receive the number of articles. On the </w:t>
      </w:r>
      <w:r w:rsidRPr="00A010C6">
        <w:rPr>
          <w:rFonts w:cstheme="minorHAnsi"/>
          <w:b/>
          <w:noProof/>
        </w:rPr>
        <w:t>next lines</w:t>
      </w:r>
      <w:r w:rsidR="00E606B6">
        <w:rPr>
          <w:rFonts w:cstheme="minorHAnsi"/>
          <w:b/>
          <w:noProof/>
        </w:rPr>
        <w:t>,</w:t>
      </w:r>
      <w:r w:rsidRPr="00A010C6">
        <w:rPr>
          <w:rFonts w:cstheme="minorHAnsi"/>
          <w:noProof/>
        </w:rPr>
        <w:t xml:space="preserve"> you will receive the </w:t>
      </w:r>
      <w:r w:rsidRPr="00A010C6">
        <w:rPr>
          <w:rFonts w:cstheme="minorHAnsi"/>
          <w:b/>
          <w:noProof/>
        </w:rPr>
        <w:t>articles in the same format</w:t>
      </w:r>
      <w:r w:rsidRPr="00A010C6">
        <w:rPr>
          <w:rFonts w:cstheme="minorHAnsi"/>
          <w:noProof/>
        </w:rPr>
        <w:t xml:space="preserve"> as in the previous problem: </w:t>
      </w:r>
      <w:r w:rsidRPr="00691249">
        <w:rPr>
          <w:rFonts w:ascii="Consolas" w:hAnsi="Consolas" w:cstheme="minorHAnsi"/>
          <w:b/>
          <w:noProof/>
        </w:rPr>
        <w:t>"{title}, {content}, {author}"</w:t>
      </w:r>
      <w:r w:rsidRPr="00A010C6">
        <w:rPr>
          <w:rFonts w:cstheme="minorHAnsi"/>
          <w:noProof/>
        </w:rPr>
        <w:t xml:space="preserve">. </w:t>
      </w:r>
      <w:r w:rsidR="008E0A9D">
        <w:rPr>
          <w:rFonts w:cstheme="minorHAnsi"/>
          <w:noProof/>
        </w:rPr>
        <w:t>Print the articles.</w:t>
      </w:r>
      <w:r w:rsidRPr="00A010C6">
        <w:rPr>
          <w:rFonts w:cstheme="minorHAnsi"/>
          <w:noProof/>
        </w:rPr>
        <w:t xml:space="preserve"> </w:t>
      </w:r>
    </w:p>
    <w:p w14:paraId="082A3CF0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77079CF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Collections.Gener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0FDE400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772099C1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38B78570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3._Articles_2._0</w:t>
      </w:r>
    </w:p>
    <w:p w14:paraId="7386EB22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19F76234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427F1944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20F91E45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100B0B5F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12BFE7DF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672F1DDE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tic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ticl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tic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();</w:t>
      </w:r>
    </w:p>
    <w:p w14:paraId="1599AEE9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n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43D7CB47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n; i++)</w:t>
      </w:r>
    </w:p>
    <w:p w14:paraId="489E4A32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7B912D1D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</w:t>
      </w:r>
    </w:p>
    <w:p w14:paraId="0B7CA048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,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471DAF9D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o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58E7027C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tic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tic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tic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0]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1]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2]);</w:t>
      </w:r>
    </w:p>
    <w:p w14:paraId="315730D4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ticles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tic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78F9106D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05F81685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ticles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++)</w:t>
      </w:r>
    </w:p>
    <w:p w14:paraId="1984959B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0E6C1202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ticl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o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62FBA121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6A6156FD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</w:p>
    <w:p w14:paraId="3353063F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13236CAA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510C7E10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Article</w:t>
      </w:r>
      <w:proofErr w:type="spellEnd"/>
    </w:p>
    <w:p w14:paraId="674D1084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127F7697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Artic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it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t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uth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3EF54224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61F73D43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it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it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4F6198A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t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t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03EBA0B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uth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uth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1741BF4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2E611EF5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it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g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5EED6323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t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g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54011027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uth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g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47D58B39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664AE87D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overri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o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</w:t>
      </w:r>
    </w:p>
    <w:p w14:paraId="62C5FAFE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603ADE94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Tit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-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Cont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Auth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4D79BAB7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51FCEE59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6F50AD70" w14:textId="77777777" w:rsidR="00886C6B" w:rsidRDefault="00886C6B" w:rsidP="00886C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10B1DF0B" w14:textId="77777777" w:rsidR="00886C6B" w:rsidRPr="00A010C6" w:rsidRDefault="00886C6B" w:rsidP="00A010C6">
      <w:pPr>
        <w:rPr>
          <w:rFonts w:cstheme="minorHAnsi"/>
          <w:noProof/>
          <w:lang w:val="bg-BG"/>
        </w:rPr>
      </w:pPr>
    </w:p>
    <w:p w14:paraId="57C92EE2" w14:textId="77777777" w:rsidR="00A010C6" w:rsidRPr="00A010C6" w:rsidRDefault="00A010C6" w:rsidP="00A010C6">
      <w:pPr>
        <w:pStyle w:val="3"/>
        <w:rPr>
          <w:noProof/>
          <w:lang w:val="bg-BG"/>
        </w:rPr>
      </w:pPr>
      <w:r w:rsidRPr="00A010C6">
        <w:rPr>
          <w:noProof/>
        </w:rPr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168"/>
        <w:gridCol w:w="3330"/>
      </w:tblGrid>
      <w:tr w:rsidR="00A010C6" w:rsidRPr="00A010C6" w14:paraId="08E7818D" w14:textId="77777777" w:rsidTr="00967839">
        <w:tc>
          <w:tcPr>
            <w:tcW w:w="3168" w:type="dxa"/>
            <w:shd w:val="clear" w:color="auto" w:fill="BFBFBF" w:themeFill="background1" w:themeFillShade="BF"/>
          </w:tcPr>
          <w:p w14:paraId="5C18859E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3330" w:type="dxa"/>
            <w:shd w:val="clear" w:color="auto" w:fill="BFBFBF" w:themeFill="background1" w:themeFillShade="BF"/>
          </w:tcPr>
          <w:p w14:paraId="33CADF5B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41BE8195" w14:textId="77777777" w:rsidTr="00967839">
        <w:tc>
          <w:tcPr>
            <w:tcW w:w="3168" w:type="dxa"/>
          </w:tcPr>
          <w:p w14:paraId="3461A962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2</w:t>
            </w:r>
          </w:p>
          <w:p w14:paraId="21ABE00E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cience, planets, Bill</w:t>
            </w:r>
          </w:p>
          <w:p w14:paraId="59BF4F8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rticle, content, Johnny</w:t>
            </w:r>
          </w:p>
          <w:p w14:paraId="1B5BC597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title</w:t>
            </w:r>
          </w:p>
        </w:tc>
        <w:tc>
          <w:tcPr>
            <w:tcW w:w="3330" w:type="dxa"/>
          </w:tcPr>
          <w:p w14:paraId="2AB804E1" w14:textId="2FC20C98" w:rsidR="00A010C6" w:rsidRPr="00A010C6" w:rsidRDefault="008E0A9D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 xml:space="preserve">Science - planets: Bill </w:t>
            </w:r>
            <w:r w:rsidR="00A010C6" w:rsidRPr="00A010C6">
              <w:rPr>
                <w:rFonts w:ascii="Consolas" w:hAnsi="Consolas"/>
                <w:noProof/>
              </w:rPr>
              <w:t>Article - content: Johnny</w:t>
            </w:r>
          </w:p>
          <w:p w14:paraId="709FE91A" w14:textId="0B92BB56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</w:p>
        </w:tc>
      </w:tr>
      <w:tr w:rsidR="00A010C6" w:rsidRPr="00A010C6" w14:paraId="0FF2BDCE" w14:textId="77777777" w:rsidTr="00967839">
        <w:tc>
          <w:tcPr>
            <w:tcW w:w="3168" w:type="dxa"/>
          </w:tcPr>
          <w:p w14:paraId="447E03C6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3</w:t>
            </w:r>
          </w:p>
          <w:p w14:paraId="3163AA2F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1, C, author1</w:t>
            </w:r>
          </w:p>
          <w:p w14:paraId="57848C16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2, B, author2</w:t>
            </w:r>
          </w:p>
          <w:p w14:paraId="12FF1EF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3, A, author3</w:t>
            </w:r>
          </w:p>
          <w:p w14:paraId="605447BE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content</w:t>
            </w:r>
          </w:p>
        </w:tc>
        <w:tc>
          <w:tcPr>
            <w:tcW w:w="3330" w:type="dxa"/>
          </w:tcPr>
          <w:p w14:paraId="28F957D1" w14:textId="77777777" w:rsidR="008E0A9D" w:rsidRPr="008E0A9D" w:rsidRDefault="008E0A9D" w:rsidP="008E0A9D">
            <w:pPr>
              <w:spacing w:after="0"/>
              <w:rPr>
                <w:rFonts w:ascii="Consolas" w:hAnsi="Consolas"/>
                <w:noProof/>
              </w:rPr>
            </w:pPr>
            <w:r w:rsidRPr="008E0A9D">
              <w:rPr>
                <w:rFonts w:ascii="Consolas" w:hAnsi="Consolas"/>
                <w:noProof/>
              </w:rPr>
              <w:t>title1 - C: author1</w:t>
            </w:r>
          </w:p>
          <w:p w14:paraId="00AAB071" w14:textId="77777777" w:rsidR="008E0A9D" w:rsidRPr="008E0A9D" w:rsidRDefault="008E0A9D" w:rsidP="008E0A9D">
            <w:pPr>
              <w:spacing w:after="0"/>
              <w:rPr>
                <w:rFonts w:ascii="Consolas" w:hAnsi="Consolas"/>
                <w:noProof/>
              </w:rPr>
            </w:pPr>
            <w:r w:rsidRPr="008E0A9D">
              <w:rPr>
                <w:rFonts w:ascii="Consolas" w:hAnsi="Consolas"/>
                <w:noProof/>
              </w:rPr>
              <w:t>title2 - B: author2</w:t>
            </w:r>
          </w:p>
          <w:p w14:paraId="6BC8C321" w14:textId="2F3F856A" w:rsidR="00A010C6" w:rsidRPr="00A010C6" w:rsidRDefault="008E0A9D" w:rsidP="008E0A9D">
            <w:pPr>
              <w:spacing w:after="0"/>
              <w:rPr>
                <w:noProof/>
              </w:rPr>
            </w:pPr>
            <w:r w:rsidRPr="008E0A9D">
              <w:rPr>
                <w:rFonts w:ascii="Consolas" w:hAnsi="Consolas"/>
                <w:noProof/>
              </w:rPr>
              <w:t>title3 - A: author3</w:t>
            </w:r>
          </w:p>
        </w:tc>
      </w:tr>
    </w:tbl>
    <w:p w14:paraId="6E684234" w14:textId="77777777" w:rsidR="00A010C6" w:rsidRPr="00D144E7" w:rsidRDefault="00A010C6" w:rsidP="000807FD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highlight w:val="yellow"/>
          <w:lang w:val="bg-BG"/>
        </w:rPr>
      </w:pPr>
      <w:r w:rsidRPr="00D144E7">
        <w:rPr>
          <w:noProof/>
          <w:highlight w:val="yellow"/>
        </w:rPr>
        <w:t>Students</w:t>
      </w:r>
    </w:p>
    <w:p w14:paraId="413FF02A" w14:textId="77777777" w:rsidR="003473CB" w:rsidRDefault="00B473E8" w:rsidP="00A010C6">
      <w:pPr>
        <w:rPr>
          <w:rFonts w:cstheme="minorHAnsi"/>
          <w:noProof/>
        </w:rPr>
      </w:pPr>
      <w:r w:rsidRPr="00B473E8">
        <w:rPr>
          <w:rFonts w:cstheme="minorHAnsi"/>
          <w:noProof/>
        </w:rPr>
        <w:t>Create a program that sorts some students by their grade in descending order.</w:t>
      </w:r>
      <w:r>
        <w:rPr>
          <w:rFonts w:cstheme="minorHAnsi"/>
          <w:noProof/>
        </w:rPr>
        <w:t xml:space="preserve"> </w:t>
      </w:r>
      <w:r w:rsidRPr="00B473E8">
        <w:rPr>
          <w:rFonts w:cstheme="minorHAnsi"/>
          <w:noProof/>
        </w:rPr>
        <w:t>Each student should have</w:t>
      </w:r>
      <w:r w:rsidR="003473CB">
        <w:rPr>
          <w:rFonts w:cstheme="minorHAnsi"/>
          <w:noProof/>
        </w:rPr>
        <w:t>:</w:t>
      </w:r>
    </w:p>
    <w:p w14:paraId="16CFBAB0" w14:textId="77777777" w:rsidR="003473CB" w:rsidRDefault="003473CB" w:rsidP="000807FD">
      <w:pPr>
        <w:pStyle w:val="ac"/>
        <w:numPr>
          <w:ilvl w:val="0"/>
          <w:numId w:val="11"/>
        </w:numPr>
        <w:rPr>
          <w:rFonts w:cstheme="minorHAnsi"/>
          <w:noProof/>
        </w:rPr>
      </w:pPr>
      <w:r w:rsidRPr="003473CB">
        <w:rPr>
          <w:rFonts w:cstheme="minorHAnsi"/>
          <w:b/>
          <w:bCs/>
          <w:noProof/>
        </w:rPr>
        <w:t>F</w:t>
      </w:r>
      <w:r w:rsidR="00B473E8" w:rsidRPr="003473CB">
        <w:rPr>
          <w:rFonts w:cstheme="minorHAnsi"/>
          <w:b/>
          <w:bCs/>
          <w:noProof/>
        </w:rPr>
        <w:t>irst name</w:t>
      </w:r>
      <w:r w:rsidR="00B473E8" w:rsidRPr="003473CB">
        <w:rPr>
          <w:rFonts w:cstheme="minorHAnsi"/>
          <w:noProof/>
        </w:rPr>
        <w:t xml:space="preserve"> (String)</w:t>
      </w:r>
    </w:p>
    <w:p w14:paraId="752A936E" w14:textId="77777777" w:rsidR="003473CB" w:rsidRDefault="003473CB" w:rsidP="000807FD">
      <w:pPr>
        <w:pStyle w:val="ac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L</w:t>
      </w:r>
      <w:r w:rsidR="00B473E8" w:rsidRPr="003473CB">
        <w:rPr>
          <w:rFonts w:cstheme="minorHAnsi"/>
          <w:b/>
          <w:bCs/>
          <w:noProof/>
        </w:rPr>
        <w:t>ast name</w:t>
      </w:r>
      <w:r w:rsidR="00B473E8" w:rsidRPr="003473CB">
        <w:rPr>
          <w:rFonts w:cstheme="minorHAnsi"/>
          <w:noProof/>
        </w:rPr>
        <w:t xml:space="preserve"> (String)</w:t>
      </w:r>
    </w:p>
    <w:p w14:paraId="1FC82109" w14:textId="02399160" w:rsidR="00B473E8" w:rsidRPr="003473CB" w:rsidRDefault="003473CB" w:rsidP="000807FD">
      <w:pPr>
        <w:pStyle w:val="ac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G</w:t>
      </w:r>
      <w:r w:rsidR="00B473E8" w:rsidRPr="003473CB">
        <w:rPr>
          <w:rFonts w:cstheme="minorHAnsi"/>
          <w:b/>
          <w:bCs/>
          <w:noProof/>
        </w:rPr>
        <w:t>rade</w:t>
      </w:r>
      <w:r w:rsidR="00B473E8" w:rsidRPr="003473CB">
        <w:rPr>
          <w:rFonts w:cstheme="minorHAnsi"/>
          <w:noProof/>
        </w:rPr>
        <w:t xml:space="preserve"> (a floating-point number)</w:t>
      </w:r>
    </w:p>
    <w:p w14:paraId="6B733CC6" w14:textId="77777777" w:rsidR="00A010C6" w:rsidRPr="00A010C6" w:rsidRDefault="00A010C6" w:rsidP="00A010C6">
      <w:pPr>
        <w:pStyle w:val="3"/>
        <w:rPr>
          <w:noProof/>
          <w:lang w:val="bg-BG"/>
        </w:rPr>
      </w:pPr>
      <w:r w:rsidRPr="00A010C6">
        <w:rPr>
          <w:noProof/>
        </w:rPr>
        <w:t>Input</w:t>
      </w:r>
    </w:p>
    <w:p w14:paraId="617ECEB0" w14:textId="2A6FE321" w:rsidR="007457F5" w:rsidRPr="007457F5" w:rsidRDefault="007457F5" w:rsidP="000807FD">
      <w:pPr>
        <w:pStyle w:val="ac"/>
        <w:numPr>
          <w:ilvl w:val="0"/>
          <w:numId w:val="9"/>
        </w:numPr>
        <w:rPr>
          <w:rFonts w:cstheme="minorHAnsi"/>
          <w:noProof/>
        </w:rPr>
      </w:pPr>
      <w:r w:rsidRPr="007457F5">
        <w:rPr>
          <w:rFonts w:cstheme="minorHAnsi"/>
          <w:noProof/>
        </w:rPr>
        <w:t>On the first line</w:t>
      </w:r>
      <w:r w:rsidR="00E606B6">
        <w:rPr>
          <w:rFonts w:cstheme="minorHAnsi"/>
          <w:noProof/>
        </w:rPr>
        <w:t>,</w:t>
      </w:r>
      <w:r w:rsidRPr="007457F5">
        <w:rPr>
          <w:rFonts w:cstheme="minorHAnsi"/>
          <w:noProof/>
        </w:rPr>
        <w:t xml:space="preserve"> you will receive a number </w:t>
      </w:r>
      <w:r w:rsidRPr="00685837">
        <w:rPr>
          <w:rFonts w:ascii="Consolas" w:hAnsi="Consolas"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- the </w:t>
      </w:r>
      <w:r w:rsidRPr="007457F5">
        <w:rPr>
          <w:rFonts w:cstheme="minorHAnsi"/>
          <w:b/>
          <w:bCs/>
          <w:noProof/>
        </w:rPr>
        <w:t>count of all students</w:t>
      </w:r>
      <w:r w:rsidR="001560C4">
        <w:rPr>
          <w:rFonts w:cstheme="minorHAnsi"/>
          <w:b/>
          <w:bCs/>
          <w:noProof/>
        </w:rPr>
        <w:t>.</w:t>
      </w:r>
    </w:p>
    <w:p w14:paraId="4B28099B" w14:textId="21694407" w:rsidR="00A010C6" w:rsidRPr="007457F5" w:rsidRDefault="007457F5" w:rsidP="000807FD">
      <w:pPr>
        <w:pStyle w:val="ac"/>
        <w:numPr>
          <w:ilvl w:val="0"/>
          <w:numId w:val="9"/>
        </w:numPr>
        <w:rPr>
          <w:rFonts w:ascii="Consolas" w:hAnsi="Consolas" w:cstheme="minorHAnsi"/>
          <w:noProof/>
          <w:lang w:val="bg-BG"/>
        </w:rPr>
      </w:pPr>
      <w:r w:rsidRPr="007457F5">
        <w:rPr>
          <w:rFonts w:cstheme="minorHAnsi"/>
          <w:noProof/>
        </w:rPr>
        <w:t xml:space="preserve">On the next </w:t>
      </w:r>
      <w:r w:rsidRPr="00685837">
        <w:rPr>
          <w:rFonts w:ascii="Consolas" w:hAnsi="Consolas"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lines</w:t>
      </w:r>
      <w:r w:rsidR="00E606B6">
        <w:rPr>
          <w:rFonts w:cstheme="minorHAnsi"/>
          <w:noProof/>
        </w:rPr>
        <w:t>,</w:t>
      </w:r>
      <w:r w:rsidRPr="007457F5">
        <w:rPr>
          <w:rFonts w:cstheme="minorHAnsi"/>
          <w:noProof/>
        </w:rPr>
        <w:t xml:space="preserve"> you will be receiving information about these students in the following format:</w:t>
      </w:r>
      <w:r w:rsidR="003473CB">
        <w:rPr>
          <w:rFonts w:cstheme="minorHAnsi"/>
          <w:noProof/>
        </w:rPr>
        <w:t xml:space="preserve"> </w:t>
      </w:r>
      <w:r w:rsidR="00A010C6" w:rsidRPr="003473CB">
        <w:rPr>
          <w:rFonts w:ascii="Consolas" w:hAnsi="Consolas" w:cstheme="minorHAnsi"/>
          <w:b/>
          <w:noProof/>
        </w:rPr>
        <w:t>"{first name} {second name} {grade}"</w:t>
      </w:r>
      <w:r w:rsidR="001560C4" w:rsidRPr="001560C4">
        <w:rPr>
          <w:rFonts w:cstheme="minorHAnsi"/>
          <w:b/>
          <w:noProof/>
        </w:rPr>
        <w:t>.</w:t>
      </w:r>
    </w:p>
    <w:p w14:paraId="5A0563C9" w14:textId="77777777" w:rsidR="00A010C6" w:rsidRPr="00A010C6" w:rsidRDefault="00A010C6" w:rsidP="00A010C6">
      <w:pPr>
        <w:pStyle w:val="3"/>
        <w:rPr>
          <w:noProof/>
          <w:lang w:val="bg-BG"/>
        </w:rPr>
      </w:pPr>
      <w:r w:rsidRPr="00A010C6">
        <w:rPr>
          <w:noProof/>
        </w:rPr>
        <w:t>Output</w:t>
      </w:r>
    </w:p>
    <w:p w14:paraId="1BD2061D" w14:textId="31C808FA" w:rsidR="00A010C6" w:rsidRPr="00D144E7" w:rsidRDefault="007457F5" w:rsidP="000807FD">
      <w:pPr>
        <w:pStyle w:val="ac"/>
        <w:numPr>
          <w:ilvl w:val="0"/>
          <w:numId w:val="5"/>
        </w:numPr>
        <w:spacing w:before="0" w:after="200"/>
        <w:rPr>
          <w:rFonts w:ascii="Consolas" w:hAnsi="Consolas" w:cstheme="minorHAnsi"/>
          <w:noProof/>
          <w:sz w:val="20"/>
          <w:lang w:val="bg-BG"/>
        </w:rPr>
      </w:pPr>
      <w:r w:rsidRPr="007457F5">
        <w:rPr>
          <w:rFonts w:cstheme="minorHAnsi"/>
          <w:noProof/>
        </w:rPr>
        <w:t>Print out the information about each student in the following format:</w:t>
      </w:r>
      <w:r w:rsidR="00E9116B">
        <w:rPr>
          <w:rFonts w:cstheme="minorHAnsi"/>
          <w:noProof/>
        </w:rPr>
        <w:t xml:space="preserve"> </w:t>
      </w:r>
      <w:r w:rsidR="00A010C6" w:rsidRPr="00E9116B">
        <w:rPr>
          <w:rFonts w:ascii="Consolas" w:hAnsi="Consolas" w:cstheme="minorHAnsi"/>
          <w:b/>
          <w:noProof/>
        </w:rPr>
        <w:t>"{first name} {second name}: {grade}"</w:t>
      </w:r>
      <w:r w:rsidR="001560C4" w:rsidRPr="001560C4">
        <w:rPr>
          <w:rFonts w:cstheme="minorHAnsi"/>
          <w:b/>
          <w:noProof/>
        </w:rPr>
        <w:t>.</w:t>
      </w:r>
    </w:p>
    <w:p w14:paraId="1388EB61" w14:textId="06BA9A85" w:rsidR="00D144E7" w:rsidRDefault="00D144E7" w:rsidP="00D144E7">
      <w:pPr>
        <w:spacing w:before="0" w:after="200"/>
        <w:ind w:left="360"/>
        <w:rPr>
          <w:rFonts w:ascii="Consolas" w:hAnsi="Consolas" w:cstheme="minorHAnsi"/>
          <w:noProof/>
          <w:sz w:val="20"/>
          <w:lang w:val="bg-BG"/>
        </w:rPr>
      </w:pPr>
    </w:p>
    <w:p w14:paraId="3F698C0A" w14:textId="77777777" w:rsidR="00D144E7" w:rsidRDefault="00D144E7" w:rsidP="00D144E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4F2E38C5" w14:textId="77777777" w:rsidR="00D144E7" w:rsidRDefault="00D144E7" w:rsidP="00D144E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3B44AEF0" w14:textId="77777777" w:rsidR="00D144E7" w:rsidRDefault="00D144E7" w:rsidP="00D144E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Collections.Gener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4F81111" w14:textId="77777777" w:rsidR="00D144E7" w:rsidRDefault="00D144E7" w:rsidP="00D144E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4BB397E2" w14:textId="77777777" w:rsidR="00D144E7" w:rsidRDefault="00D144E7" w:rsidP="00D144E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4._Students</w:t>
      </w:r>
    </w:p>
    <w:p w14:paraId="43D6A9B8" w14:textId="77777777" w:rsidR="00D144E7" w:rsidRDefault="00D144E7" w:rsidP="00D144E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1D39D1E9" w14:textId="77777777" w:rsidR="00D144E7" w:rsidRDefault="00D144E7" w:rsidP="00D144E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4E3697DC" w14:textId="77777777" w:rsidR="00D144E7" w:rsidRDefault="00D144E7" w:rsidP="00D144E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1F6C9FF3" w14:textId="77777777" w:rsidR="00D144E7" w:rsidRDefault="00D144E7" w:rsidP="00D144E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2540FCA1" w14:textId="77777777" w:rsidR="00D144E7" w:rsidRDefault="00D144E7" w:rsidP="00D144E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49286DAD" w14:textId="77777777" w:rsidR="00D144E7" w:rsidRDefault="00D144E7" w:rsidP="00D144E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n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2F0460BD" w14:textId="77777777" w:rsidR="00D144E7" w:rsidRDefault="00D144E7" w:rsidP="00D144E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();</w:t>
      </w:r>
    </w:p>
    <w:p w14:paraId="55FFF2CC" w14:textId="77777777" w:rsidR="00D144E7" w:rsidRDefault="00D144E7" w:rsidP="00D144E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n; i++)</w:t>
      </w:r>
    </w:p>
    <w:p w14:paraId="57126888" w14:textId="77777777" w:rsidR="00D144E7" w:rsidRDefault="00D144E7" w:rsidP="00D144E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7840FCE0" w14:textId="77777777" w:rsidR="00D144E7" w:rsidRDefault="00D144E7" w:rsidP="00D144E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</w:t>
      </w:r>
    </w:p>
    <w:p w14:paraId="7032048C" w14:textId="77777777" w:rsidR="00D144E7" w:rsidRDefault="00D144E7" w:rsidP="00D144E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49E573B5" w14:textId="77777777" w:rsidR="00D144E7" w:rsidRDefault="00D144E7" w:rsidP="00D144E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0];</w:t>
      </w:r>
    </w:p>
    <w:p w14:paraId="0294C28C" w14:textId="77777777" w:rsidR="00D144E7" w:rsidRDefault="00D144E7" w:rsidP="00D144E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1];</w:t>
      </w:r>
    </w:p>
    <w:p w14:paraId="1FF81588" w14:textId="77777777" w:rsidR="00D144E7" w:rsidRDefault="00D144E7" w:rsidP="00D144E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gra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2]);</w:t>
      </w:r>
    </w:p>
    <w:p w14:paraId="0B5EBD61" w14:textId="77777777" w:rsidR="00D144E7" w:rsidRDefault="00D144E7" w:rsidP="00D144E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gra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4C93FAD8" w14:textId="77777777" w:rsidR="00D144E7" w:rsidRDefault="00D144E7" w:rsidP="00D144E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s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640B0AAE" w14:textId="77777777" w:rsidR="00D144E7" w:rsidRDefault="00D144E7" w:rsidP="00D144E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16A5A9BA" w14:textId="77777777" w:rsidR="00D144E7" w:rsidRDefault="00D144E7" w:rsidP="00D144E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s.OrderByDescend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(x =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x.Gra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o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6C6D095A" w14:textId="77777777" w:rsidR="00D144E7" w:rsidRDefault="00D144E7" w:rsidP="00D144E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2E0CB829" w14:textId="77777777" w:rsidR="00D144E7" w:rsidRDefault="00D144E7" w:rsidP="00D144E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3901B71D" w14:textId="77777777" w:rsidR="00D144E7" w:rsidRDefault="00D144E7" w:rsidP="00D144E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.First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.Last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student.Grade: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f2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11DAB28C" w14:textId="77777777" w:rsidR="00D144E7" w:rsidRDefault="00D144E7" w:rsidP="00D144E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0E0064A0" w14:textId="77777777" w:rsidR="00D144E7" w:rsidRDefault="00D144E7" w:rsidP="00D144E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402117B4" w14:textId="77777777" w:rsidR="00D144E7" w:rsidRDefault="00D144E7" w:rsidP="00D144E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50973C77" w14:textId="77777777" w:rsidR="00D144E7" w:rsidRDefault="00D144E7" w:rsidP="00D144E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Student</w:t>
      </w:r>
      <w:proofErr w:type="spellEnd"/>
    </w:p>
    <w:p w14:paraId="54F78688" w14:textId="77777777" w:rsidR="00D144E7" w:rsidRDefault="00D144E7" w:rsidP="00D144E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36F0FF6D" w14:textId="77777777" w:rsidR="00D144E7" w:rsidRDefault="00D144E7" w:rsidP="00D144E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Stud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gra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5683C147" w14:textId="77777777" w:rsidR="00D144E7" w:rsidRDefault="00D144E7" w:rsidP="00D144E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179AA1FA" w14:textId="77777777" w:rsidR="00D144E7" w:rsidRDefault="00D144E7" w:rsidP="00D144E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2244BDDA" w14:textId="77777777" w:rsidR="00D144E7" w:rsidRDefault="00D144E7" w:rsidP="00D144E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4234195B" w14:textId="77777777" w:rsidR="00D144E7" w:rsidRDefault="00D144E7" w:rsidP="00D144E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Gra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gra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3BD84A2" w14:textId="77777777" w:rsidR="00D144E7" w:rsidRDefault="00D144E7" w:rsidP="00D144E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78962D1D" w14:textId="77777777" w:rsidR="00D144E7" w:rsidRDefault="00D144E7" w:rsidP="00D144E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344DB1D0" w14:textId="77777777" w:rsidR="00D144E7" w:rsidRDefault="00D144E7" w:rsidP="00D144E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g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23AB5134" w14:textId="77777777" w:rsidR="00D144E7" w:rsidRDefault="00D144E7" w:rsidP="00D144E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g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7E570D28" w14:textId="77777777" w:rsidR="00D144E7" w:rsidRDefault="00D144E7" w:rsidP="00D144E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Gra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g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6CA0AC7E" w14:textId="77777777" w:rsidR="00D144E7" w:rsidRDefault="00D144E7" w:rsidP="00D144E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6B064C71" w14:textId="77777777" w:rsidR="00D144E7" w:rsidRDefault="00D144E7" w:rsidP="00D144E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3FC68F39" w14:textId="77777777" w:rsidR="00D144E7" w:rsidRPr="00D144E7" w:rsidRDefault="00D144E7" w:rsidP="00D144E7">
      <w:pPr>
        <w:spacing w:before="0" w:after="200"/>
        <w:ind w:left="360"/>
        <w:rPr>
          <w:rFonts w:ascii="Consolas" w:hAnsi="Consolas" w:cstheme="minorHAnsi"/>
          <w:noProof/>
          <w:sz w:val="20"/>
          <w:lang w:val="bg-BG"/>
        </w:rPr>
      </w:pPr>
    </w:p>
    <w:p w14:paraId="6341562F" w14:textId="77777777" w:rsidR="00A010C6" w:rsidRPr="00A010C6" w:rsidRDefault="00A010C6" w:rsidP="00A010C6">
      <w:pPr>
        <w:pStyle w:val="3"/>
        <w:rPr>
          <w:noProof/>
          <w:lang w:val="bg-BG"/>
        </w:rPr>
      </w:pPr>
      <w:r w:rsidRPr="00A010C6">
        <w:rPr>
          <w:noProof/>
        </w:rPr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628"/>
        <w:gridCol w:w="2700"/>
      </w:tblGrid>
      <w:tr w:rsidR="00A010C6" w:rsidRPr="00A010C6" w14:paraId="085481E7" w14:textId="77777777" w:rsidTr="00967839">
        <w:tc>
          <w:tcPr>
            <w:tcW w:w="2628" w:type="dxa"/>
            <w:shd w:val="clear" w:color="auto" w:fill="BFBFBF" w:themeFill="background1" w:themeFillShade="BF"/>
          </w:tcPr>
          <w:p w14:paraId="5C942622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2700" w:type="dxa"/>
            <w:shd w:val="clear" w:color="auto" w:fill="BFBFBF" w:themeFill="background1" w:themeFillShade="BF"/>
          </w:tcPr>
          <w:p w14:paraId="3A87D71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3543E085" w14:textId="77777777" w:rsidTr="00967839">
        <w:tc>
          <w:tcPr>
            <w:tcW w:w="2628" w:type="dxa"/>
          </w:tcPr>
          <w:p w14:paraId="2D0832E4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4</w:t>
            </w:r>
          </w:p>
          <w:p w14:paraId="2E95229B" w14:textId="1D03AF54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Lakia Eason 3</w:t>
            </w:r>
            <w:r w:rsidR="00D144E7">
              <w:rPr>
                <w:rFonts w:ascii="Consolas" w:hAnsi="Consolas"/>
                <w:noProof/>
              </w:rPr>
              <w:t>,</w:t>
            </w:r>
            <w:r w:rsidRPr="00A010C6">
              <w:rPr>
                <w:rFonts w:ascii="Consolas" w:hAnsi="Consolas"/>
                <w:noProof/>
              </w:rPr>
              <w:t>90</w:t>
            </w:r>
          </w:p>
          <w:p w14:paraId="2A5D5C9E" w14:textId="4946804B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 5</w:t>
            </w:r>
            <w:r w:rsidR="00D144E7">
              <w:rPr>
                <w:rFonts w:ascii="Consolas" w:hAnsi="Consolas"/>
                <w:noProof/>
              </w:rPr>
              <w:t>,</w:t>
            </w:r>
            <w:r w:rsidRPr="00A010C6">
              <w:rPr>
                <w:rFonts w:ascii="Consolas" w:hAnsi="Consolas"/>
                <w:noProof/>
              </w:rPr>
              <w:t>49</w:t>
            </w:r>
          </w:p>
          <w:p w14:paraId="5AB6D7BD" w14:textId="624E5620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 4</w:t>
            </w:r>
            <w:r w:rsidR="00D144E7">
              <w:rPr>
                <w:rFonts w:ascii="Consolas" w:hAnsi="Consolas"/>
                <w:noProof/>
              </w:rPr>
              <w:t>,</w:t>
            </w:r>
            <w:r w:rsidRPr="00A010C6">
              <w:rPr>
                <w:rFonts w:ascii="Consolas" w:hAnsi="Consolas"/>
                <w:noProof/>
              </w:rPr>
              <w:t>85</w:t>
            </w:r>
          </w:p>
          <w:p w14:paraId="337F4C4C" w14:textId="1B799424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occo Erben 6</w:t>
            </w:r>
            <w:r w:rsidR="00D144E7">
              <w:rPr>
                <w:rFonts w:ascii="Consolas" w:hAnsi="Consolas"/>
                <w:noProof/>
              </w:rPr>
              <w:t>,</w:t>
            </w:r>
            <w:r w:rsidRPr="00A010C6">
              <w:rPr>
                <w:rFonts w:ascii="Consolas" w:hAnsi="Consolas"/>
                <w:noProof/>
              </w:rPr>
              <w:t>00</w:t>
            </w:r>
          </w:p>
        </w:tc>
        <w:tc>
          <w:tcPr>
            <w:tcW w:w="2700" w:type="dxa"/>
          </w:tcPr>
          <w:p w14:paraId="359EC2E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Rocco Erben: 6.00</w:t>
            </w:r>
          </w:p>
          <w:p w14:paraId="26A7A961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: 5.49</w:t>
            </w:r>
          </w:p>
          <w:p w14:paraId="0919AE1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: 4.85</w:t>
            </w:r>
          </w:p>
          <w:p w14:paraId="393805D0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Lakia Eason: 3.90</w:t>
            </w:r>
          </w:p>
        </w:tc>
      </w:tr>
      <w:tr w:rsidR="00AF114B" w:rsidRPr="00A010C6" w14:paraId="4842E951" w14:textId="77777777" w:rsidTr="00967839">
        <w:tc>
          <w:tcPr>
            <w:tcW w:w="2628" w:type="dxa"/>
          </w:tcPr>
          <w:p w14:paraId="11A2D659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3</w:t>
            </w:r>
          </w:p>
          <w:p w14:paraId="2F05C33D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 4.22</w:t>
            </w:r>
          </w:p>
          <w:p w14:paraId="0B1FC9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 5.74</w:t>
            </w:r>
          </w:p>
          <w:p w14:paraId="3BE8D1A0" w14:textId="5D8C0612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 4.87</w:t>
            </w:r>
          </w:p>
        </w:tc>
        <w:tc>
          <w:tcPr>
            <w:tcW w:w="2700" w:type="dxa"/>
          </w:tcPr>
          <w:p w14:paraId="2AC076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: 5.74</w:t>
            </w:r>
          </w:p>
          <w:p w14:paraId="3498E3F1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: 4.87</w:t>
            </w:r>
          </w:p>
          <w:p w14:paraId="6DBEB56C" w14:textId="686D6ADE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: 4.22</w:t>
            </w:r>
          </w:p>
        </w:tc>
      </w:tr>
    </w:tbl>
    <w:p w14:paraId="17383F0A" w14:textId="422D2003" w:rsidR="00A010C6" w:rsidRPr="00AC5C4D" w:rsidRDefault="00A010C6" w:rsidP="000807FD">
      <w:pPr>
        <w:pStyle w:val="2"/>
        <w:numPr>
          <w:ilvl w:val="0"/>
          <w:numId w:val="2"/>
        </w:numPr>
        <w:rPr>
          <w:noProof/>
          <w:highlight w:val="yellow"/>
          <w:lang w:val="bg-BG"/>
        </w:rPr>
      </w:pPr>
      <w:r w:rsidRPr="00AC5C4D">
        <w:rPr>
          <w:noProof/>
          <w:highlight w:val="yellow"/>
        </w:rPr>
        <w:t>Teamwork Projects</w:t>
      </w:r>
    </w:p>
    <w:p w14:paraId="5E5CC5FC" w14:textId="4B4B11B3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t</w:t>
      </w:r>
      <w:r w:rsidR="00E95DCB">
        <w:rPr>
          <w:rFonts w:cstheme="minorHAnsi"/>
          <w:noProof/>
        </w:rPr>
        <w:t>'</w:t>
      </w:r>
      <w:r w:rsidRPr="00A010C6">
        <w:rPr>
          <w:rFonts w:cstheme="minorHAnsi"/>
          <w:noProof/>
        </w:rPr>
        <w:t>s time for the teamwork projects and you are responsible for gathering the teams. First</w:t>
      </w:r>
      <w:r w:rsidR="00086B6C">
        <w:rPr>
          <w:rFonts w:cstheme="minorHAnsi"/>
          <w:noProof/>
        </w:rPr>
        <w:t>,</w:t>
      </w:r>
      <w:r w:rsidRPr="00A010C6">
        <w:rPr>
          <w:rFonts w:cstheme="minorHAnsi"/>
          <w:noProof/>
        </w:rPr>
        <w:t xml:space="preserve"> you will receive an integer</w:t>
      </w:r>
      <w:r w:rsidR="00E36D07">
        <w:rPr>
          <w:rFonts w:cstheme="minorHAnsi"/>
          <w:noProof/>
        </w:rPr>
        <w:t xml:space="preserve"> – </w:t>
      </w:r>
      <w:r w:rsidRPr="00A010C6">
        <w:rPr>
          <w:rFonts w:cstheme="minorHAnsi"/>
          <w:noProof/>
        </w:rPr>
        <w:t xml:space="preserve">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the </w:t>
      </w:r>
      <w:r w:rsidRPr="00A010C6">
        <w:rPr>
          <w:rFonts w:cstheme="minorHAnsi"/>
          <w:b/>
          <w:noProof/>
        </w:rPr>
        <w:t>teams</w:t>
      </w:r>
      <w:r w:rsidRPr="00A010C6">
        <w:rPr>
          <w:rFonts w:cstheme="minorHAnsi"/>
          <w:noProof/>
        </w:rPr>
        <w:t xml:space="preserve"> you will have to </w:t>
      </w:r>
      <w:r w:rsidRPr="00A010C6">
        <w:rPr>
          <w:rFonts w:cstheme="minorHAnsi"/>
          <w:b/>
          <w:noProof/>
        </w:rPr>
        <w:t>register</w:t>
      </w:r>
      <w:r w:rsidRPr="00A010C6">
        <w:rPr>
          <w:rFonts w:cstheme="minorHAnsi"/>
          <w:noProof/>
        </w:rPr>
        <w:t xml:space="preserve">. You will be given a </w:t>
      </w:r>
      <w:r w:rsidRPr="00A010C6">
        <w:rPr>
          <w:rFonts w:cstheme="minorHAnsi"/>
          <w:b/>
          <w:noProof/>
        </w:rPr>
        <w:t>user</w:t>
      </w:r>
      <w:r w:rsidRPr="00A010C6">
        <w:rPr>
          <w:rFonts w:cstheme="minorHAnsi"/>
          <w:noProof/>
        </w:rPr>
        <w:t xml:space="preserve"> and a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, separated with 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Style w:val="CodeChar"/>
          <w:rFonts w:cstheme="minorHAnsi"/>
        </w:rPr>
        <w:t>-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.  The user is the </w:t>
      </w:r>
      <w:r w:rsidRPr="00A010C6">
        <w:rPr>
          <w:rFonts w:cstheme="minorHAnsi"/>
          <w:b/>
          <w:noProof/>
        </w:rPr>
        <w:t>creator</w:t>
      </w:r>
      <w:r w:rsidRPr="00A010C6">
        <w:rPr>
          <w:rFonts w:cstheme="minorHAnsi"/>
          <w:noProof/>
        </w:rPr>
        <w:t xml:space="preserve"> of </w:t>
      </w:r>
      <w:r w:rsidRPr="00A010C6">
        <w:rPr>
          <w:rFonts w:cstheme="minorHAnsi"/>
          <w:b/>
          <w:noProof/>
        </w:rPr>
        <w:t>the team</w:t>
      </w:r>
      <w:r w:rsidRPr="00A010C6">
        <w:rPr>
          <w:rFonts w:cstheme="minorHAnsi"/>
          <w:noProof/>
        </w:rPr>
        <w:t xml:space="preserve">. For every newly created team you should </w:t>
      </w:r>
      <w:r w:rsidRPr="00A010C6">
        <w:rPr>
          <w:rFonts w:cstheme="minorHAnsi"/>
          <w:b/>
          <w:noProof/>
        </w:rPr>
        <w:t>print</w:t>
      </w:r>
      <w:r w:rsidRPr="00A010C6">
        <w:rPr>
          <w:rFonts w:cstheme="minorHAnsi"/>
          <w:noProof/>
        </w:rPr>
        <w:t xml:space="preserve"> a message: </w:t>
      </w:r>
    </w:p>
    <w:p w14:paraId="28242EFD" w14:textId="77777777" w:rsidR="00A010C6" w:rsidRPr="00FA5EAF" w:rsidRDefault="00A010C6" w:rsidP="00A010C6">
      <w:pPr>
        <w:rPr>
          <w:rFonts w:ascii="Consolas" w:hAnsi="Consolas" w:cstheme="minorHAnsi"/>
          <w:noProof/>
          <w:lang w:val="bg-BG"/>
        </w:rPr>
      </w:pPr>
      <w:r w:rsidRPr="00FA5EAF">
        <w:rPr>
          <w:rFonts w:ascii="Consolas" w:hAnsi="Consolas" w:cstheme="minorHAnsi"/>
          <w:noProof/>
        </w:rPr>
        <w:t>"</w:t>
      </w:r>
      <w:r w:rsidRPr="00FA5EAF">
        <w:rPr>
          <w:rStyle w:val="CodeChar"/>
          <w:rFonts w:cstheme="minorHAnsi"/>
        </w:rPr>
        <w:t>Team {teamName} has been created by {user}!</w:t>
      </w:r>
      <w:r w:rsidRPr="00FA5EAF">
        <w:rPr>
          <w:rFonts w:ascii="Consolas" w:hAnsi="Consolas" w:cstheme="minorHAnsi"/>
          <w:noProof/>
        </w:rPr>
        <w:t>".</w:t>
      </w:r>
    </w:p>
    <w:p w14:paraId="0F2B5C9B" w14:textId="0F5CE0FE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Next, you will receive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with a team, separated with </w:t>
      </w:r>
      <w:r w:rsidRPr="00A010C6">
        <w:rPr>
          <w:rFonts w:cstheme="minorHAnsi"/>
          <w:b/>
          <w:bCs/>
          <w:noProof/>
        </w:rPr>
        <w:t>"</w:t>
      </w:r>
      <w:r w:rsidRPr="000425A8">
        <w:rPr>
          <w:rFonts w:ascii="Consolas" w:hAnsi="Consolas" w:cstheme="minorHAnsi"/>
          <w:b/>
          <w:bCs/>
          <w:iCs/>
          <w:noProof/>
        </w:rPr>
        <w:t>-&gt;</w:t>
      </w:r>
      <w:r w:rsidRPr="00A010C6">
        <w:rPr>
          <w:rFonts w:cstheme="minorHAnsi"/>
          <w:b/>
          <w:bCs/>
          <w:noProof/>
        </w:rPr>
        <w:t>"</w:t>
      </w:r>
      <w:r w:rsidRPr="00A010C6">
        <w:rPr>
          <w:rFonts w:cstheme="minorHAnsi"/>
          <w:noProof/>
        </w:rPr>
        <w:t xml:space="preserve">, which means that the user want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that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. Upon receiving the command: </w:t>
      </w:r>
      <w:r w:rsidR="00646097" w:rsidRPr="00646097">
        <w:rPr>
          <w:rFonts w:ascii="Consolas" w:hAnsi="Consolas" w:cstheme="minorHAnsi"/>
          <w:noProof/>
        </w:rPr>
        <w:t>"</w:t>
      </w:r>
      <w:r w:rsidRPr="00646097">
        <w:rPr>
          <w:rStyle w:val="CodeChar"/>
          <w:rFonts w:cstheme="minorHAnsi"/>
        </w:rPr>
        <w:t>end of assignment</w:t>
      </w:r>
      <w:r w:rsidR="00646097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, you should print </w:t>
      </w:r>
      <w:r w:rsidRPr="00A010C6">
        <w:rPr>
          <w:rFonts w:cstheme="minorHAnsi"/>
          <w:b/>
          <w:noProof/>
        </w:rPr>
        <w:t>every team</w:t>
      </w:r>
      <w:r w:rsidRPr="00A010C6">
        <w:rPr>
          <w:rFonts w:cstheme="minorHAnsi"/>
          <w:noProof/>
        </w:rPr>
        <w:t xml:space="preserve">, </w:t>
      </w:r>
      <w:r w:rsidRPr="00A010C6">
        <w:rPr>
          <w:rFonts w:cstheme="minorHAnsi"/>
          <w:b/>
          <w:noProof/>
        </w:rPr>
        <w:t>ordered</w:t>
      </w:r>
      <w:r w:rsidRPr="00A010C6">
        <w:rPr>
          <w:rFonts w:cstheme="minorHAnsi"/>
          <w:noProof/>
        </w:rPr>
        <w:t xml:space="preserve"> by 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its </w:t>
      </w:r>
      <w:r w:rsidRPr="00A010C6">
        <w:rPr>
          <w:rFonts w:cstheme="minorHAnsi"/>
          <w:b/>
          <w:noProof/>
        </w:rPr>
        <w:t>members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descending</w:t>
      </w:r>
      <w:r w:rsidRPr="00A010C6">
        <w:rPr>
          <w:rFonts w:cstheme="minorHAnsi"/>
          <w:noProof/>
        </w:rPr>
        <w:t xml:space="preserve">) and then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For each team, you have to print its members </w:t>
      </w:r>
      <w:r w:rsidRPr="00A010C6">
        <w:rPr>
          <w:rFonts w:cstheme="minorHAnsi"/>
          <w:b/>
          <w:noProof/>
        </w:rPr>
        <w:t>sorted</w:t>
      </w:r>
      <w:r w:rsidRPr="00A010C6">
        <w:rPr>
          <w:rFonts w:cstheme="minorHAnsi"/>
          <w:noProof/>
        </w:rPr>
        <w:t xml:space="preserve"> by name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However, there are several </w:t>
      </w:r>
      <w:r w:rsidRPr="00A010C6">
        <w:rPr>
          <w:rFonts w:cstheme="minorHAnsi"/>
          <w:b/>
          <w:noProof/>
        </w:rPr>
        <w:t>rules</w:t>
      </w:r>
      <w:r w:rsidRPr="00A010C6">
        <w:rPr>
          <w:rFonts w:cstheme="minorHAnsi"/>
          <w:noProof/>
        </w:rPr>
        <w:t>:</w:t>
      </w:r>
    </w:p>
    <w:p w14:paraId="0D8C5EBC" w14:textId="77777777" w:rsidR="00A010C6" w:rsidRPr="00C34634" w:rsidRDefault="00A010C6" w:rsidP="000807FD">
      <w:pPr>
        <w:pStyle w:val="ac"/>
        <w:numPr>
          <w:ilvl w:val="0"/>
          <w:numId w:val="6"/>
        </w:numPr>
        <w:rPr>
          <w:rFonts w:cstheme="minorHAnsi"/>
          <w:noProof/>
          <w:highlight w:val="green"/>
          <w:lang w:val="bg-BG"/>
        </w:rPr>
      </w:pPr>
      <w:r w:rsidRPr="00C34634">
        <w:rPr>
          <w:rFonts w:cstheme="minorHAnsi"/>
          <w:noProof/>
          <w:highlight w:val="green"/>
        </w:rPr>
        <w:t xml:space="preserve">If </w:t>
      </w:r>
      <w:r w:rsidRPr="00C34634">
        <w:rPr>
          <w:rFonts w:cstheme="minorHAnsi"/>
          <w:noProof/>
          <w:highlight w:val="green"/>
          <w:lang w:val="bg-BG"/>
        </w:rPr>
        <w:t xml:space="preserve">а </w:t>
      </w:r>
      <w:r w:rsidRPr="00C34634">
        <w:rPr>
          <w:rFonts w:cstheme="minorHAnsi"/>
          <w:noProof/>
          <w:highlight w:val="green"/>
        </w:rPr>
        <w:t xml:space="preserve">user tries to </w:t>
      </w:r>
      <w:r w:rsidRPr="00C34634">
        <w:rPr>
          <w:rFonts w:cstheme="minorHAnsi"/>
          <w:b/>
          <w:noProof/>
          <w:highlight w:val="green"/>
        </w:rPr>
        <w:t>create</w:t>
      </w:r>
      <w:r w:rsidRPr="00C34634">
        <w:rPr>
          <w:rFonts w:cstheme="minorHAnsi"/>
          <w:noProof/>
          <w:highlight w:val="green"/>
        </w:rPr>
        <w:t xml:space="preserve"> a team more than once, a message should be displayed: </w:t>
      </w:r>
    </w:p>
    <w:p w14:paraId="5D1AFD28" w14:textId="735E2DDE" w:rsidR="00A010C6" w:rsidRPr="00C34634" w:rsidRDefault="00A010C6" w:rsidP="000807FD">
      <w:pPr>
        <w:pStyle w:val="ac"/>
        <w:numPr>
          <w:ilvl w:val="1"/>
          <w:numId w:val="6"/>
        </w:numPr>
        <w:rPr>
          <w:rFonts w:ascii="Consolas" w:hAnsi="Consolas" w:cstheme="minorHAnsi"/>
          <w:noProof/>
          <w:highlight w:val="green"/>
          <w:lang w:val="bg-BG"/>
        </w:rPr>
      </w:pPr>
      <w:r w:rsidRPr="00C34634">
        <w:rPr>
          <w:rFonts w:ascii="Consolas" w:hAnsi="Consolas" w:cstheme="minorHAnsi"/>
          <w:noProof/>
          <w:highlight w:val="green"/>
        </w:rPr>
        <w:t>"</w:t>
      </w:r>
      <w:r w:rsidRPr="00C34634">
        <w:rPr>
          <w:rStyle w:val="CodeChar"/>
          <w:rFonts w:cstheme="minorHAnsi"/>
          <w:highlight w:val="green"/>
        </w:rPr>
        <w:t>Team {teamName} was already created!</w:t>
      </w:r>
      <w:r w:rsidR="009D542E" w:rsidRPr="00C34634">
        <w:rPr>
          <w:rFonts w:ascii="Consolas" w:hAnsi="Consolas" w:cstheme="minorHAnsi"/>
          <w:noProof/>
          <w:highlight w:val="green"/>
        </w:rPr>
        <w:t>"</w:t>
      </w:r>
    </w:p>
    <w:p w14:paraId="6F6EBD79" w14:textId="77777777" w:rsidR="00A010C6" w:rsidRPr="00C34634" w:rsidRDefault="00A010C6" w:rsidP="000807FD">
      <w:pPr>
        <w:pStyle w:val="ac"/>
        <w:numPr>
          <w:ilvl w:val="0"/>
          <w:numId w:val="6"/>
        </w:numPr>
        <w:rPr>
          <w:rFonts w:cstheme="minorHAnsi"/>
          <w:noProof/>
          <w:highlight w:val="green"/>
          <w:lang w:val="bg-BG"/>
        </w:rPr>
      </w:pPr>
      <w:r w:rsidRPr="00C34634">
        <w:rPr>
          <w:rFonts w:cstheme="minorHAnsi"/>
          <w:noProof/>
          <w:highlight w:val="green"/>
        </w:rPr>
        <w:t xml:space="preserve">A creator of a team </w:t>
      </w:r>
      <w:r w:rsidRPr="00C34634">
        <w:rPr>
          <w:rFonts w:cstheme="minorHAnsi"/>
          <w:b/>
          <w:noProof/>
          <w:highlight w:val="green"/>
        </w:rPr>
        <w:t>cannot</w:t>
      </w:r>
      <w:r w:rsidRPr="00C34634">
        <w:rPr>
          <w:rFonts w:cstheme="minorHAnsi"/>
          <w:noProof/>
          <w:highlight w:val="green"/>
        </w:rPr>
        <w:t xml:space="preserve"> </w:t>
      </w:r>
      <w:r w:rsidRPr="00C34634">
        <w:rPr>
          <w:rFonts w:cstheme="minorHAnsi"/>
          <w:b/>
          <w:noProof/>
          <w:highlight w:val="green"/>
        </w:rPr>
        <w:t>create</w:t>
      </w:r>
      <w:r w:rsidRPr="00C34634">
        <w:rPr>
          <w:rFonts w:cstheme="minorHAnsi"/>
          <w:noProof/>
          <w:highlight w:val="green"/>
        </w:rPr>
        <w:t xml:space="preserve"> another team – the following message should be thrown: </w:t>
      </w:r>
    </w:p>
    <w:p w14:paraId="0667B1EA" w14:textId="77777777" w:rsidR="00A010C6" w:rsidRPr="00C34634" w:rsidRDefault="00A010C6" w:rsidP="000807FD">
      <w:pPr>
        <w:pStyle w:val="ac"/>
        <w:numPr>
          <w:ilvl w:val="1"/>
          <w:numId w:val="6"/>
        </w:numPr>
        <w:rPr>
          <w:rFonts w:ascii="Consolas" w:hAnsi="Consolas" w:cstheme="minorHAnsi"/>
          <w:noProof/>
          <w:highlight w:val="green"/>
          <w:lang w:val="bg-BG"/>
        </w:rPr>
      </w:pPr>
      <w:r w:rsidRPr="00C34634">
        <w:rPr>
          <w:rFonts w:ascii="Consolas" w:hAnsi="Consolas" w:cstheme="minorHAnsi"/>
          <w:noProof/>
          <w:highlight w:val="green"/>
        </w:rPr>
        <w:t>"</w:t>
      </w:r>
      <w:r w:rsidRPr="00C34634">
        <w:rPr>
          <w:rStyle w:val="CodeChar"/>
          <w:rFonts w:cstheme="minorHAnsi"/>
          <w:highlight w:val="green"/>
        </w:rPr>
        <w:t>{user} cannot create another team!</w:t>
      </w:r>
      <w:r w:rsidRPr="00C34634">
        <w:rPr>
          <w:rFonts w:ascii="Consolas" w:hAnsi="Consolas" w:cstheme="minorHAnsi"/>
          <w:noProof/>
          <w:highlight w:val="green"/>
        </w:rPr>
        <w:t>"</w:t>
      </w:r>
    </w:p>
    <w:p w14:paraId="5321014C" w14:textId="77777777" w:rsidR="00A010C6" w:rsidRPr="00C34634" w:rsidRDefault="00A010C6" w:rsidP="000807FD">
      <w:pPr>
        <w:pStyle w:val="ac"/>
        <w:numPr>
          <w:ilvl w:val="0"/>
          <w:numId w:val="6"/>
        </w:numPr>
        <w:rPr>
          <w:rFonts w:cstheme="minorHAnsi"/>
          <w:noProof/>
          <w:highlight w:val="green"/>
          <w:lang w:val="bg-BG"/>
        </w:rPr>
      </w:pPr>
      <w:r w:rsidRPr="00C34634">
        <w:rPr>
          <w:rFonts w:cstheme="minorHAnsi"/>
          <w:noProof/>
          <w:highlight w:val="green"/>
        </w:rPr>
        <w:t xml:space="preserve">If </w:t>
      </w:r>
      <w:r w:rsidRPr="00C34634">
        <w:rPr>
          <w:rFonts w:cstheme="minorHAnsi"/>
          <w:noProof/>
          <w:highlight w:val="green"/>
          <w:lang w:val="bg-BG"/>
        </w:rPr>
        <w:t xml:space="preserve">а </w:t>
      </w:r>
      <w:r w:rsidRPr="00C34634">
        <w:rPr>
          <w:rFonts w:cstheme="minorHAnsi"/>
          <w:noProof/>
          <w:highlight w:val="green"/>
        </w:rPr>
        <w:t xml:space="preserve">user tries to </w:t>
      </w:r>
      <w:r w:rsidRPr="00C34634">
        <w:rPr>
          <w:rFonts w:cstheme="minorHAnsi"/>
          <w:b/>
          <w:noProof/>
          <w:highlight w:val="green"/>
        </w:rPr>
        <w:t>join</w:t>
      </w:r>
      <w:r w:rsidRPr="00C34634">
        <w:rPr>
          <w:rFonts w:cstheme="minorHAnsi"/>
          <w:noProof/>
          <w:highlight w:val="green"/>
        </w:rPr>
        <w:t xml:space="preserve"> a non-existent team, a message should be displayed: </w:t>
      </w:r>
    </w:p>
    <w:p w14:paraId="343BAFA7" w14:textId="77777777" w:rsidR="00A010C6" w:rsidRPr="00C34634" w:rsidRDefault="00A010C6" w:rsidP="000807FD">
      <w:pPr>
        <w:pStyle w:val="ac"/>
        <w:numPr>
          <w:ilvl w:val="1"/>
          <w:numId w:val="6"/>
        </w:numPr>
        <w:rPr>
          <w:rFonts w:ascii="Consolas" w:hAnsi="Consolas" w:cstheme="minorHAnsi"/>
          <w:noProof/>
          <w:highlight w:val="green"/>
          <w:lang w:val="bg-BG"/>
        </w:rPr>
      </w:pPr>
      <w:r w:rsidRPr="00C34634">
        <w:rPr>
          <w:rFonts w:ascii="Consolas" w:hAnsi="Consolas" w:cstheme="minorHAnsi"/>
          <w:noProof/>
          <w:highlight w:val="green"/>
        </w:rPr>
        <w:t>"</w:t>
      </w:r>
      <w:r w:rsidRPr="00C34634">
        <w:rPr>
          <w:rStyle w:val="CodeChar"/>
          <w:rFonts w:cstheme="minorHAnsi"/>
          <w:highlight w:val="green"/>
        </w:rPr>
        <w:t>Team {teamName} does not exist!</w:t>
      </w:r>
      <w:r w:rsidRPr="00C34634">
        <w:rPr>
          <w:rFonts w:ascii="Consolas" w:hAnsi="Consolas" w:cstheme="minorHAnsi"/>
          <w:i/>
          <w:noProof/>
          <w:highlight w:val="green"/>
        </w:rPr>
        <w:t>"</w:t>
      </w:r>
    </w:p>
    <w:p w14:paraId="70CE7AD9" w14:textId="77777777" w:rsidR="00A010C6" w:rsidRPr="00AC5C4D" w:rsidRDefault="00A010C6" w:rsidP="000807FD">
      <w:pPr>
        <w:pStyle w:val="ac"/>
        <w:numPr>
          <w:ilvl w:val="0"/>
          <w:numId w:val="6"/>
        </w:numPr>
        <w:rPr>
          <w:rFonts w:cstheme="minorHAnsi"/>
          <w:noProof/>
          <w:highlight w:val="green"/>
          <w:lang w:val="bg-BG"/>
        </w:rPr>
      </w:pPr>
      <w:r w:rsidRPr="00AC5C4D">
        <w:rPr>
          <w:rFonts w:cstheme="minorHAnsi"/>
          <w:noProof/>
          <w:highlight w:val="green"/>
        </w:rPr>
        <w:t xml:space="preserve">A member of a team </w:t>
      </w:r>
      <w:r w:rsidRPr="00AC5C4D">
        <w:rPr>
          <w:rFonts w:cstheme="minorHAnsi"/>
          <w:b/>
          <w:noProof/>
          <w:highlight w:val="green"/>
        </w:rPr>
        <w:t>cannot</w:t>
      </w:r>
      <w:r w:rsidRPr="00AC5C4D">
        <w:rPr>
          <w:rFonts w:cstheme="minorHAnsi"/>
          <w:noProof/>
          <w:highlight w:val="green"/>
        </w:rPr>
        <w:t xml:space="preserve"> </w:t>
      </w:r>
      <w:r w:rsidRPr="00AC5C4D">
        <w:rPr>
          <w:rFonts w:cstheme="minorHAnsi"/>
          <w:b/>
          <w:noProof/>
          <w:highlight w:val="green"/>
        </w:rPr>
        <w:t>join</w:t>
      </w:r>
      <w:r w:rsidRPr="00AC5C4D">
        <w:rPr>
          <w:rFonts w:cstheme="minorHAnsi"/>
          <w:noProof/>
          <w:highlight w:val="green"/>
        </w:rPr>
        <w:t xml:space="preserve"> another team – the following message should be thrown:</w:t>
      </w:r>
    </w:p>
    <w:p w14:paraId="3C4BC73A" w14:textId="77777777" w:rsidR="00A010C6" w:rsidRPr="00AC5C4D" w:rsidRDefault="00A010C6" w:rsidP="000807FD">
      <w:pPr>
        <w:pStyle w:val="ac"/>
        <w:numPr>
          <w:ilvl w:val="1"/>
          <w:numId w:val="6"/>
        </w:numPr>
        <w:rPr>
          <w:rFonts w:ascii="Consolas" w:hAnsi="Consolas" w:cstheme="minorHAnsi"/>
          <w:noProof/>
          <w:highlight w:val="green"/>
          <w:lang w:val="bg-BG"/>
        </w:rPr>
      </w:pPr>
      <w:r w:rsidRPr="00AC5C4D">
        <w:rPr>
          <w:rFonts w:ascii="Consolas" w:hAnsi="Consolas" w:cstheme="minorHAnsi"/>
          <w:noProof/>
          <w:highlight w:val="green"/>
        </w:rPr>
        <w:t>"</w:t>
      </w:r>
      <w:r w:rsidRPr="00AC5C4D">
        <w:rPr>
          <w:rStyle w:val="CodeChar"/>
          <w:rFonts w:cstheme="minorHAnsi"/>
          <w:highlight w:val="green"/>
        </w:rPr>
        <w:t>Member {user} cannot join team {team Name}!</w:t>
      </w:r>
      <w:r w:rsidRPr="00AC5C4D">
        <w:rPr>
          <w:rFonts w:ascii="Consolas" w:hAnsi="Consolas" w:cstheme="minorHAnsi"/>
          <w:noProof/>
          <w:highlight w:val="green"/>
        </w:rPr>
        <w:t>"</w:t>
      </w:r>
    </w:p>
    <w:p w14:paraId="4226C13B" w14:textId="77777777" w:rsidR="00A010C6" w:rsidRPr="00A010C6" w:rsidRDefault="00A010C6" w:rsidP="000807FD">
      <w:pPr>
        <w:pStyle w:val="ac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n the end,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 xml:space="preserve">teams with </w:t>
      </w:r>
      <w:r w:rsidRPr="00A010C6">
        <w:rPr>
          <w:rFonts w:cstheme="minorHAnsi"/>
          <w:b/>
          <w:noProof/>
        </w:rPr>
        <w:t>zero</w:t>
      </w:r>
      <w:r w:rsidRPr="00A010C6">
        <w:rPr>
          <w:rFonts w:cstheme="minorHAnsi"/>
          <w:noProof/>
        </w:rPr>
        <w:t xml:space="preserve"> members (with </w:t>
      </w:r>
      <w:r w:rsidRPr="00A010C6">
        <w:rPr>
          <w:rFonts w:cstheme="minorHAnsi"/>
          <w:b/>
          <w:noProof/>
        </w:rPr>
        <w:t>only a creator</w:t>
      </w:r>
      <w:r w:rsidRPr="00A010C6">
        <w:rPr>
          <w:rFonts w:cstheme="minorHAnsi"/>
          <w:noProof/>
        </w:rPr>
        <w:t xml:space="preserve">) should </w:t>
      </w:r>
      <w:r w:rsidRPr="00A010C6">
        <w:rPr>
          <w:rFonts w:cstheme="minorHAnsi"/>
          <w:b/>
          <w:noProof/>
        </w:rPr>
        <w:t xml:space="preserve">disband </w:t>
      </w:r>
      <w:r w:rsidRPr="00A010C6">
        <w:rPr>
          <w:rFonts w:cstheme="minorHAnsi"/>
          <w:noProof/>
        </w:rPr>
        <w:t>and you have to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>print them</w:t>
      </w:r>
      <w:r w:rsidRPr="00A010C6">
        <w:rPr>
          <w:rFonts w:cstheme="minorHAnsi"/>
          <w:b/>
          <w:noProof/>
        </w:rPr>
        <w:t xml:space="preserve"> ordered by name in ascending order</w:t>
      </w:r>
      <w:r w:rsidRPr="00A010C6">
        <w:rPr>
          <w:rFonts w:cstheme="minorHAnsi"/>
          <w:noProof/>
        </w:rPr>
        <w:t xml:space="preserve">. </w:t>
      </w:r>
    </w:p>
    <w:p w14:paraId="63CFC102" w14:textId="77777777" w:rsidR="00A010C6" w:rsidRPr="00A010C6" w:rsidRDefault="00A010C6" w:rsidP="000807FD">
      <w:pPr>
        <w:pStyle w:val="ac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  <w:lang w:val="bg-BG"/>
        </w:rPr>
        <w:t xml:space="preserve"> </w:t>
      </w:r>
      <w:r w:rsidRPr="00A010C6">
        <w:rPr>
          <w:rFonts w:cstheme="minorHAnsi"/>
          <w:noProof/>
        </w:rPr>
        <w:t xml:space="preserve">Every </w:t>
      </w:r>
      <w:r w:rsidRPr="00A010C6">
        <w:rPr>
          <w:rFonts w:cstheme="minorHAnsi"/>
          <w:b/>
          <w:noProof/>
        </w:rPr>
        <w:t>valid</w:t>
      </w:r>
      <w:r w:rsidRPr="00A010C6">
        <w:rPr>
          <w:rFonts w:cstheme="minorHAnsi"/>
          <w:noProof/>
        </w:rPr>
        <w:t xml:space="preserve"> team should be printed ordered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ascending) in the following format:</w:t>
      </w:r>
    </w:p>
    <w:tbl>
      <w:tblPr>
        <w:tblStyle w:val="af"/>
        <w:tblW w:w="0" w:type="auto"/>
        <w:tblInd w:w="714" w:type="dxa"/>
        <w:tblLook w:val="04A0" w:firstRow="1" w:lastRow="0" w:firstColumn="1" w:lastColumn="0" w:noHBand="0" w:noVBand="1"/>
      </w:tblPr>
      <w:tblGrid>
        <w:gridCol w:w="1800"/>
      </w:tblGrid>
      <w:tr w:rsidR="00A010C6" w:rsidRPr="00A010C6" w14:paraId="1F84F789" w14:textId="77777777" w:rsidTr="00967839">
        <w:tc>
          <w:tcPr>
            <w:tcW w:w="1800" w:type="dxa"/>
          </w:tcPr>
          <w:p w14:paraId="342C5BFE" w14:textId="5F018F9C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"{teamName}</w:t>
            </w:r>
          </w:p>
          <w:p w14:paraId="24D1F930" w14:textId="77777777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- {creator}</w:t>
            </w:r>
          </w:p>
          <w:p w14:paraId="26517F14" w14:textId="77777777" w:rsidR="00A010C6" w:rsidRPr="00A010C6" w:rsidRDefault="00A010C6" w:rsidP="00967839">
            <w:pPr>
              <w:pStyle w:val="Code"/>
              <w:rPr>
                <w:rFonts w:asciiTheme="minorHAnsi" w:hAnsiTheme="minorHAnsi"/>
              </w:rPr>
            </w:pPr>
            <w:r w:rsidRPr="00A010C6">
              <w:rPr>
                <w:rFonts w:cstheme="minorHAnsi"/>
              </w:rPr>
              <w:t>-- {member}…"</w:t>
            </w:r>
          </w:p>
        </w:tc>
      </w:tr>
      <w:tr w:rsidR="00AC5C4D" w:rsidRPr="00A010C6" w14:paraId="068FD7BA" w14:textId="77777777" w:rsidTr="00967839">
        <w:tc>
          <w:tcPr>
            <w:tcW w:w="1800" w:type="dxa"/>
          </w:tcPr>
          <w:p w14:paraId="1F8D30A4" w14:textId="5753AD5F" w:rsidR="00AC5C4D" w:rsidRPr="00A010C6" w:rsidRDefault="00AC5C4D" w:rsidP="00967839">
            <w:pPr>
              <w:pStyle w:val="Code"/>
              <w:rPr>
                <w:rFonts w:cstheme="minorHAnsi"/>
              </w:rPr>
            </w:pPr>
          </w:p>
        </w:tc>
      </w:tr>
    </w:tbl>
    <w:p w14:paraId="0AD4C9EB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FF"/>
          <w:sz w:val="19"/>
          <w:szCs w:val="19"/>
          <w:lang w:val="bg-BG"/>
        </w:rPr>
      </w:pPr>
    </w:p>
    <w:p w14:paraId="2971C1E0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FF"/>
          <w:sz w:val="19"/>
          <w:szCs w:val="19"/>
          <w:lang w:val="bg-BG"/>
        </w:rPr>
      </w:pPr>
    </w:p>
    <w:p w14:paraId="619EEECD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FF"/>
          <w:sz w:val="19"/>
          <w:szCs w:val="19"/>
          <w:lang w:val="bg-BG"/>
        </w:rPr>
      </w:pPr>
    </w:p>
    <w:p w14:paraId="0056C862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FF"/>
          <w:sz w:val="19"/>
          <w:szCs w:val="19"/>
          <w:lang w:val="bg-BG"/>
        </w:rPr>
      </w:pPr>
    </w:p>
    <w:p w14:paraId="12DEABAD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FF"/>
          <w:sz w:val="19"/>
          <w:szCs w:val="19"/>
          <w:lang w:val="bg-BG"/>
        </w:rPr>
      </w:pPr>
    </w:p>
    <w:p w14:paraId="7CE950D9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FF"/>
          <w:sz w:val="19"/>
          <w:szCs w:val="19"/>
          <w:lang w:val="bg-BG"/>
        </w:rPr>
      </w:pPr>
    </w:p>
    <w:p w14:paraId="3F75AD5D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FF"/>
          <w:sz w:val="19"/>
          <w:szCs w:val="19"/>
          <w:lang w:val="bg-BG"/>
        </w:rPr>
      </w:pPr>
    </w:p>
    <w:p w14:paraId="4071EA32" w14:textId="1DCF9436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D326743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Collections.Gener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41B07325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293E2B62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51131961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5._Teamwork_Projects</w:t>
      </w:r>
    </w:p>
    <w:p w14:paraId="64C182B7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6EC09692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6D5D550C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3094B0DC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5351B95E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01413600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();</w:t>
      </w:r>
    </w:p>
    <w:p w14:paraId="3DC1523A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itializeTea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3C7C45B3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ewMetho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068AC60A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intingTeamsWithMe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14DC113A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intteamsWithoutMe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598D9C42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28B0870A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1739562A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intteamsWithoutMe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0DAB4055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7DCFC3C2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sWithouthMe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s</w:t>
      </w:r>
      <w:proofErr w:type="spellEnd"/>
    </w:p>
    <w:p w14:paraId="2695E33D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her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(t =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.Members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0)</w:t>
      </w:r>
    </w:p>
    <w:p w14:paraId="5F3B5514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o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023BC9C5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Team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to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disban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: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4AB83473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sWithouthMembers.OrderB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(x =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x.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</w:t>
      </w:r>
    </w:p>
    <w:p w14:paraId="17C10E3A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644B8782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.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409A6828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7E9AAFE0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0F5A336B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127339E9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intingTeamsWithMe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69814F4C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20CC0488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sWithMe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s</w:t>
      </w:r>
      <w:proofErr w:type="spellEnd"/>
    </w:p>
    <w:p w14:paraId="4DD69ACA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her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(t =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.Members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gt; 0)</w:t>
      </w:r>
    </w:p>
    <w:p w14:paraId="3CFD18DD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rderByDescend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(t =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.Members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54AFBC30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henB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(t =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.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4D35879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o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6AF60E65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sWithMe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C931D04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32CD2B0C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.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03F94A4C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$"-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.Creat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0DA3FE69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ember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.Members.OrderB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x =&gt; x))</w:t>
      </w:r>
    </w:p>
    <w:p w14:paraId="6763A97B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7569BB62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$"--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ember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7446876C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50C63EEF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606924AC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3CB0D01F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662D15D8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ewMetho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6AABDE7A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5E82D472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5C1D095B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!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n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of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assignmen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60FCD022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5DC98DA7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.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-&gt;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184C2FB0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us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0];</w:t>
      </w:r>
    </w:p>
    <w:p w14:paraId="3DCE3B9E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1];</w:t>
      </w:r>
    </w:p>
    <w:p w14:paraId="2BD1FD95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!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s.An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(x =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x.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</w:t>
      </w:r>
    </w:p>
    <w:p w14:paraId="31FA0729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Team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doe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no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xis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!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5FF1750D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s.An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(x =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x.Creat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us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) ||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s.An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(x =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x.Members.Contain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us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)</w:t>
      </w:r>
    </w:p>
    <w:p w14:paraId="4D2466AA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Membe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us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anno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join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team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!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088353AA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312D544F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33083357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sToJo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s.Fir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(t =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.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5CA665DF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sToJoin.AddMe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us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769F10F9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4F5B0F0D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735D4375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5BF1C242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64B64766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3FDE03B3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itializeTea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4340B63B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249BC4DC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n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06DBF415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n; i++)</w:t>
      </w:r>
    </w:p>
    <w:p w14:paraId="3F2F7A08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1B696BC9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'-'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3658C08F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reat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0];</w:t>
      </w:r>
    </w:p>
    <w:p w14:paraId="05DFECD1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1];</w:t>
      </w:r>
    </w:p>
    <w:p w14:paraId="7A8CD09C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s.An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(x =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x.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</w:t>
      </w:r>
    </w:p>
    <w:p w14:paraId="072BE3D7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Team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wa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alread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reate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!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39D069A0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s.An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(x =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x.Creat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reat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</w:t>
      </w:r>
    </w:p>
    <w:p w14:paraId="0B70F3A6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reat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anno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reat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anothe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team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!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073FD697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37180392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2F4DD207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reat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577F3626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s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464D4751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Team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am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ha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been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reate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b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reat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!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1DB5BD67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602FDD20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2743041F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5101D787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4EB62DB5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Team</w:t>
      </w:r>
      <w:proofErr w:type="spellEnd"/>
    </w:p>
    <w:p w14:paraId="3E046686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49DE007D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readonl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e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4C5A522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0D5CEE82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Tea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reat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4136ACF2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699590D6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29E2422D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reat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reat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811896B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me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();</w:t>
      </w:r>
    </w:p>
    <w:p w14:paraId="03D1BC3F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202F5F5B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5469EED0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g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7EFB89B6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reat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g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12DEF764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0EC57CF1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embers</w:t>
      </w:r>
      <w:proofErr w:type="spellEnd"/>
    </w:p>
    <w:p w14:paraId="4956D336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=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e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22F19829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ddMe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ember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296712B2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7244FA2C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members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ember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5B3E5D13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02857BBF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55E8F9B2" w14:textId="77777777" w:rsidR="00AC5C4D" w:rsidRDefault="00AC5C4D" w:rsidP="00AC5C4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58EA0607" w14:textId="77777777" w:rsidR="00AC5C4D" w:rsidRPr="00AC5C4D" w:rsidRDefault="00AC5C4D" w:rsidP="00A010C6">
      <w:pPr>
        <w:pStyle w:val="3"/>
        <w:rPr>
          <w:b w:val="0"/>
          <w:bCs/>
          <w:noProof/>
          <w:sz w:val="28"/>
          <w:szCs w:val="28"/>
        </w:rPr>
      </w:pPr>
    </w:p>
    <w:p w14:paraId="4B19115E" w14:textId="76348BF4" w:rsidR="00A010C6" w:rsidRPr="00A010C6" w:rsidRDefault="00A010C6" w:rsidP="00A010C6">
      <w:pPr>
        <w:pStyle w:val="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af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53"/>
        <w:gridCol w:w="5047"/>
        <w:gridCol w:w="2412"/>
      </w:tblGrid>
      <w:tr w:rsidR="00A010C6" w:rsidRPr="00A010C6" w14:paraId="29993CB6" w14:textId="77777777" w:rsidTr="00967839">
        <w:trPr>
          <w:trHeight w:val="271"/>
        </w:trPr>
        <w:tc>
          <w:tcPr>
            <w:tcW w:w="2953" w:type="dxa"/>
            <w:shd w:val="clear" w:color="auto" w:fill="D9D9D9" w:themeFill="background1" w:themeFillShade="D9"/>
            <w:vAlign w:val="center"/>
          </w:tcPr>
          <w:p w14:paraId="1BBC31B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047" w:type="dxa"/>
            <w:shd w:val="clear" w:color="auto" w:fill="D9D9D9" w:themeFill="background1" w:themeFillShade="D9"/>
            <w:vAlign w:val="center"/>
          </w:tcPr>
          <w:p w14:paraId="1DCD23C3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  <w:tc>
          <w:tcPr>
            <w:tcW w:w="2412" w:type="dxa"/>
            <w:shd w:val="clear" w:color="auto" w:fill="D9D9D9" w:themeFill="background1" w:themeFillShade="D9"/>
          </w:tcPr>
          <w:p w14:paraId="61E1AC3B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Comments</w:t>
            </w:r>
          </w:p>
        </w:tc>
      </w:tr>
      <w:tr w:rsidR="00A010C6" w:rsidRPr="00A010C6" w14:paraId="7C6DA5A3" w14:textId="77777777" w:rsidTr="00967839">
        <w:trPr>
          <w:trHeight w:val="545"/>
        </w:trPr>
        <w:tc>
          <w:tcPr>
            <w:tcW w:w="2953" w:type="dxa"/>
          </w:tcPr>
          <w:p w14:paraId="76BACD75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A010C6">
              <w:rPr>
                <w:rFonts w:ascii="Consolas" w:hAnsi="Consolas"/>
                <w:bCs/>
                <w:noProof/>
              </w:rPr>
              <w:t>2</w:t>
            </w:r>
          </w:p>
          <w:p w14:paraId="7768FC4F" w14:textId="735F4C38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John</w:t>
            </w:r>
            <w:r w:rsidR="00A010C6" w:rsidRPr="006D4F7E">
              <w:rPr>
                <w:rFonts w:ascii="Consolas" w:hAnsi="Consolas"/>
                <w:bCs/>
                <w:noProof/>
                <w:highlight w:val="yellow"/>
              </w:rPr>
              <w:t>-PowerPuffsCoders</w:t>
            </w:r>
          </w:p>
          <w:p w14:paraId="11A457D1" w14:textId="6930A6C1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gree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-</w:t>
            </w:r>
            <w:r w:rsidRPr="006D4F7E">
              <w:rPr>
                <w:rFonts w:ascii="Consolas" w:hAnsi="Consolas"/>
                <w:bCs/>
                <w:noProof/>
                <w:highlight w:val="gree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is the best</w:t>
            </w:r>
          </w:p>
          <w:p w14:paraId="68C99CCE" w14:textId="5EBD518D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cyan"/>
              </w:rPr>
              <w:t>Peter</w:t>
            </w:r>
            <w:r w:rsidR="00A010C6" w:rsidRPr="006D4F7E">
              <w:rPr>
                <w:rFonts w:ascii="Consolas" w:hAnsi="Consolas"/>
                <w:bCs/>
                <w:noProof/>
                <w:highlight w:val="cyan"/>
              </w:rPr>
              <w:t>-&gt;PowerPuffsCoders</w:t>
            </w:r>
          </w:p>
          <w:p w14:paraId="1991674D" w14:textId="08542371" w:rsidR="00A010C6" w:rsidRPr="006D4F7E" w:rsidRDefault="006D4F7E" w:rsidP="00967839">
            <w:pPr>
              <w:spacing w:after="0"/>
              <w:rPr>
                <w:rFonts w:ascii="Consolas" w:hAnsi="Consolas"/>
                <w:bCs/>
                <w:noProof/>
                <w:highlight w:val="darkCyan"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darkCya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-&gt;</w:t>
            </w:r>
            <w:r w:rsidRPr="006D4F7E">
              <w:rPr>
                <w:rFonts w:ascii="Consolas" w:hAnsi="Consolas"/>
                <w:bCs/>
                <w:noProof/>
                <w:highlight w:val="darkCya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is the best</w:t>
            </w:r>
          </w:p>
          <w:p w14:paraId="7A34ADFD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</w:rPr>
            </w:pPr>
            <w:r w:rsidRPr="00A010C6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5203CBE1" w14:textId="5D286B59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PowerPuffsCoders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76B15213" w14:textId="41DE45AA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 xml:space="preserve">Tony </w:t>
            </w:r>
            <w:r w:rsidRPr="006D4F7E">
              <w:rPr>
                <w:rFonts w:ascii="Consolas" w:hAnsi="Consolas"/>
                <w:noProof/>
                <w:highlight w:val="yellow"/>
              </w:rPr>
              <w:t xml:space="preserve">is the best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Tony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0BA68CDB" w14:textId="49D0E239" w:rsidR="00A010C6" w:rsidRPr="00A010C6" w:rsidRDefault="00A010C6" w:rsidP="00967839">
            <w:pPr>
              <w:spacing w:after="0"/>
              <w:rPr>
                <w:noProof/>
                <w:lang w:val="bg-BG"/>
              </w:rPr>
            </w:pPr>
            <w:r w:rsidRPr="006D4F7E">
              <w:rPr>
                <w:noProof/>
                <w:highlight w:val="darkCyan"/>
              </w:rPr>
              <w:t xml:space="preserve">Member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 xml:space="preserve">cannot join team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>is the best!</w:t>
            </w:r>
          </w:p>
          <w:p w14:paraId="0F765B0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owerPuffsCoders</w:t>
            </w:r>
          </w:p>
          <w:p w14:paraId="4A8F724A" w14:textId="24E2BCAC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-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</w:p>
          <w:p w14:paraId="7C204AAF" w14:textId="46ABB3C4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green"/>
              </w:rPr>
              <w:t xml:space="preserve">-- </w:t>
            </w:r>
            <w:r w:rsidR="006D4F7E" w:rsidRPr="006D4F7E">
              <w:rPr>
                <w:rFonts w:ascii="Consolas" w:hAnsi="Consolas"/>
                <w:noProof/>
                <w:highlight w:val="green"/>
              </w:rPr>
              <w:t>Peter</w:t>
            </w:r>
          </w:p>
          <w:p w14:paraId="7DDE188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eams to disband:</w:t>
            </w:r>
          </w:p>
          <w:p w14:paraId="4C60D887" w14:textId="68E8E452" w:rsidR="00A010C6" w:rsidRPr="00A010C6" w:rsidRDefault="006D4F7E" w:rsidP="00967839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lightGray"/>
              </w:rPr>
              <w:t xml:space="preserve">Tony </w:t>
            </w:r>
            <w:r w:rsidR="00A010C6" w:rsidRPr="006D4F7E">
              <w:rPr>
                <w:rFonts w:ascii="Consolas" w:hAnsi="Consolas"/>
                <w:noProof/>
                <w:highlight w:val="lightGray"/>
              </w:rPr>
              <w:t>is the best</w:t>
            </w:r>
          </w:p>
        </w:tc>
        <w:tc>
          <w:tcPr>
            <w:tcW w:w="2412" w:type="dxa"/>
          </w:tcPr>
          <w:p w14:paraId="3A5F7DE6" w14:textId="13157310" w:rsidR="00A010C6" w:rsidRPr="004334D5" w:rsidRDefault="006D4F7E" w:rsidP="00967839">
            <w:pPr>
              <w:spacing w:after="0"/>
              <w:rPr>
                <w:rFonts w:cstheme="minorHAnsi"/>
                <w:noProof/>
              </w:rPr>
            </w:pPr>
            <w:r w:rsidRPr="004334D5">
              <w:rPr>
                <w:rFonts w:cstheme="minorHAnsi"/>
                <w:noProof/>
              </w:rPr>
              <w:t xml:space="preserve">Tony </w:t>
            </w:r>
            <w:r w:rsidR="00A010C6" w:rsidRPr="004334D5">
              <w:rPr>
                <w:rFonts w:cstheme="minorHAnsi"/>
                <w:noProof/>
              </w:rPr>
              <w:t xml:space="preserve">created a team, which he attempted to join later and this action resulted in throwing a certain message. Since nobody else tried to join his team, the team had to </w:t>
            </w:r>
            <w:r w:rsidR="00A010C6" w:rsidRPr="004334D5">
              <w:rPr>
                <w:rFonts w:cstheme="minorHAnsi"/>
                <w:b/>
                <w:noProof/>
              </w:rPr>
              <w:t>disband</w:t>
            </w:r>
            <w:r w:rsidR="00A010C6" w:rsidRPr="004334D5">
              <w:rPr>
                <w:rFonts w:cstheme="minorHAnsi"/>
                <w:noProof/>
              </w:rPr>
              <w:t>.</w:t>
            </w:r>
          </w:p>
        </w:tc>
      </w:tr>
      <w:tr w:rsidR="006D4F7E" w:rsidRPr="00A010C6" w14:paraId="1F7C4D77" w14:textId="77777777" w:rsidTr="00967839">
        <w:trPr>
          <w:trHeight w:val="545"/>
        </w:trPr>
        <w:tc>
          <w:tcPr>
            <w:tcW w:w="2953" w:type="dxa"/>
          </w:tcPr>
          <w:p w14:paraId="2159EBA1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3</w:t>
            </w:r>
          </w:p>
          <w:p w14:paraId="11B14A1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anya-CloneClub</w:t>
            </w:r>
          </w:p>
          <w:p w14:paraId="59753770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Helena-CloneClub</w:t>
            </w:r>
          </w:p>
          <w:p w14:paraId="00DCBC07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edy-SoftUni</w:t>
            </w:r>
          </w:p>
          <w:p w14:paraId="2F260115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green"/>
              </w:rPr>
              <w:t>George-&gt;softUni</w:t>
            </w:r>
          </w:p>
          <w:p w14:paraId="6004405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George-&gt;SoftUni</w:t>
            </w:r>
          </w:p>
          <w:p w14:paraId="1E265544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darkGray"/>
              </w:rPr>
              <w:t>Tatyana-&gt;Leda</w:t>
            </w:r>
          </w:p>
          <w:p w14:paraId="3FA1DE48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John-&gt;SoftUni</w:t>
            </w:r>
          </w:p>
          <w:p w14:paraId="3FD93C0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Cossima-&gt;CloneClub</w:t>
            </w:r>
          </w:p>
          <w:p w14:paraId="64205A68" w14:textId="0BE1E55E" w:rsidR="006D4F7E" w:rsidRPr="00A010C6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1275ABF3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CloneClub has been created by Tanya!</w:t>
            </w:r>
          </w:p>
          <w:p w14:paraId="475238C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>Team CloneClub was already created!</w:t>
            </w:r>
          </w:p>
          <w:p w14:paraId="385930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SoftUni has been created by Tedy!</w:t>
            </w:r>
          </w:p>
          <w:p w14:paraId="50ABD13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green"/>
              </w:rPr>
              <w:t>Team softUni does not exist!</w:t>
            </w:r>
          </w:p>
          <w:p w14:paraId="6A85989F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darkGray"/>
              </w:rPr>
              <w:t>Team Leda does not exist!</w:t>
            </w:r>
          </w:p>
          <w:p w14:paraId="223CF8B6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SoftUni</w:t>
            </w:r>
          </w:p>
          <w:p w14:paraId="181E15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edy</w:t>
            </w:r>
          </w:p>
          <w:p w14:paraId="5530FEE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George</w:t>
            </w:r>
          </w:p>
          <w:p w14:paraId="53AFEB50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John</w:t>
            </w:r>
          </w:p>
          <w:p w14:paraId="1EE33E85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CloneClub</w:t>
            </w:r>
          </w:p>
          <w:p w14:paraId="0EE241B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anya</w:t>
            </w:r>
          </w:p>
          <w:p w14:paraId="18FFFBAD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Cossima</w:t>
            </w:r>
          </w:p>
          <w:p w14:paraId="48394151" w14:textId="2F66C86E" w:rsidR="006D4F7E" w:rsidRPr="00A010C6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s to disband:</w:t>
            </w:r>
          </w:p>
        </w:tc>
        <w:tc>
          <w:tcPr>
            <w:tcW w:w="2412" w:type="dxa"/>
          </w:tcPr>
          <w:p w14:paraId="1937FD35" w14:textId="66697CF5" w:rsidR="00FB28EB" w:rsidRPr="004334D5" w:rsidRDefault="00FB28EB" w:rsidP="00FB28EB">
            <w:pPr>
              <w:spacing w:after="0"/>
              <w:rPr>
                <w:rFonts w:cstheme="minorHAnsi"/>
                <w:noProof/>
              </w:rPr>
            </w:pPr>
            <w:r w:rsidRPr="004334D5">
              <w:rPr>
                <w:rFonts w:cstheme="minorHAnsi"/>
                <w:noProof/>
              </w:rPr>
              <w:t>Note that when a user joins a team, you should first check if the team exists and then check if the user is already in a team:</w:t>
            </w:r>
          </w:p>
          <w:p w14:paraId="13F98664" w14:textId="77777777" w:rsidR="00FB28EB" w:rsidRPr="004334D5" w:rsidRDefault="00FB28EB" w:rsidP="00FB28EB">
            <w:pPr>
              <w:spacing w:after="0"/>
              <w:rPr>
                <w:rFonts w:cstheme="minorHAnsi"/>
                <w:noProof/>
              </w:rPr>
            </w:pPr>
          </w:p>
          <w:p w14:paraId="578B8BBA" w14:textId="6C94FE74" w:rsidR="006D4F7E" w:rsidRPr="00A02780" w:rsidRDefault="00FB28EB" w:rsidP="00FB28EB">
            <w:pPr>
              <w:spacing w:after="0"/>
              <w:rPr>
                <w:rFonts w:ascii="Consolas" w:hAnsi="Consolas" w:cstheme="minorHAnsi"/>
                <w:noProof/>
              </w:rPr>
            </w:pPr>
            <w:r w:rsidRPr="004334D5">
              <w:rPr>
                <w:rFonts w:cstheme="minorHAnsi"/>
                <w:bCs/>
                <w:noProof/>
              </w:rPr>
              <w:t>Tanya</w:t>
            </w:r>
            <w:r w:rsidRPr="004334D5">
              <w:rPr>
                <w:rFonts w:cstheme="minorHAnsi"/>
                <w:noProof/>
              </w:rPr>
              <w:t xml:space="preserve"> has created CloneClub, then she tried to join a non-existent team and the concrete message was displayed.</w:t>
            </w:r>
          </w:p>
        </w:tc>
      </w:tr>
    </w:tbl>
    <w:p w14:paraId="358F5D76" w14:textId="77777777" w:rsidR="00A010C6" w:rsidRPr="00880666" w:rsidRDefault="00A010C6" w:rsidP="000807FD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highlight w:val="yellow"/>
          <w:lang w:val="bg-BG"/>
        </w:rPr>
      </w:pPr>
      <w:r w:rsidRPr="00880666">
        <w:rPr>
          <w:noProof/>
          <w:highlight w:val="yellow"/>
        </w:rPr>
        <w:t>Vehicle Catalogue</w:t>
      </w:r>
    </w:p>
    <w:p w14:paraId="58014411" w14:textId="1E3CE627" w:rsidR="00A010C6" w:rsidRPr="00A010C6" w:rsidRDefault="00651979" w:rsidP="00A010C6">
      <w:pPr>
        <w:rPr>
          <w:rFonts w:cstheme="minorHAnsi"/>
          <w:noProof/>
          <w:lang w:val="bg-BG"/>
        </w:rPr>
      </w:pPr>
      <w:r w:rsidRPr="00651979">
        <w:rPr>
          <w:rFonts w:cstheme="minorHAnsi"/>
          <w:noProof/>
        </w:rPr>
        <w:t xml:space="preserve">Until you receive the </w:t>
      </w:r>
      <w:r w:rsidRPr="00656DAF">
        <w:rPr>
          <w:rFonts w:ascii="Consolas" w:hAnsi="Consolas" w:cstheme="minorHAnsi"/>
          <w:noProof/>
        </w:rPr>
        <w:t>"</w:t>
      </w:r>
      <w:r w:rsidRPr="00656DAF">
        <w:rPr>
          <w:rFonts w:ascii="Consolas" w:hAnsi="Consolas" w:cstheme="minorHAnsi"/>
          <w:b/>
          <w:bCs/>
          <w:noProof/>
        </w:rPr>
        <w:t>End</w:t>
      </w:r>
      <w:r w:rsidRPr="00656DAF">
        <w:rPr>
          <w:rFonts w:ascii="Consolas" w:hAnsi="Consolas" w:cstheme="minorHAnsi"/>
          <w:noProof/>
        </w:rPr>
        <w:t>"</w:t>
      </w:r>
      <w:r w:rsidRPr="00651979">
        <w:rPr>
          <w:rFonts w:cstheme="minorHAnsi"/>
          <w:noProof/>
        </w:rPr>
        <w:t xml:space="preserve"> command, you will be receiving lines of input in the following format:</w:t>
      </w:r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80"/>
      </w:tblGrid>
      <w:tr w:rsidR="00A010C6" w:rsidRPr="00A010C6" w14:paraId="012C0CE4" w14:textId="77777777" w:rsidTr="00656DAF">
        <w:tc>
          <w:tcPr>
            <w:tcW w:w="9180" w:type="dxa"/>
          </w:tcPr>
          <w:p w14:paraId="439D35F7" w14:textId="74B9D8AC" w:rsidR="00A010C6" w:rsidRPr="00A010C6" w:rsidRDefault="00656DAF" w:rsidP="00967839">
            <w:pPr>
              <w:pStyle w:val="Code"/>
              <w:rPr>
                <w:rFonts w:cstheme="minorHAnsi"/>
              </w:rPr>
            </w:pPr>
            <w:r>
              <w:rPr>
                <w:rFonts w:cstheme="minorHAnsi"/>
              </w:rPr>
              <w:t>"</w:t>
            </w:r>
            <w:r w:rsidR="00A010C6" w:rsidRPr="00A010C6">
              <w:rPr>
                <w:rFonts w:cstheme="minorHAnsi"/>
              </w:rPr>
              <w:t>{typeOfVehicle} {model} {color} {horsepower}</w:t>
            </w:r>
            <w:r>
              <w:rPr>
                <w:rFonts w:cstheme="minorHAnsi"/>
              </w:rPr>
              <w:t>"</w:t>
            </w:r>
          </w:p>
        </w:tc>
      </w:tr>
    </w:tbl>
    <w:p w14:paraId="11F7373C" w14:textId="74E4AE3C" w:rsidR="00A010C6" w:rsidRDefault="00531AAF" w:rsidP="00A010C6">
      <w:pPr>
        <w:rPr>
          <w:rFonts w:cstheme="minorHAnsi"/>
          <w:noProof/>
        </w:rPr>
      </w:pPr>
      <w:r w:rsidRPr="00531AAF">
        <w:rPr>
          <w:rFonts w:cstheme="minorHAnsi"/>
          <w:noProof/>
        </w:rPr>
        <w:t>When you receive the "</w:t>
      </w:r>
      <w:r w:rsidRPr="009D5E0E">
        <w:rPr>
          <w:rFonts w:ascii="Consolas" w:hAnsi="Consolas" w:cstheme="minorHAnsi"/>
          <w:b/>
          <w:bCs/>
          <w:noProof/>
        </w:rPr>
        <w:t>End</w:t>
      </w:r>
      <w:r w:rsidRPr="00531AAF">
        <w:rPr>
          <w:rFonts w:cstheme="minorHAnsi"/>
          <w:noProof/>
        </w:rPr>
        <w:t xml:space="preserve">" command, you will start receiving information about some </w:t>
      </w:r>
      <w:r w:rsidRPr="00531AAF">
        <w:rPr>
          <w:rFonts w:cstheme="minorHAnsi"/>
          <w:b/>
          <w:bCs/>
          <w:noProof/>
        </w:rPr>
        <w:t>vehicles</w:t>
      </w:r>
      <w:r w:rsidRPr="00531AAF">
        <w:rPr>
          <w:rFonts w:cstheme="minorHAnsi"/>
          <w:noProof/>
        </w:rPr>
        <w:t>.</w:t>
      </w:r>
    </w:p>
    <w:p w14:paraId="4CB862E6" w14:textId="6A4A1A8E" w:rsidR="00531AAF" w:rsidRPr="00A010C6" w:rsidRDefault="00531AAF" w:rsidP="00A010C6">
      <w:pPr>
        <w:rPr>
          <w:rFonts w:cstheme="minorHAnsi"/>
          <w:noProof/>
          <w:lang w:val="bg-BG"/>
        </w:rPr>
      </w:pPr>
      <w:r w:rsidRPr="00531AAF">
        <w:rPr>
          <w:rFonts w:cstheme="minorHAnsi"/>
          <w:b/>
          <w:bCs/>
          <w:noProof/>
          <w:lang w:val="bg-BG"/>
        </w:rPr>
        <w:t>For every vehicle</w:t>
      </w:r>
      <w:r w:rsidRPr="00531AAF">
        <w:rPr>
          <w:rFonts w:cstheme="minorHAnsi"/>
          <w:noProof/>
          <w:lang w:val="bg-BG"/>
        </w:rPr>
        <w:t xml:space="preserve">, print out the information about it in the following </w:t>
      </w:r>
      <w:r w:rsidRPr="00531AAF">
        <w:rPr>
          <w:rFonts w:cstheme="minorHAnsi"/>
          <w:b/>
          <w:bCs/>
          <w:noProof/>
          <w:lang w:val="bg-BG"/>
        </w:rPr>
        <w:t>format</w:t>
      </w:r>
      <w:r w:rsidRPr="00531AAF">
        <w:rPr>
          <w:rFonts w:cstheme="minorHAnsi"/>
          <w:noProof/>
          <w:lang w:val="bg-BG"/>
        </w:rPr>
        <w:t>:</w:t>
      </w:r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9"/>
      </w:tblGrid>
      <w:tr w:rsidR="00A010C6" w:rsidRPr="00A010C6" w14:paraId="67D0623B" w14:textId="77777777" w:rsidTr="00967839">
        <w:tc>
          <w:tcPr>
            <w:tcW w:w="4329" w:type="dxa"/>
          </w:tcPr>
          <w:p w14:paraId="540EB94F" w14:textId="1B2F2281" w:rsidR="00A010C6" w:rsidRPr="00A010C6" w:rsidRDefault="001740CF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8E0A9D">
              <w:rPr>
                <w:rFonts w:cstheme="minorHAnsi"/>
                <w:lang w:val="bg-BG"/>
              </w:rPr>
              <w:t>"</w:t>
            </w:r>
            <w:r w:rsidR="00A010C6" w:rsidRPr="00A010C6">
              <w:rPr>
                <w:rFonts w:cstheme="minorHAnsi"/>
              </w:rPr>
              <w:t>Type</w:t>
            </w:r>
            <w:r w:rsidR="00A010C6" w:rsidRPr="008E0A9D">
              <w:rPr>
                <w:rFonts w:cstheme="minorHAnsi"/>
                <w:lang w:val="bg-BG"/>
              </w:rPr>
              <w:t>: {</w:t>
            </w:r>
            <w:r w:rsidR="00A010C6" w:rsidRPr="00A010C6">
              <w:rPr>
                <w:rFonts w:cstheme="minorHAnsi"/>
              </w:rPr>
              <w:t>typeOfVehicle</w:t>
            </w:r>
            <w:r w:rsidR="00A010C6" w:rsidRPr="008E0A9D">
              <w:rPr>
                <w:rFonts w:cstheme="minorHAnsi"/>
                <w:lang w:val="bg-BG"/>
              </w:rPr>
              <w:t>}</w:t>
            </w:r>
          </w:p>
          <w:p w14:paraId="53E80019" w14:textId="77777777" w:rsidR="00A010C6" w:rsidRPr="00A010C6" w:rsidRDefault="00A010C6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Model</w:t>
            </w:r>
            <w:r w:rsidRPr="008E0A9D">
              <w:rPr>
                <w:rFonts w:cstheme="minorHAnsi"/>
                <w:lang w:val="bg-BG"/>
              </w:rPr>
              <w:t>: {</w:t>
            </w:r>
            <w:r w:rsidRPr="00A010C6">
              <w:rPr>
                <w:rFonts w:cstheme="minorHAnsi"/>
              </w:rPr>
              <w:t>modelOfVehicle</w:t>
            </w:r>
            <w:r w:rsidRPr="008E0A9D">
              <w:rPr>
                <w:rFonts w:cstheme="minorHAnsi"/>
                <w:lang w:val="bg-BG"/>
              </w:rPr>
              <w:t>}</w:t>
            </w:r>
          </w:p>
          <w:p w14:paraId="0658B2ED" w14:textId="77777777" w:rsidR="00A010C6" w:rsidRPr="00A010C6" w:rsidRDefault="00A010C6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Color</w:t>
            </w:r>
            <w:r w:rsidRPr="008E0A9D">
              <w:rPr>
                <w:rFonts w:cstheme="minorHAnsi"/>
                <w:lang w:val="bg-BG"/>
              </w:rPr>
              <w:t>: {</w:t>
            </w:r>
            <w:r w:rsidRPr="00A010C6">
              <w:rPr>
                <w:rFonts w:cstheme="minorHAnsi"/>
              </w:rPr>
              <w:t>colorOfVehicle</w:t>
            </w:r>
            <w:r w:rsidRPr="008E0A9D">
              <w:rPr>
                <w:rFonts w:cstheme="minorHAnsi"/>
                <w:lang w:val="bg-BG"/>
              </w:rPr>
              <w:t>}</w:t>
            </w:r>
          </w:p>
          <w:p w14:paraId="13D4DA88" w14:textId="137F75D6" w:rsidR="00A010C6" w:rsidRPr="00A010C6" w:rsidRDefault="00A010C6" w:rsidP="00967839">
            <w:pPr>
              <w:pStyle w:val="Code"/>
              <w:spacing w:after="0"/>
              <w:rPr>
                <w:rFonts w:cstheme="minorHAnsi"/>
              </w:rPr>
            </w:pPr>
            <w:r w:rsidRPr="00A010C6">
              <w:rPr>
                <w:rFonts w:cstheme="minorHAnsi"/>
              </w:rPr>
              <w:t>Horsepower: {horsepowerOfVehicle}</w:t>
            </w:r>
            <w:r w:rsidRPr="00A010C6">
              <w:rPr>
                <w:rFonts w:cstheme="minorHAnsi"/>
                <w:lang w:val="bg-BG"/>
              </w:rPr>
              <w:br/>
            </w:r>
          </w:p>
        </w:tc>
      </w:tr>
    </w:tbl>
    <w:p w14:paraId="6F3097B4" w14:textId="4ED8ABBE" w:rsidR="00531AAF" w:rsidRDefault="00531AAF" w:rsidP="00A010C6">
      <w:pPr>
        <w:pStyle w:val="Code"/>
        <w:rPr>
          <w:rFonts w:asciiTheme="minorHAnsi" w:hAnsiTheme="minorHAnsi" w:cstheme="minorHAnsi"/>
          <w:b w:val="0"/>
        </w:rPr>
      </w:pPr>
      <w:r w:rsidRPr="00531AAF">
        <w:rPr>
          <w:rFonts w:asciiTheme="minorHAnsi" w:hAnsiTheme="minorHAnsi" w:cstheme="minorHAnsi"/>
          <w:b w:val="0"/>
        </w:rPr>
        <w:t>When you receive the "</w:t>
      </w:r>
      <w:r w:rsidRPr="00225B1A">
        <w:rPr>
          <w:rFonts w:cstheme="minorHAnsi"/>
          <w:bCs/>
        </w:rPr>
        <w:t>Close the Catalogue</w:t>
      </w:r>
      <w:r w:rsidRPr="00531AAF">
        <w:rPr>
          <w:rFonts w:asciiTheme="minorHAnsi" w:hAnsiTheme="minorHAnsi" w:cstheme="minorHAnsi"/>
          <w:b w:val="0"/>
        </w:rPr>
        <w:t xml:space="preserve">" command, print out the </w:t>
      </w:r>
      <w:r w:rsidRPr="00531AAF">
        <w:rPr>
          <w:rFonts w:asciiTheme="minorHAnsi" w:hAnsiTheme="minorHAnsi" w:cstheme="minorHAnsi"/>
          <w:bCs/>
        </w:rPr>
        <w:t>average horsepower</w:t>
      </w:r>
      <w:r w:rsidRPr="00531AAF">
        <w:rPr>
          <w:rFonts w:asciiTheme="minorHAnsi" w:hAnsiTheme="minorHAnsi" w:cstheme="minorHAnsi"/>
          <w:b w:val="0"/>
        </w:rPr>
        <w:t xml:space="preserve"> of the cars and the </w:t>
      </w:r>
      <w:r w:rsidRPr="00531AAF">
        <w:rPr>
          <w:rFonts w:asciiTheme="minorHAnsi" w:hAnsiTheme="minorHAnsi" w:cstheme="minorHAnsi"/>
          <w:bCs/>
        </w:rPr>
        <w:t>average horsepower</w:t>
      </w:r>
      <w:r w:rsidRPr="00531AAF">
        <w:rPr>
          <w:rFonts w:asciiTheme="minorHAnsi" w:hAnsiTheme="minorHAnsi" w:cstheme="minorHAnsi"/>
          <w:b w:val="0"/>
        </w:rPr>
        <w:t xml:space="preserve"> of the trucks in the </w:t>
      </w:r>
      <w:r w:rsidRPr="00531AAF">
        <w:rPr>
          <w:rFonts w:asciiTheme="minorHAnsi" w:hAnsiTheme="minorHAnsi" w:cstheme="minorHAnsi"/>
          <w:bCs/>
        </w:rPr>
        <w:t>format</w:t>
      </w:r>
      <w:r w:rsidRPr="00531AAF">
        <w:rPr>
          <w:rFonts w:asciiTheme="minorHAnsi" w:hAnsiTheme="minorHAnsi" w:cstheme="minorHAnsi"/>
          <w:b w:val="0"/>
        </w:rPr>
        <w:t>:</w:t>
      </w:r>
    </w:p>
    <w:p w14:paraId="23B4086A" w14:textId="5033D2F3" w:rsidR="00A010C6" w:rsidRPr="00786A3A" w:rsidRDefault="00347C1B" w:rsidP="00A010C6">
      <w:pPr>
        <w:pStyle w:val="Code"/>
        <w:rPr>
          <w:rFonts w:cstheme="minorHAnsi"/>
          <w:lang w:val="bg-BG"/>
        </w:rPr>
      </w:pPr>
      <w:r w:rsidRPr="00786A3A">
        <w:rPr>
          <w:rFonts w:cstheme="minorHAnsi"/>
        </w:rPr>
        <w:t>"</w:t>
      </w:r>
      <w:r w:rsidR="00A010C6" w:rsidRPr="00786A3A">
        <w:rPr>
          <w:rFonts w:cstheme="minorHAnsi"/>
        </w:rPr>
        <w:t>{typeOfVehicles} have average horsepower of {averageHorsepower}.</w:t>
      </w:r>
      <w:r w:rsidRPr="00786A3A">
        <w:rPr>
          <w:rFonts w:cstheme="minorHAnsi"/>
        </w:rPr>
        <w:t>"</w:t>
      </w:r>
    </w:p>
    <w:p w14:paraId="10F8E318" w14:textId="0BB01A1C" w:rsidR="00531AAF" w:rsidRDefault="00531AAF" w:rsidP="00531AAF">
      <w:pPr>
        <w:rPr>
          <w:rFonts w:cstheme="minorHAnsi"/>
          <w:b/>
          <w:noProof/>
        </w:rPr>
      </w:pPr>
      <w:r w:rsidRPr="00531AAF">
        <w:rPr>
          <w:rFonts w:cstheme="minorHAnsi"/>
          <w:bCs/>
          <w:noProof/>
        </w:rPr>
        <w:t>The average horsepower is calculated by</w:t>
      </w:r>
      <w:r w:rsidRPr="00531AAF">
        <w:rPr>
          <w:rFonts w:cstheme="minorHAnsi"/>
          <w:b/>
          <w:noProof/>
        </w:rPr>
        <w:t xml:space="preserve"> dividing the sum of the horsepower of all vehicles of the given type by the total count of all vehicles from that type</w:t>
      </w:r>
      <w:r>
        <w:rPr>
          <w:rFonts w:cstheme="minorHAnsi"/>
          <w:b/>
          <w:noProof/>
        </w:rPr>
        <w:t xml:space="preserve">. </w:t>
      </w:r>
      <w:r w:rsidRPr="00531AAF">
        <w:rPr>
          <w:rFonts w:cstheme="minorHAnsi"/>
          <w:bCs/>
          <w:noProof/>
        </w:rPr>
        <w:t>Format the answer to the</w:t>
      </w:r>
      <w:r w:rsidRPr="00531AAF">
        <w:rPr>
          <w:rFonts w:cstheme="minorHAnsi"/>
          <w:b/>
          <w:noProof/>
        </w:rPr>
        <w:t xml:space="preserve"> second digit after the decimal point.</w:t>
      </w:r>
    </w:p>
    <w:p w14:paraId="47C7331A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4000441D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Collections.Gener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541D3F1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296CA25D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479D8D25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6._Vehicle_Catalogue</w:t>
      </w:r>
    </w:p>
    <w:p w14:paraId="023CA999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6C430E4C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638870E5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045FF8B5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0D4E05D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31B03ADC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50CED320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ehic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atalo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ehic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();</w:t>
      </w:r>
    </w:p>
    <w:p w14:paraId="29865E39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!=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n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22D98441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0DB37966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.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3944F1FB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ehicleTyp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0];</w:t>
      </w:r>
    </w:p>
    <w:p w14:paraId="2503FF4E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od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1];</w:t>
      </w:r>
    </w:p>
    <w:p w14:paraId="25661400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l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2];</w:t>
      </w:r>
    </w:p>
    <w:p w14:paraId="581A1479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horsePow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3]);</w:t>
      </w:r>
    </w:p>
    <w:p w14:paraId="7B9042F1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68650159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ehic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ehic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ehic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ehicleTyp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od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l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horsePow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05F19F75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atalog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ehic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217F031A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();     </w:t>
      </w:r>
    </w:p>
    <w:p w14:paraId="20A6CDBF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3A2FCEEF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572289A7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!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los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the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atalogu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6307BBE9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3AC0B73B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ehic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archedVehicl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atalog</w:t>
      </w:r>
      <w:proofErr w:type="spellEnd"/>
    </w:p>
    <w:p w14:paraId="0E422741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her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(x =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x.Mod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13F5B6F4" w14:textId="59A42385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o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();      </w:t>
      </w:r>
    </w:p>
    <w:p w14:paraId="54785A9F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28397781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ehic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archedVehicl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3FAA5F5D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061941EA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ehicle.VehicleTyp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=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a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12025A4B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Typ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: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a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7F4EB021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08C7EDBC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Typ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: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Truck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78F7EFA1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5AB0E561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Model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ehicle.Mod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4F5C97AC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olo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ehicle.Col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2E338EBB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Horsepowe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ehicle.HorsePow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27545F6A" w14:textId="08F39231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6ADD2711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4130B4E8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0498FA55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</w:p>
    <w:p w14:paraId="7BC83E61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ehic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a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atalog.Wher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(x =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x.VehicleTyp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a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o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4C0E1596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0;</w:t>
      </w:r>
    </w:p>
    <w:p w14:paraId="535EE931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ars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gt; 0)</w:t>
      </w:r>
    </w:p>
    <w:p w14:paraId="7B24E480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515EEB53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a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4176AD7D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00EA6231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.HorsePow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3AC593BE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48C1C4BA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ar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hav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averag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horsepowe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of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(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/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ars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: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f2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.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4CA4FDAB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70A46AC0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6EA03B96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141AE2CE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ar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hav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averag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horsepowe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of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0: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f2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.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667BAF4F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32014590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75D6734F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ehic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ruck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atalog.Wher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(x =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x.VehicleTyp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truck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o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3F12A146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0;</w:t>
      </w:r>
    </w:p>
    <w:p w14:paraId="48C1D2C5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rucks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gt; 0)</w:t>
      </w:r>
    </w:p>
    <w:p w14:paraId="4EBFAF53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2AB5E23D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ruck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1EB504E5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21898AA7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.HorsePow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3498EAC1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6972CFE4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Truck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hav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averag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horsepowe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of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(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/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rucks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: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f2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.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749E5F9A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7AC687DC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2D56F8EF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7C98C5F5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Truck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hav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averag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horsepowe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of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0: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f2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.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0BEF3FBE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746D19B0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187F6196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69CF79A7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Vehicle</w:t>
      </w:r>
      <w:proofErr w:type="spellEnd"/>
    </w:p>
    <w:p w14:paraId="577AE46B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2099B42A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Vehic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ehicleTyp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od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l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horsePow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43A17A30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24D94F7E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ehicleTyp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ehicleTyp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3FCB5643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od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od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76B918BC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l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l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35F6E0AE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HorsePow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horsePow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B163AC4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7ED95CF2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73CFB7C2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ehicleTyp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g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02C97375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od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g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055F0B3A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l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g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2A3E5AA2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HorsePow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g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3527C9EA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5279F521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2BBDD063" w14:textId="77777777" w:rsidR="00880666" w:rsidRDefault="00880666" w:rsidP="008806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7DE659D1" w14:textId="77777777" w:rsidR="00880666" w:rsidRPr="00531AAF" w:rsidRDefault="00880666" w:rsidP="00531AAF">
      <w:pPr>
        <w:rPr>
          <w:rFonts w:cstheme="minorHAnsi"/>
          <w:b/>
          <w:noProof/>
        </w:rPr>
      </w:pPr>
    </w:p>
    <w:p w14:paraId="1E762CE4" w14:textId="77777777" w:rsidR="00A010C6" w:rsidRPr="00A010C6" w:rsidRDefault="00A010C6" w:rsidP="00A010C6">
      <w:pPr>
        <w:pStyle w:val="3"/>
        <w:rPr>
          <w:noProof/>
          <w:lang w:val="bg-BG"/>
        </w:rPr>
      </w:pPr>
      <w:r w:rsidRPr="00A010C6">
        <w:rPr>
          <w:noProof/>
          <w:lang w:eastAsia="ja-JP"/>
        </w:rPr>
        <w:t>Constraints</w:t>
      </w:r>
    </w:p>
    <w:p w14:paraId="36A4F115" w14:textId="77777777" w:rsidR="00A010C6" w:rsidRPr="00A010C6" w:rsidRDefault="00A010C6" w:rsidP="000807FD">
      <w:pPr>
        <w:pStyle w:val="ac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type of vehicle will always be either a </w:t>
      </w:r>
      <w:r w:rsidRPr="00A010C6">
        <w:rPr>
          <w:rFonts w:cstheme="minorHAnsi"/>
          <w:b/>
          <w:noProof/>
        </w:rPr>
        <w:t>car</w:t>
      </w:r>
      <w:r w:rsidRPr="00A010C6">
        <w:rPr>
          <w:rFonts w:cstheme="minorHAnsi"/>
          <w:noProof/>
        </w:rPr>
        <w:t xml:space="preserve"> or a </w:t>
      </w:r>
      <w:r w:rsidRPr="00A010C6">
        <w:rPr>
          <w:rFonts w:cstheme="minorHAnsi"/>
          <w:b/>
          <w:noProof/>
        </w:rPr>
        <w:t>truck</w:t>
      </w:r>
      <w:r w:rsidRPr="00A010C6">
        <w:rPr>
          <w:rFonts w:cstheme="minorHAnsi"/>
          <w:noProof/>
        </w:rPr>
        <w:t>.</w:t>
      </w:r>
    </w:p>
    <w:p w14:paraId="70C18CB1" w14:textId="77777777" w:rsidR="00A010C6" w:rsidRPr="00A010C6" w:rsidRDefault="00A010C6" w:rsidP="000807FD">
      <w:pPr>
        <w:pStyle w:val="ac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not receive the </w:t>
      </w:r>
      <w:r w:rsidRPr="00A010C6">
        <w:rPr>
          <w:rFonts w:cstheme="minorHAnsi"/>
          <w:b/>
          <w:noProof/>
        </w:rPr>
        <w:t>same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model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twice</w:t>
      </w:r>
      <w:r w:rsidRPr="00A010C6">
        <w:rPr>
          <w:rFonts w:cstheme="minorHAnsi"/>
          <w:noProof/>
        </w:rPr>
        <w:t>.</w:t>
      </w:r>
    </w:p>
    <w:p w14:paraId="4C3F48E1" w14:textId="2BA613E7" w:rsidR="00A010C6" w:rsidRPr="00A010C6" w:rsidRDefault="00A010C6" w:rsidP="000807FD">
      <w:pPr>
        <w:pStyle w:val="ac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received horsepower will be an integer in the range </w:t>
      </w:r>
      <w:r w:rsidRPr="00A010C6">
        <w:rPr>
          <w:rFonts w:cstheme="minorHAnsi"/>
          <w:b/>
          <w:noProof/>
        </w:rPr>
        <w:t>[1</w:t>
      </w:r>
      <w:r w:rsidR="00CE545F">
        <w:rPr>
          <w:rFonts w:cstheme="minorHAnsi"/>
          <w:b/>
          <w:noProof/>
        </w:rPr>
        <w:t>…</w:t>
      </w:r>
      <w:r w:rsidRPr="00A010C6">
        <w:rPr>
          <w:rFonts w:cstheme="minorHAnsi"/>
          <w:b/>
          <w:noProof/>
        </w:rPr>
        <w:t>1000]</w:t>
      </w:r>
      <w:r w:rsidR="008E4E1E">
        <w:rPr>
          <w:rFonts w:cstheme="minorHAnsi"/>
          <w:b/>
          <w:noProof/>
        </w:rPr>
        <w:t>.</w:t>
      </w:r>
    </w:p>
    <w:p w14:paraId="32DBACD7" w14:textId="77777777" w:rsidR="00A010C6" w:rsidRPr="00A010C6" w:rsidRDefault="00A010C6" w:rsidP="000807FD">
      <w:pPr>
        <w:pStyle w:val="ac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receive at most </w:t>
      </w:r>
      <w:r w:rsidRPr="00A010C6">
        <w:rPr>
          <w:rFonts w:cstheme="minorHAnsi"/>
          <w:b/>
          <w:noProof/>
        </w:rPr>
        <w:t>50</w:t>
      </w:r>
      <w:r w:rsidRPr="00A010C6">
        <w:rPr>
          <w:rFonts w:cstheme="minorHAnsi"/>
          <w:noProof/>
        </w:rPr>
        <w:t xml:space="preserve"> vehicles.</w:t>
      </w:r>
    </w:p>
    <w:p w14:paraId="30828A6D" w14:textId="29E10C43" w:rsidR="00A010C6" w:rsidRPr="00A010C6" w:rsidRDefault="00A010C6" w:rsidP="000807FD">
      <w:pPr>
        <w:pStyle w:val="ac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separator will always be single </w:t>
      </w:r>
      <w:r w:rsidRPr="00A010C6">
        <w:rPr>
          <w:rFonts w:cstheme="minorHAnsi"/>
          <w:b/>
          <w:noProof/>
        </w:rPr>
        <w:t>whitespace</w:t>
      </w:r>
      <w:r w:rsidRPr="00A010C6">
        <w:rPr>
          <w:rFonts w:cstheme="minorHAnsi"/>
          <w:noProof/>
        </w:rPr>
        <w:t>.</w:t>
      </w:r>
    </w:p>
    <w:p w14:paraId="1B0534AB" w14:textId="77777777" w:rsidR="00A010C6" w:rsidRPr="00A010C6" w:rsidRDefault="00A010C6" w:rsidP="00A010C6">
      <w:pPr>
        <w:pStyle w:val="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af"/>
        <w:tblW w:w="880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5372"/>
      </w:tblGrid>
      <w:tr w:rsidR="00A010C6" w:rsidRPr="00A010C6" w14:paraId="71BF04EC" w14:textId="77777777" w:rsidTr="00967839">
        <w:tc>
          <w:tcPr>
            <w:tcW w:w="3436" w:type="dxa"/>
            <w:shd w:val="clear" w:color="auto" w:fill="D9D9D9" w:themeFill="background1" w:themeFillShade="D9"/>
          </w:tcPr>
          <w:p w14:paraId="31C23906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372" w:type="dxa"/>
            <w:shd w:val="clear" w:color="auto" w:fill="D9D9D9" w:themeFill="background1" w:themeFillShade="D9"/>
          </w:tcPr>
          <w:p w14:paraId="031257CD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39565C98" w14:textId="77777777" w:rsidTr="00967839">
        <w:tc>
          <w:tcPr>
            <w:tcW w:w="3436" w:type="dxa"/>
          </w:tcPr>
          <w:p w14:paraId="482CCD7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 Man red 200</w:t>
            </w:r>
          </w:p>
          <w:p w14:paraId="79D2549E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 Mercedes blue 300</w:t>
            </w:r>
          </w:p>
          <w:p w14:paraId="1505392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Ford green 120</w:t>
            </w:r>
          </w:p>
          <w:p w14:paraId="046F058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Ferrari red 550</w:t>
            </w:r>
          </w:p>
          <w:p w14:paraId="3234F7B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Lamborghini orange 570</w:t>
            </w:r>
          </w:p>
          <w:p w14:paraId="3511281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End</w:t>
            </w:r>
          </w:p>
          <w:p w14:paraId="6E3BBBB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Ferrari</w:t>
            </w:r>
          </w:p>
          <w:p w14:paraId="049C5E2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Ford</w:t>
            </w:r>
          </w:p>
          <w:p w14:paraId="7DD3CFF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an</w:t>
            </w:r>
          </w:p>
          <w:p w14:paraId="41DDDE25" w14:textId="77777777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lose the Catalogue</w:t>
            </w:r>
          </w:p>
        </w:tc>
        <w:tc>
          <w:tcPr>
            <w:tcW w:w="5372" w:type="dxa"/>
          </w:tcPr>
          <w:p w14:paraId="779FF9E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4F42B8D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Ferrari</w:t>
            </w:r>
          </w:p>
          <w:p w14:paraId="4DB999E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6452C4B4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550</w:t>
            </w:r>
          </w:p>
          <w:p w14:paraId="565122A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01AB44C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Ford</w:t>
            </w:r>
          </w:p>
          <w:p w14:paraId="227A2D2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green</w:t>
            </w:r>
          </w:p>
          <w:p w14:paraId="442421F8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120</w:t>
            </w:r>
          </w:p>
          <w:p w14:paraId="3937F2E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326F1AAE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6B5F61F8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453E625A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200</w:t>
            </w:r>
          </w:p>
          <w:p w14:paraId="054FE8E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s have average horsepower of: 413.33.</w:t>
            </w:r>
          </w:p>
          <w:p w14:paraId="65A656A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s have average horsepower of: 250.00.</w:t>
            </w:r>
          </w:p>
        </w:tc>
      </w:tr>
      <w:tr w:rsidR="00B4762D" w:rsidRPr="00A010C6" w14:paraId="40400115" w14:textId="77777777" w:rsidTr="00967839">
        <w:tc>
          <w:tcPr>
            <w:tcW w:w="3436" w:type="dxa"/>
          </w:tcPr>
          <w:p w14:paraId="682E9628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Volvo blue 220</w:t>
            </w:r>
          </w:p>
          <w:p w14:paraId="5E43620F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Man red 350</w:t>
            </w:r>
          </w:p>
          <w:p w14:paraId="5A15B802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Tesla silver 450</w:t>
            </w:r>
          </w:p>
          <w:p w14:paraId="0E410769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Nio red 650</w:t>
            </w:r>
          </w:p>
          <w:p w14:paraId="6FC60316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Mack white 430</w:t>
            </w:r>
          </w:p>
          <w:p w14:paraId="1A7148D3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Koenigsegg orange 750</w:t>
            </w:r>
          </w:p>
          <w:p w14:paraId="07037470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End</w:t>
            </w:r>
          </w:p>
          <w:p w14:paraId="2A969F7E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esla</w:t>
            </w:r>
          </w:p>
          <w:p w14:paraId="6F715E17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Nio</w:t>
            </w:r>
          </w:p>
          <w:p w14:paraId="6B3396D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an</w:t>
            </w:r>
          </w:p>
          <w:p w14:paraId="352E5A99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ack</w:t>
            </w:r>
          </w:p>
          <w:p w14:paraId="5005B4F8" w14:textId="4E5664BE" w:rsidR="00B4762D" w:rsidRPr="00A010C6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lose the Catalogue</w:t>
            </w:r>
          </w:p>
        </w:tc>
        <w:tc>
          <w:tcPr>
            <w:tcW w:w="5372" w:type="dxa"/>
          </w:tcPr>
          <w:p w14:paraId="4B61BF16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7FEC8741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Tesla</w:t>
            </w:r>
          </w:p>
          <w:p w14:paraId="300DC7C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silver</w:t>
            </w:r>
          </w:p>
          <w:p w14:paraId="1BB58D7C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450</w:t>
            </w:r>
          </w:p>
          <w:p w14:paraId="1F019B60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1BB276B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Nio</w:t>
            </w:r>
          </w:p>
          <w:p w14:paraId="2881E15E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19AF892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650</w:t>
            </w:r>
          </w:p>
          <w:p w14:paraId="7E2E356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4DC370C8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5DCA83B1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3D2B11B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350</w:t>
            </w:r>
          </w:p>
          <w:p w14:paraId="385463D7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18870354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Mack</w:t>
            </w:r>
          </w:p>
          <w:p w14:paraId="0E97674A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white</w:t>
            </w:r>
          </w:p>
          <w:p w14:paraId="6162371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430</w:t>
            </w:r>
          </w:p>
          <w:p w14:paraId="0FE7F91F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s have average horsepower of: 616.67.</w:t>
            </w:r>
          </w:p>
          <w:p w14:paraId="05FC6F21" w14:textId="514CE198" w:rsidR="00B4762D" w:rsidRPr="00A010C6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s have average horsepower of: 333.33.</w:t>
            </w:r>
          </w:p>
        </w:tc>
      </w:tr>
    </w:tbl>
    <w:p w14:paraId="412B0198" w14:textId="77777777" w:rsidR="00A010C6" w:rsidRPr="00274566" w:rsidRDefault="00A010C6" w:rsidP="000807FD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highlight w:val="yellow"/>
          <w:lang w:val="bg-BG"/>
        </w:rPr>
      </w:pPr>
      <w:r w:rsidRPr="00274566">
        <w:rPr>
          <w:noProof/>
          <w:highlight w:val="yellow"/>
        </w:rPr>
        <w:t>Order by Age</w:t>
      </w:r>
    </w:p>
    <w:p w14:paraId="46547933" w14:textId="44B8AD04" w:rsidR="009E5C4E" w:rsidRDefault="00A010C6" w:rsidP="000B1682">
      <w:pPr>
        <w:rPr>
          <w:rFonts w:cstheme="minorHAnsi"/>
          <w:noProof/>
        </w:rPr>
      </w:pPr>
      <w:r w:rsidRPr="00A010C6">
        <w:rPr>
          <w:rFonts w:cstheme="minorHAnsi"/>
          <w:noProof/>
        </w:rPr>
        <w:t xml:space="preserve">You </w:t>
      </w:r>
      <w:r w:rsidR="000B1682" w:rsidRPr="000B1682">
        <w:rPr>
          <w:rFonts w:cstheme="minorHAnsi"/>
          <w:noProof/>
        </w:rPr>
        <w:t xml:space="preserve">will receive </w:t>
      </w:r>
      <w:r w:rsidR="000B1682" w:rsidRPr="000B1682">
        <w:rPr>
          <w:rFonts w:cstheme="minorHAnsi"/>
          <w:b/>
          <w:bCs/>
          <w:noProof/>
        </w:rPr>
        <w:t>an unknown number of lines</w:t>
      </w:r>
      <w:r w:rsidR="000B1682" w:rsidRPr="000B1682">
        <w:rPr>
          <w:rFonts w:cstheme="minorHAnsi"/>
          <w:noProof/>
        </w:rPr>
        <w:t>.</w:t>
      </w:r>
      <w:r w:rsidR="000B1682">
        <w:rPr>
          <w:rFonts w:cstheme="minorHAnsi"/>
          <w:noProof/>
        </w:rPr>
        <w:t xml:space="preserve"> </w:t>
      </w:r>
      <w:r w:rsidR="000B1682" w:rsidRPr="000B1682">
        <w:rPr>
          <w:rFonts w:cstheme="minorHAnsi"/>
          <w:noProof/>
        </w:rPr>
        <w:t xml:space="preserve">On each line you will receive an </w:t>
      </w:r>
      <w:r w:rsidR="000B1682" w:rsidRPr="000B1682">
        <w:rPr>
          <w:rFonts w:cstheme="minorHAnsi"/>
          <w:b/>
          <w:bCs/>
          <w:noProof/>
        </w:rPr>
        <w:t>array with 3 elements</w:t>
      </w:r>
      <w:r w:rsidR="009E5C4E">
        <w:rPr>
          <w:rFonts w:cstheme="minorHAnsi"/>
          <w:noProof/>
        </w:rPr>
        <w:t>:</w:t>
      </w:r>
    </w:p>
    <w:p w14:paraId="25341471" w14:textId="2BAAB62E" w:rsidR="009E5C4E" w:rsidRDefault="000B1682" w:rsidP="000807FD">
      <w:pPr>
        <w:pStyle w:val="ac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first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 xml:space="preserve">is a </w:t>
      </w:r>
      <w:r w:rsidR="009E5C4E">
        <w:rPr>
          <w:rFonts w:cstheme="minorHAnsi"/>
          <w:b/>
          <w:bCs/>
          <w:noProof/>
        </w:rPr>
        <w:t>s</w:t>
      </w:r>
      <w:r w:rsidRPr="009E5C4E">
        <w:rPr>
          <w:rFonts w:cstheme="minorHAnsi"/>
          <w:b/>
          <w:bCs/>
          <w:noProof/>
        </w:rPr>
        <w:t>tring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>-</w:t>
      </w:r>
      <w:r w:rsidRPr="009E5C4E">
        <w:rPr>
          <w:rFonts w:cstheme="minorHAnsi"/>
          <w:noProof/>
        </w:rPr>
        <w:t xml:space="preserve"> the </w:t>
      </w:r>
      <w:r w:rsidRPr="009E5C4E">
        <w:rPr>
          <w:rFonts w:cstheme="minorHAnsi"/>
          <w:b/>
          <w:bCs/>
          <w:noProof/>
        </w:rPr>
        <w:t>name of the person</w:t>
      </w:r>
    </w:p>
    <w:p w14:paraId="04BDFF0C" w14:textId="594A4885" w:rsidR="009E5C4E" w:rsidRDefault="000B1682" w:rsidP="000807FD">
      <w:pPr>
        <w:pStyle w:val="ac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second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>a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b/>
          <w:bCs/>
          <w:noProof/>
        </w:rPr>
        <w:t>s</w:t>
      </w:r>
      <w:r w:rsidRPr="009E5C4E">
        <w:rPr>
          <w:rFonts w:cstheme="minorHAnsi"/>
          <w:b/>
          <w:bCs/>
          <w:noProof/>
        </w:rPr>
        <w:t>tring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 xml:space="preserve">- </w:t>
      </w: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ID of the person</w:t>
      </w:r>
    </w:p>
    <w:p w14:paraId="12CD217F" w14:textId="7FF1EB82" w:rsidR="009E5C4E" w:rsidRDefault="000B1682" w:rsidP="000807FD">
      <w:pPr>
        <w:pStyle w:val="ac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="009E5C4E" w:rsidRPr="009E5C4E">
        <w:rPr>
          <w:rFonts w:cstheme="minorHAnsi"/>
          <w:b/>
          <w:bCs/>
          <w:noProof/>
        </w:rPr>
        <w:t>third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>is an</w:t>
      </w:r>
      <w:r w:rsidRPr="009E5C4E">
        <w:rPr>
          <w:rFonts w:cstheme="minorHAnsi"/>
          <w:noProof/>
        </w:rPr>
        <w:t xml:space="preserve"> </w:t>
      </w:r>
      <w:r w:rsidRPr="009E5C4E">
        <w:rPr>
          <w:rFonts w:cstheme="minorHAnsi"/>
          <w:b/>
          <w:bCs/>
          <w:noProof/>
        </w:rPr>
        <w:t>integer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>-</w:t>
      </w:r>
      <w:r w:rsidRPr="009E5C4E">
        <w:rPr>
          <w:rFonts w:cstheme="minorHAnsi"/>
          <w:noProof/>
        </w:rPr>
        <w:t xml:space="preserve"> the </w:t>
      </w:r>
      <w:r w:rsidRPr="009E5C4E">
        <w:rPr>
          <w:rFonts w:cstheme="minorHAnsi"/>
          <w:b/>
          <w:bCs/>
          <w:noProof/>
        </w:rPr>
        <w:t>age of the person</w:t>
      </w:r>
    </w:p>
    <w:p w14:paraId="29E8FDE9" w14:textId="17977E6A" w:rsidR="00A010C6" w:rsidRDefault="000B1682" w:rsidP="009E5C4E">
      <w:p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If you get a person </w:t>
      </w:r>
      <w:r w:rsidR="0075048B" w:rsidRPr="009E5C4E">
        <w:rPr>
          <w:rFonts w:cstheme="minorHAnsi"/>
          <w:noProof/>
        </w:rPr>
        <w:t>who</w:t>
      </w:r>
      <w:r w:rsidR="008513A4">
        <w:rPr>
          <w:rFonts w:cstheme="minorHAnsi"/>
          <w:noProof/>
        </w:rPr>
        <w:t>se</w:t>
      </w:r>
      <w:r w:rsidR="0075048B" w:rsidRPr="009E5C4E">
        <w:rPr>
          <w:rFonts w:cstheme="minorHAnsi"/>
          <w:noProof/>
        </w:rPr>
        <w:t xml:space="preserve"> </w:t>
      </w:r>
      <w:r w:rsidRPr="009E5C4E">
        <w:rPr>
          <w:rFonts w:cstheme="minorHAnsi"/>
          <w:b/>
          <w:bCs/>
          <w:noProof/>
        </w:rPr>
        <w:t>ID you have already received before</w:t>
      </w:r>
      <w:r w:rsidRPr="009E5C4E">
        <w:rPr>
          <w:rFonts w:cstheme="minorHAnsi"/>
          <w:noProof/>
        </w:rPr>
        <w:t xml:space="preserve">, </w:t>
      </w:r>
      <w:r w:rsidRPr="009E5C4E">
        <w:rPr>
          <w:rFonts w:cstheme="minorHAnsi"/>
          <w:b/>
          <w:bCs/>
          <w:noProof/>
        </w:rPr>
        <w:t>update</w:t>
      </w:r>
      <w:r w:rsidRPr="009E5C4E">
        <w:rPr>
          <w:rFonts w:cstheme="minorHAnsi"/>
          <w:noProof/>
        </w:rPr>
        <w:t xml:space="preserve"> the name and age for that ID with that </w:t>
      </w:r>
      <w:r w:rsidRPr="009E5C4E">
        <w:rPr>
          <w:rFonts w:cstheme="minorHAnsi"/>
          <w:b/>
          <w:bCs/>
          <w:noProof/>
        </w:rPr>
        <w:t>of the new person</w:t>
      </w:r>
      <w:r w:rsidRPr="009E5C4E">
        <w:rPr>
          <w:rFonts w:cstheme="minorHAnsi"/>
          <w:noProof/>
        </w:rPr>
        <w:t>.</w:t>
      </w:r>
      <w:r w:rsidR="005F0EA3" w:rsidRPr="009E5C4E">
        <w:rPr>
          <w:rFonts w:cstheme="minorHAnsi"/>
          <w:noProof/>
        </w:rPr>
        <w:t xml:space="preserve"> </w:t>
      </w:r>
      <w:r w:rsidR="00A010C6" w:rsidRPr="009E5C4E">
        <w:rPr>
          <w:rFonts w:cstheme="minorHAnsi"/>
          <w:noProof/>
        </w:rPr>
        <w:t xml:space="preserve">When you receive the command </w:t>
      </w:r>
      <w:r w:rsidR="00A010C6" w:rsidRPr="009E5C4E">
        <w:rPr>
          <w:rFonts w:ascii="Consolas" w:hAnsi="Consolas" w:cstheme="minorHAnsi"/>
          <w:noProof/>
        </w:rPr>
        <w:t>"</w:t>
      </w:r>
      <w:r w:rsidR="00A010C6" w:rsidRPr="009E5C4E">
        <w:rPr>
          <w:rFonts w:ascii="Consolas" w:hAnsi="Consolas" w:cstheme="minorHAnsi"/>
          <w:b/>
          <w:noProof/>
        </w:rPr>
        <w:t>End</w:t>
      </w:r>
      <w:r w:rsidR="00A010C6" w:rsidRPr="009E5C4E">
        <w:rPr>
          <w:rFonts w:ascii="Consolas" w:hAnsi="Consolas" w:cstheme="minorHAnsi"/>
          <w:noProof/>
        </w:rPr>
        <w:t>"</w:t>
      </w:r>
      <w:r w:rsidR="00A010C6" w:rsidRPr="009E5C4E">
        <w:rPr>
          <w:rFonts w:cstheme="minorHAnsi"/>
          <w:noProof/>
        </w:rPr>
        <w:t xml:space="preserve">, print </w:t>
      </w:r>
      <w:r w:rsidR="00A010C6" w:rsidRPr="009E5C4E">
        <w:rPr>
          <w:rFonts w:cstheme="minorHAnsi"/>
          <w:b/>
          <w:noProof/>
        </w:rPr>
        <w:t>all</w:t>
      </w:r>
      <w:r w:rsidR="00D27503">
        <w:rPr>
          <w:rFonts w:cstheme="minorHAnsi"/>
          <w:b/>
          <w:noProof/>
        </w:rPr>
        <w:t xml:space="preserve"> of</w:t>
      </w:r>
      <w:r w:rsidR="00A010C6" w:rsidRPr="009E5C4E">
        <w:rPr>
          <w:rFonts w:cstheme="minorHAnsi"/>
          <w:b/>
          <w:noProof/>
        </w:rPr>
        <w:t xml:space="preserve"> the</w:t>
      </w:r>
      <w:r w:rsidR="00A010C6" w:rsidRPr="009E5C4E">
        <w:rPr>
          <w:rFonts w:cstheme="minorHAnsi"/>
          <w:noProof/>
        </w:rPr>
        <w:t xml:space="preserve"> </w:t>
      </w:r>
      <w:r w:rsidR="00A010C6" w:rsidRPr="009E5C4E">
        <w:rPr>
          <w:rFonts w:cstheme="minorHAnsi"/>
          <w:b/>
          <w:noProof/>
        </w:rPr>
        <w:t>people</w:t>
      </w:r>
      <w:r w:rsidR="00A010C6" w:rsidRPr="009E5C4E">
        <w:rPr>
          <w:rFonts w:cstheme="minorHAnsi"/>
          <w:noProof/>
        </w:rPr>
        <w:t xml:space="preserve">, </w:t>
      </w:r>
      <w:r w:rsidR="00A010C6" w:rsidRPr="009E5C4E">
        <w:rPr>
          <w:rFonts w:cstheme="minorHAnsi"/>
          <w:b/>
          <w:noProof/>
        </w:rPr>
        <w:t>ordered</w:t>
      </w:r>
      <w:r w:rsidR="00A010C6" w:rsidRPr="009E5C4E">
        <w:rPr>
          <w:rFonts w:cstheme="minorHAnsi"/>
          <w:noProof/>
        </w:rPr>
        <w:t xml:space="preserve"> by </w:t>
      </w:r>
      <w:r w:rsidR="00A010C6" w:rsidRPr="009E5C4E">
        <w:rPr>
          <w:rFonts w:cstheme="minorHAnsi"/>
          <w:b/>
          <w:noProof/>
        </w:rPr>
        <w:t>age</w:t>
      </w:r>
      <w:r w:rsidR="00A010C6" w:rsidRPr="009E5C4E">
        <w:rPr>
          <w:rFonts w:cstheme="minorHAnsi"/>
          <w:noProof/>
        </w:rPr>
        <w:t xml:space="preserve">. </w:t>
      </w:r>
    </w:p>
    <w:p w14:paraId="205F450B" w14:textId="77777777" w:rsidR="00274566" w:rsidRDefault="00274566" w:rsidP="00274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01E879B0" w14:textId="77777777" w:rsidR="00274566" w:rsidRDefault="00274566" w:rsidP="00274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Collections.Gener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4E90FB60" w14:textId="77777777" w:rsidR="00274566" w:rsidRDefault="00274566" w:rsidP="00274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2B0872B0" w14:textId="77777777" w:rsidR="00274566" w:rsidRDefault="00274566" w:rsidP="00274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7E248820" w14:textId="77777777" w:rsidR="00274566" w:rsidRDefault="00274566" w:rsidP="00274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7._Order_by_Age</w:t>
      </w:r>
    </w:p>
    <w:p w14:paraId="5A872AAF" w14:textId="77777777" w:rsidR="00274566" w:rsidRDefault="00274566" w:rsidP="00274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0E7D6D8B" w14:textId="77777777" w:rsidR="00274566" w:rsidRDefault="00274566" w:rsidP="00274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7CE02B89" w14:textId="77777777" w:rsidR="00274566" w:rsidRDefault="00274566" w:rsidP="00274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3EF30FE5" w14:textId="77777777" w:rsidR="00274566" w:rsidRDefault="00274566" w:rsidP="00274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0DB5980A" w14:textId="77777777" w:rsidR="00274566" w:rsidRDefault="00274566" w:rsidP="00274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0A9674EE" w14:textId="77777777" w:rsidR="00274566" w:rsidRDefault="00274566" w:rsidP="00274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491071E7" w14:textId="77777777" w:rsidR="00274566" w:rsidRDefault="00274566" w:rsidP="00274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eop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eop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eop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();</w:t>
      </w:r>
    </w:p>
    <w:p w14:paraId="16EE818A" w14:textId="77777777" w:rsidR="00274566" w:rsidRDefault="00274566" w:rsidP="00274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!=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n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56EC3DB5" w14:textId="77777777" w:rsidR="00274566" w:rsidRDefault="00274566" w:rsidP="00274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400839E5" w14:textId="77777777" w:rsidR="00274566" w:rsidRDefault="00274566" w:rsidP="00274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.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16A1EAAC" w14:textId="77777777" w:rsidR="00274566" w:rsidRDefault="00274566" w:rsidP="00274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0];</w:t>
      </w:r>
    </w:p>
    <w:p w14:paraId="5CB49236" w14:textId="77777777" w:rsidR="00274566" w:rsidRDefault="00274566" w:rsidP="00274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1]);</w:t>
      </w:r>
    </w:p>
    <w:p w14:paraId="165A17A2" w14:textId="77777777" w:rsidR="00274566" w:rsidRDefault="00274566" w:rsidP="00274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g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2]);</w:t>
      </w:r>
    </w:p>
    <w:p w14:paraId="1949588D" w14:textId="77777777" w:rsidR="00274566" w:rsidRDefault="00274566" w:rsidP="00274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eop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ers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eop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g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2DD6E3A1" w14:textId="77777777" w:rsidR="00274566" w:rsidRDefault="00274566" w:rsidP="00274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eople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ers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27E75921" w14:textId="77777777" w:rsidR="00274566" w:rsidRDefault="00274566" w:rsidP="00274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7152FEF5" w14:textId="77777777" w:rsidR="00274566" w:rsidRDefault="00274566" w:rsidP="00274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180BF125" w14:textId="77777777" w:rsidR="00274566" w:rsidRDefault="00274566" w:rsidP="00274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eop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eople.OrderB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(x =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x.Ag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o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1D2EE0E6" w14:textId="77777777" w:rsidR="00274566" w:rsidRDefault="00274566" w:rsidP="00274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ers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eop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2A76A3D5" w14:textId="77777777" w:rsidR="00274566" w:rsidRDefault="00274566" w:rsidP="00274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2477F8C6" w14:textId="77777777" w:rsidR="00274566" w:rsidRDefault="00274566" w:rsidP="00274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erson.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with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ID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person.ID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is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erson.Ag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year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ol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.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298F87F7" w14:textId="77777777" w:rsidR="00274566" w:rsidRDefault="00274566" w:rsidP="00274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025FE5E0" w14:textId="77777777" w:rsidR="00274566" w:rsidRDefault="00274566" w:rsidP="00274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34027F5E" w14:textId="77777777" w:rsidR="00274566" w:rsidRDefault="00274566" w:rsidP="00274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5EDD0D72" w14:textId="77777777" w:rsidR="00274566" w:rsidRDefault="00274566" w:rsidP="00274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eople</w:t>
      </w:r>
      <w:proofErr w:type="spellEnd"/>
    </w:p>
    <w:p w14:paraId="6159A627" w14:textId="77777777" w:rsidR="00274566" w:rsidRDefault="00274566" w:rsidP="00274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47481AE8" w14:textId="77777777" w:rsidR="00274566" w:rsidRDefault="00274566" w:rsidP="00274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eop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g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343D0FF9" w14:textId="77777777" w:rsidR="00274566" w:rsidRDefault="00274566" w:rsidP="00274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259A8732" w14:textId="77777777" w:rsidR="00274566" w:rsidRDefault="00274566" w:rsidP="00274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3441446F" w14:textId="77777777" w:rsidR="00274566" w:rsidRDefault="00274566" w:rsidP="00274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ID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46EB23CD" w14:textId="77777777" w:rsidR="00274566" w:rsidRDefault="00274566" w:rsidP="00274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g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g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45C94245" w14:textId="77777777" w:rsidR="00274566" w:rsidRDefault="00274566" w:rsidP="00274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55001FE4" w14:textId="77777777" w:rsidR="00274566" w:rsidRDefault="00274566" w:rsidP="00274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00D44AF8" w14:textId="77777777" w:rsidR="00274566" w:rsidRDefault="00274566" w:rsidP="00274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g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6B4CB71A" w14:textId="77777777" w:rsidR="00274566" w:rsidRDefault="00274566" w:rsidP="00274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D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g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79194453" w14:textId="77777777" w:rsidR="00274566" w:rsidRDefault="00274566" w:rsidP="00274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g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g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595F0E79" w14:textId="77777777" w:rsidR="00274566" w:rsidRDefault="00274566" w:rsidP="00274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2EBB2E92" w14:textId="77777777" w:rsidR="00274566" w:rsidRDefault="00274566" w:rsidP="0027456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29D971CA" w14:textId="77777777" w:rsidR="00274566" w:rsidRPr="009E5C4E" w:rsidRDefault="00274566" w:rsidP="009E5C4E">
      <w:pPr>
        <w:rPr>
          <w:rFonts w:cstheme="minorHAnsi"/>
          <w:noProof/>
        </w:rPr>
      </w:pPr>
    </w:p>
    <w:p w14:paraId="6A619761" w14:textId="77777777" w:rsidR="00A010C6" w:rsidRPr="00A010C6" w:rsidRDefault="00A010C6" w:rsidP="00A010C6">
      <w:pPr>
        <w:pStyle w:val="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af"/>
        <w:tblW w:w="807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5580"/>
      </w:tblGrid>
      <w:tr w:rsidR="00A010C6" w:rsidRPr="00A010C6" w14:paraId="39E21335" w14:textId="77777777" w:rsidTr="00762B9E">
        <w:tc>
          <w:tcPr>
            <w:tcW w:w="2492" w:type="dxa"/>
            <w:shd w:val="clear" w:color="auto" w:fill="D9D9D9" w:themeFill="background1" w:themeFillShade="D9"/>
          </w:tcPr>
          <w:p w14:paraId="3CF945D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</w:tcPr>
          <w:p w14:paraId="41FA497D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0986F139" w14:textId="77777777" w:rsidTr="00762B9E">
        <w:tc>
          <w:tcPr>
            <w:tcW w:w="2492" w:type="dxa"/>
          </w:tcPr>
          <w:p w14:paraId="3107A714" w14:textId="6BF8297C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George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123456 20</w:t>
            </w:r>
          </w:p>
          <w:p w14:paraId="0DA18768" w14:textId="4106FEBE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Peter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78911 15</w:t>
            </w:r>
          </w:p>
          <w:p w14:paraId="08D44BCB" w14:textId="4D92E593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Stephen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524244 10</w:t>
            </w:r>
          </w:p>
          <w:p w14:paraId="536C6843" w14:textId="77777777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End</w:t>
            </w:r>
          </w:p>
        </w:tc>
        <w:tc>
          <w:tcPr>
            <w:tcW w:w="5580" w:type="dxa"/>
          </w:tcPr>
          <w:p w14:paraId="00E8B10E" w14:textId="5148C7A9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Stephen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with ID: 524244 is 10 years old.</w:t>
            </w:r>
          </w:p>
          <w:p w14:paraId="79DD09F9" w14:textId="0F289830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with ID: 78911 is 15 years old.</w:t>
            </w:r>
          </w:p>
          <w:p w14:paraId="2FD495E3" w14:textId="2D28055F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Georg</w:t>
            </w:r>
            <w:r w:rsidR="005F0EA3">
              <w:rPr>
                <w:rFonts w:ascii="Consolas" w:hAnsi="Consolas" w:cstheme="minorHAnsi"/>
                <w:bCs/>
                <w:noProof/>
              </w:rPr>
              <w:t>e</w:t>
            </w:r>
            <w:r w:rsidRPr="00A010C6">
              <w:rPr>
                <w:rFonts w:ascii="Consolas" w:hAnsi="Consolas" w:cstheme="minorHAnsi"/>
                <w:bCs/>
                <w:noProof/>
              </w:rPr>
              <w:t xml:space="preserve"> with ID: 123456 is 20 years old.</w:t>
            </w:r>
          </w:p>
        </w:tc>
      </w:tr>
      <w:tr w:rsidR="00762B9E" w:rsidRPr="00A010C6" w14:paraId="595BDFCC" w14:textId="77777777" w:rsidTr="00762B9E">
        <w:tc>
          <w:tcPr>
            <w:tcW w:w="2492" w:type="dxa"/>
          </w:tcPr>
          <w:p w14:paraId="2C3D71A3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Lewis 123456 20</w:t>
            </w:r>
          </w:p>
          <w:p w14:paraId="4C3D4119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ames 78911 15</w:t>
            </w:r>
          </w:p>
          <w:p w14:paraId="64F72F7A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Robert 523444 11</w:t>
            </w:r>
          </w:p>
          <w:p w14:paraId="79E53B8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ennifer 345244 13</w:t>
            </w:r>
          </w:p>
          <w:p w14:paraId="6A298C92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Mary 52424678 22</w:t>
            </w:r>
          </w:p>
          <w:p w14:paraId="5702B7D8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Patricia 567343 54</w:t>
            </w:r>
          </w:p>
          <w:p w14:paraId="4F33A7A0" w14:textId="1E53CE82" w:rsidR="00762B9E" w:rsidRPr="005F0EA3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End</w:t>
            </w:r>
          </w:p>
        </w:tc>
        <w:tc>
          <w:tcPr>
            <w:tcW w:w="5580" w:type="dxa"/>
          </w:tcPr>
          <w:p w14:paraId="46E500D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Robert with ID: 523444 is 11 years old.</w:t>
            </w:r>
          </w:p>
          <w:p w14:paraId="5A5DE8CF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ennifer with ID: 345244 is 13 years old.</w:t>
            </w:r>
          </w:p>
          <w:p w14:paraId="5FB9299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ames with ID: 78911 is 15 years old.</w:t>
            </w:r>
          </w:p>
          <w:p w14:paraId="5D7D37E8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Lewis with ID: 123456 is 20 years old.</w:t>
            </w:r>
          </w:p>
          <w:p w14:paraId="27D6A602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Mary with ID: 52424678 is 22 years old.</w:t>
            </w:r>
          </w:p>
          <w:p w14:paraId="0BB27C6C" w14:textId="70AB75B0" w:rsidR="00762B9E" w:rsidRPr="005F0EA3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Patricia with ID: 567343 is 54 years old.</w:t>
            </w:r>
          </w:p>
        </w:tc>
      </w:tr>
    </w:tbl>
    <w:p w14:paraId="18E0BD53" w14:textId="77777777" w:rsidR="00A010C6" w:rsidRPr="00A010C6" w:rsidRDefault="00A010C6" w:rsidP="00A010C6">
      <w:pPr>
        <w:rPr>
          <w:noProof/>
          <w:lang w:val="bg-BG"/>
        </w:rPr>
      </w:pPr>
    </w:p>
    <w:p w14:paraId="592EBD29" w14:textId="51658AA2" w:rsidR="00640502" w:rsidRPr="00A010C6" w:rsidRDefault="00640502" w:rsidP="00A010C6">
      <w:pPr>
        <w:rPr>
          <w:lang w:val="bg-BG"/>
        </w:rPr>
      </w:pPr>
    </w:p>
    <w:sectPr w:rsidR="00640502" w:rsidRPr="00A010C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B99351" w14:textId="77777777" w:rsidR="00376243" w:rsidRDefault="00376243" w:rsidP="008068A2">
      <w:pPr>
        <w:spacing w:after="0" w:line="240" w:lineRule="auto"/>
      </w:pPr>
      <w:r>
        <w:separator/>
      </w:r>
    </w:p>
  </w:endnote>
  <w:endnote w:type="continuationSeparator" w:id="0">
    <w:p w14:paraId="712E5651" w14:textId="77777777" w:rsidR="00376243" w:rsidRDefault="0037624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036AA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45B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45B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036AA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45B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45B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D2B968" w14:textId="77777777" w:rsidR="00376243" w:rsidRDefault="00376243" w:rsidP="008068A2">
      <w:pPr>
        <w:spacing w:after="0" w:line="240" w:lineRule="auto"/>
      </w:pPr>
      <w:r>
        <w:separator/>
      </w:r>
    </w:p>
  </w:footnote>
  <w:footnote w:type="continuationSeparator" w:id="0">
    <w:p w14:paraId="3DE360EB" w14:textId="77777777" w:rsidR="00376243" w:rsidRDefault="0037624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76790"/>
    <w:multiLevelType w:val="hybridMultilevel"/>
    <w:tmpl w:val="F84032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A0B03"/>
    <w:multiLevelType w:val="hybridMultilevel"/>
    <w:tmpl w:val="BAA626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B825C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0BE60E4"/>
    <w:multiLevelType w:val="hybridMultilevel"/>
    <w:tmpl w:val="BA24AC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590A5E"/>
    <w:multiLevelType w:val="hybridMultilevel"/>
    <w:tmpl w:val="E3F009C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6" w15:restartNumberingAfterBreak="0">
    <w:nsid w:val="2CC95ADD"/>
    <w:multiLevelType w:val="hybridMultilevel"/>
    <w:tmpl w:val="2EE6A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BA569D"/>
    <w:multiLevelType w:val="hybridMultilevel"/>
    <w:tmpl w:val="22D6AD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632552"/>
    <w:multiLevelType w:val="hybridMultilevel"/>
    <w:tmpl w:val="D4F44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B533A7"/>
    <w:multiLevelType w:val="hybridMultilevel"/>
    <w:tmpl w:val="91306B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481D76"/>
    <w:multiLevelType w:val="hybridMultilevel"/>
    <w:tmpl w:val="E5A8F4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4229381">
    <w:abstractNumId w:val="2"/>
  </w:num>
  <w:num w:numId="2" w16cid:durableId="1194541463">
    <w:abstractNumId w:val="5"/>
  </w:num>
  <w:num w:numId="3" w16cid:durableId="30343941">
    <w:abstractNumId w:val="8"/>
  </w:num>
  <w:num w:numId="4" w16cid:durableId="1746343698">
    <w:abstractNumId w:val="9"/>
  </w:num>
  <w:num w:numId="5" w16cid:durableId="1164005434">
    <w:abstractNumId w:val="11"/>
  </w:num>
  <w:num w:numId="6" w16cid:durableId="769080797">
    <w:abstractNumId w:val="1"/>
  </w:num>
  <w:num w:numId="7" w16cid:durableId="981495256">
    <w:abstractNumId w:val="10"/>
  </w:num>
  <w:num w:numId="8" w16cid:durableId="1343431309">
    <w:abstractNumId w:val="6"/>
  </w:num>
  <w:num w:numId="9" w16cid:durableId="1514951481">
    <w:abstractNumId w:val="0"/>
  </w:num>
  <w:num w:numId="10" w16cid:durableId="120661352">
    <w:abstractNumId w:val="3"/>
  </w:num>
  <w:num w:numId="11" w16cid:durableId="1135024515">
    <w:abstractNumId w:val="4"/>
  </w:num>
  <w:num w:numId="12" w16cid:durableId="1189565864">
    <w:abstractNumId w:val="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sTSzMDM2MDc1tzBQ0lEKTi0uzszPAykwrAUAz45irCwAAAA="/>
  </w:docVars>
  <w:rsids>
    <w:rsidRoot w:val="008068A2"/>
    <w:rsid w:val="000006BB"/>
    <w:rsid w:val="00002C1C"/>
    <w:rsid w:val="00007044"/>
    <w:rsid w:val="0001451E"/>
    <w:rsid w:val="00021343"/>
    <w:rsid w:val="00023DC6"/>
    <w:rsid w:val="00025F04"/>
    <w:rsid w:val="000425A8"/>
    <w:rsid w:val="000545B1"/>
    <w:rsid w:val="00064D15"/>
    <w:rsid w:val="000807FD"/>
    <w:rsid w:val="0008559D"/>
    <w:rsid w:val="00086727"/>
    <w:rsid w:val="00086B6C"/>
    <w:rsid w:val="0009209B"/>
    <w:rsid w:val="000A6794"/>
    <w:rsid w:val="000B1682"/>
    <w:rsid w:val="000B39E6"/>
    <w:rsid w:val="000B4E5C"/>
    <w:rsid w:val="000B56F0"/>
    <w:rsid w:val="000C5361"/>
    <w:rsid w:val="000F0769"/>
    <w:rsid w:val="000F2A9C"/>
    <w:rsid w:val="001035B5"/>
    <w:rsid w:val="00103906"/>
    <w:rsid w:val="001275B9"/>
    <w:rsid w:val="00142C75"/>
    <w:rsid w:val="001449E8"/>
    <w:rsid w:val="001560C4"/>
    <w:rsid w:val="001619DF"/>
    <w:rsid w:val="00164CDC"/>
    <w:rsid w:val="00167CF1"/>
    <w:rsid w:val="00171021"/>
    <w:rsid w:val="00171B80"/>
    <w:rsid w:val="001740CF"/>
    <w:rsid w:val="00175E1D"/>
    <w:rsid w:val="001837BD"/>
    <w:rsid w:val="00183A2C"/>
    <w:rsid w:val="001900F4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5B1A"/>
    <w:rsid w:val="002326A7"/>
    <w:rsid w:val="00232E7D"/>
    <w:rsid w:val="00264287"/>
    <w:rsid w:val="0026589D"/>
    <w:rsid w:val="002664E1"/>
    <w:rsid w:val="002674C4"/>
    <w:rsid w:val="00274566"/>
    <w:rsid w:val="002819B5"/>
    <w:rsid w:val="00282A29"/>
    <w:rsid w:val="00283729"/>
    <w:rsid w:val="00284163"/>
    <w:rsid w:val="002853F4"/>
    <w:rsid w:val="00285941"/>
    <w:rsid w:val="002A2D2D"/>
    <w:rsid w:val="002C539D"/>
    <w:rsid w:val="002C71C6"/>
    <w:rsid w:val="002D07CA"/>
    <w:rsid w:val="002E7656"/>
    <w:rsid w:val="00305122"/>
    <w:rsid w:val="0031721D"/>
    <w:rsid w:val="003230CF"/>
    <w:rsid w:val="00327445"/>
    <w:rsid w:val="0033212E"/>
    <w:rsid w:val="0033490F"/>
    <w:rsid w:val="003473CB"/>
    <w:rsid w:val="00347C1B"/>
    <w:rsid w:val="0037624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9C7"/>
    <w:rsid w:val="003E1013"/>
    <w:rsid w:val="003E167F"/>
    <w:rsid w:val="003E2A3C"/>
    <w:rsid w:val="003E2F33"/>
    <w:rsid w:val="003E6BFB"/>
    <w:rsid w:val="003F1864"/>
    <w:rsid w:val="0041081C"/>
    <w:rsid w:val="0042056B"/>
    <w:rsid w:val="004311CA"/>
    <w:rsid w:val="004334D5"/>
    <w:rsid w:val="0047331A"/>
    <w:rsid w:val="00475190"/>
    <w:rsid w:val="0047640B"/>
    <w:rsid w:val="0047644B"/>
    <w:rsid w:val="00476D4B"/>
    <w:rsid w:val="00491748"/>
    <w:rsid w:val="00497D99"/>
    <w:rsid w:val="004A7E77"/>
    <w:rsid w:val="004B0253"/>
    <w:rsid w:val="004C06D0"/>
    <w:rsid w:val="004C0A80"/>
    <w:rsid w:val="004C612B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AA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46BC"/>
    <w:rsid w:val="005B0164"/>
    <w:rsid w:val="005C131C"/>
    <w:rsid w:val="005C6A24"/>
    <w:rsid w:val="005D4ED9"/>
    <w:rsid w:val="005E04CE"/>
    <w:rsid w:val="005E6CC9"/>
    <w:rsid w:val="005F0EA3"/>
    <w:rsid w:val="00600083"/>
    <w:rsid w:val="00604363"/>
    <w:rsid w:val="006203C8"/>
    <w:rsid w:val="00624212"/>
    <w:rsid w:val="006242A9"/>
    <w:rsid w:val="00624DCF"/>
    <w:rsid w:val="0063342B"/>
    <w:rsid w:val="00640502"/>
    <w:rsid w:val="00644D27"/>
    <w:rsid w:val="00646097"/>
    <w:rsid w:val="00651979"/>
    <w:rsid w:val="00656DAF"/>
    <w:rsid w:val="006640AE"/>
    <w:rsid w:val="00666265"/>
    <w:rsid w:val="00670041"/>
    <w:rsid w:val="00671FE2"/>
    <w:rsid w:val="00685837"/>
    <w:rsid w:val="00686C0C"/>
    <w:rsid w:val="00691249"/>
    <w:rsid w:val="00695634"/>
    <w:rsid w:val="006A2531"/>
    <w:rsid w:val="006B098C"/>
    <w:rsid w:val="006D239A"/>
    <w:rsid w:val="006D4F7E"/>
    <w:rsid w:val="006E1302"/>
    <w:rsid w:val="006E2245"/>
    <w:rsid w:val="006E55B4"/>
    <w:rsid w:val="006E7E50"/>
    <w:rsid w:val="00704432"/>
    <w:rsid w:val="007051DF"/>
    <w:rsid w:val="00724DA4"/>
    <w:rsid w:val="00733185"/>
    <w:rsid w:val="00737AEE"/>
    <w:rsid w:val="007457F5"/>
    <w:rsid w:val="0075048B"/>
    <w:rsid w:val="00762B9E"/>
    <w:rsid w:val="00763912"/>
    <w:rsid w:val="00774E44"/>
    <w:rsid w:val="00785258"/>
    <w:rsid w:val="00786A3A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2881"/>
    <w:rsid w:val="007F5F65"/>
    <w:rsid w:val="007F791B"/>
    <w:rsid w:val="00801502"/>
    <w:rsid w:val="00803217"/>
    <w:rsid w:val="008063E1"/>
    <w:rsid w:val="008068A2"/>
    <w:rsid w:val="008105A0"/>
    <w:rsid w:val="00836CA4"/>
    <w:rsid w:val="008513A4"/>
    <w:rsid w:val="0085184F"/>
    <w:rsid w:val="00861625"/>
    <w:rsid w:val="008617B5"/>
    <w:rsid w:val="00870828"/>
    <w:rsid w:val="00880666"/>
    <w:rsid w:val="0088080B"/>
    <w:rsid w:val="00886C6B"/>
    <w:rsid w:val="008912DD"/>
    <w:rsid w:val="008B07D7"/>
    <w:rsid w:val="008B557F"/>
    <w:rsid w:val="008C2344"/>
    <w:rsid w:val="008C2B83"/>
    <w:rsid w:val="008C5930"/>
    <w:rsid w:val="008D6097"/>
    <w:rsid w:val="008E0A9D"/>
    <w:rsid w:val="008E4E1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4152"/>
    <w:rsid w:val="00941FFF"/>
    <w:rsid w:val="00955691"/>
    <w:rsid w:val="00957039"/>
    <w:rsid w:val="00961157"/>
    <w:rsid w:val="00965C5B"/>
    <w:rsid w:val="0096684B"/>
    <w:rsid w:val="00972C7F"/>
    <w:rsid w:val="00976E46"/>
    <w:rsid w:val="009B20E5"/>
    <w:rsid w:val="009B2160"/>
    <w:rsid w:val="009B4FB4"/>
    <w:rsid w:val="009B5CCB"/>
    <w:rsid w:val="009C0C39"/>
    <w:rsid w:val="009D1805"/>
    <w:rsid w:val="009D542E"/>
    <w:rsid w:val="009D5E0E"/>
    <w:rsid w:val="009E1A09"/>
    <w:rsid w:val="009E5C4E"/>
    <w:rsid w:val="00A010C6"/>
    <w:rsid w:val="00A02545"/>
    <w:rsid w:val="00A025E6"/>
    <w:rsid w:val="00A02780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5C4D"/>
    <w:rsid w:val="00AC60FE"/>
    <w:rsid w:val="00AC77AD"/>
    <w:rsid w:val="00AD0CB5"/>
    <w:rsid w:val="00AD3214"/>
    <w:rsid w:val="00AE05D3"/>
    <w:rsid w:val="00AE355A"/>
    <w:rsid w:val="00AF114B"/>
    <w:rsid w:val="00B148DD"/>
    <w:rsid w:val="00B161AC"/>
    <w:rsid w:val="00B2472A"/>
    <w:rsid w:val="00B473E8"/>
    <w:rsid w:val="00B4762D"/>
    <w:rsid w:val="00B567F6"/>
    <w:rsid w:val="00B56DF3"/>
    <w:rsid w:val="00B57A5C"/>
    <w:rsid w:val="00B6185B"/>
    <w:rsid w:val="00B638EB"/>
    <w:rsid w:val="00B63DED"/>
    <w:rsid w:val="00B753E7"/>
    <w:rsid w:val="00B76CAA"/>
    <w:rsid w:val="00B86AF3"/>
    <w:rsid w:val="00B9309B"/>
    <w:rsid w:val="00BA1F40"/>
    <w:rsid w:val="00BA4820"/>
    <w:rsid w:val="00BB05FA"/>
    <w:rsid w:val="00BB5B10"/>
    <w:rsid w:val="00BC56D6"/>
    <w:rsid w:val="00BE399E"/>
    <w:rsid w:val="00BE5D54"/>
    <w:rsid w:val="00BF09D2"/>
    <w:rsid w:val="00BF1775"/>
    <w:rsid w:val="00BF201D"/>
    <w:rsid w:val="00BF262B"/>
    <w:rsid w:val="00C0490B"/>
    <w:rsid w:val="00C07904"/>
    <w:rsid w:val="00C121AF"/>
    <w:rsid w:val="00C14C80"/>
    <w:rsid w:val="00C27853"/>
    <w:rsid w:val="00C34634"/>
    <w:rsid w:val="00C355A5"/>
    <w:rsid w:val="00C43B64"/>
    <w:rsid w:val="00C53F37"/>
    <w:rsid w:val="00C5499A"/>
    <w:rsid w:val="00C62A0F"/>
    <w:rsid w:val="00C82862"/>
    <w:rsid w:val="00C8317D"/>
    <w:rsid w:val="00C84E4D"/>
    <w:rsid w:val="00CA2FD0"/>
    <w:rsid w:val="00CB626D"/>
    <w:rsid w:val="00CD3BCD"/>
    <w:rsid w:val="00CD5181"/>
    <w:rsid w:val="00CD7485"/>
    <w:rsid w:val="00CE2360"/>
    <w:rsid w:val="00CE236C"/>
    <w:rsid w:val="00CE545F"/>
    <w:rsid w:val="00CF0047"/>
    <w:rsid w:val="00D144E7"/>
    <w:rsid w:val="00D22895"/>
    <w:rsid w:val="00D24166"/>
    <w:rsid w:val="00D27503"/>
    <w:rsid w:val="00D3404A"/>
    <w:rsid w:val="00D34284"/>
    <w:rsid w:val="00D4354E"/>
    <w:rsid w:val="00D43F69"/>
    <w:rsid w:val="00D50F79"/>
    <w:rsid w:val="00D54CA1"/>
    <w:rsid w:val="00D649CA"/>
    <w:rsid w:val="00D675CD"/>
    <w:rsid w:val="00D73957"/>
    <w:rsid w:val="00D8395C"/>
    <w:rsid w:val="00D910AA"/>
    <w:rsid w:val="00D960C6"/>
    <w:rsid w:val="00DA028F"/>
    <w:rsid w:val="00DA432B"/>
    <w:rsid w:val="00DC0B85"/>
    <w:rsid w:val="00DC28E6"/>
    <w:rsid w:val="00DC79E8"/>
    <w:rsid w:val="00DD55F0"/>
    <w:rsid w:val="00DD7BB2"/>
    <w:rsid w:val="00DE1B8E"/>
    <w:rsid w:val="00DF00FA"/>
    <w:rsid w:val="00DF12F2"/>
    <w:rsid w:val="00DF57D8"/>
    <w:rsid w:val="00DF6F6D"/>
    <w:rsid w:val="00E032C5"/>
    <w:rsid w:val="00E24C6A"/>
    <w:rsid w:val="00E25811"/>
    <w:rsid w:val="00E32F85"/>
    <w:rsid w:val="00E36D07"/>
    <w:rsid w:val="00E36FD8"/>
    <w:rsid w:val="00E37380"/>
    <w:rsid w:val="00E465C4"/>
    <w:rsid w:val="00E606B6"/>
    <w:rsid w:val="00E63F64"/>
    <w:rsid w:val="00E74623"/>
    <w:rsid w:val="00E80E3D"/>
    <w:rsid w:val="00E86D42"/>
    <w:rsid w:val="00E870B8"/>
    <w:rsid w:val="00E9116B"/>
    <w:rsid w:val="00E95DCB"/>
    <w:rsid w:val="00EA1019"/>
    <w:rsid w:val="00EA3B29"/>
    <w:rsid w:val="00EB7421"/>
    <w:rsid w:val="00EC36F5"/>
    <w:rsid w:val="00EC5A4D"/>
    <w:rsid w:val="00ED0DEA"/>
    <w:rsid w:val="00ED73C4"/>
    <w:rsid w:val="00F115E1"/>
    <w:rsid w:val="00F20B48"/>
    <w:rsid w:val="00F258BA"/>
    <w:rsid w:val="00F27E9C"/>
    <w:rsid w:val="00F35050"/>
    <w:rsid w:val="00F41012"/>
    <w:rsid w:val="00F41F41"/>
    <w:rsid w:val="00F46918"/>
    <w:rsid w:val="00F46DDE"/>
    <w:rsid w:val="00F655ED"/>
    <w:rsid w:val="00F7033C"/>
    <w:rsid w:val="00F82CC9"/>
    <w:rsid w:val="00F879A9"/>
    <w:rsid w:val="00F96D0D"/>
    <w:rsid w:val="00F976AD"/>
    <w:rsid w:val="00FA5EAF"/>
    <w:rsid w:val="00FA6461"/>
    <w:rsid w:val="00FB0E2F"/>
    <w:rsid w:val="00FB28EB"/>
    <w:rsid w:val="00FC7616"/>
    <w:rsid w:val="00FE038F"/>
    <w:rsid w:val="00FE1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a0"/>
    <w:uiPriority w:val="99"/>
    <w:semiHidden/>
    <w:unhideWhenUsed/>
    <w:rsid w:val="004C06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9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5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6/programming-fundamentals-with-csharp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5/Objects-and-Classe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D5874C-0F58-45A3-9747-B977F1988D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5</TotalTime>
  <Pages>1</Pages>
  <Words>3493</Words>
  <Characters>19911</Characters>
  <Application>Microsoft Office Word</Application>
  <DocSecurity>0</DocSecurity>
  <Lines>165</Lines>
  <Paragraphs>4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C# Object and Classes - Exercise</vt:lpstr>
      <vt:lpstr>Technology Fundamentals - C# Object and Classes - Exercise</vt:lpstr>
    </vt:vector>
  </TitlesOfParts>
  <Company>SoftUni – https://about.softuni.bg</Company>
  <LinksUpToDate>false</LinksUpToDate>
  <CharactersWithSpaces>23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 and Classes - Exercise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Станислав И. Трендафилов</cp:lastModifiedBy>
  <cp:revision>90</cp:revision>
  <cp:lastPrinted>2015-10-26T22:35:00Z</cp:lastPrinted>
  <dcterms:created xsi:type="dcterms:W3CDTF">2019-11-12T12:29:00Z</dcterms:created>
  <dcterms:modified xsi:type="dcterms:W3CDTF">2022-10-31T20:10:00Z</dcterms:modified>
  <cp:category>programming; education; software engineering; software development</cp:category>
</cp:coreProperties>
</file>